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A29C1">
      <w:r>
        <w:rPr>
          <w:noProof/>
        </w:rPr>
        <w:drawing>
          <wp:inline distT="0" distB="0" distL="0" distR="0" wp14:anchorId="412881C5" wp14:editId="4A07336A">
            <wp:extent cx="14277975" cy="8715375"/>
            <wp:effectExtent l="0" t="0" r="0" b="9525"/>
            <wp:docPr id="4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0" t="3810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10506075" cy="3638550"/>
            <wp:effectExtent l="0" t="0" r="0" b="3810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0EA1" w:rsidRDefault="00380EA1" w:rsidP="00C12425">
      <w:r>
        <w:separator/>
      </w:r>
    </w:p>
  </w:endnote>
  <w:endnote w:type="continuationSeparator" w:id="0">
    <w:p w:rsidR="00380EA1" w:rsidRDefault="00380EA1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0EA1" w:rsidRDefault="00380EA1" w:rsidP="00C12425">
      <w:r>
        <w:separator/>
      </w:r>
    </w:p>
  </w:footnote>
  <w:footnote w:type="continuationSeparator" w:id="0">
    <w:p w:rsidR="00380EA1" w:rsidRDefault="00380EA1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37FA1"/>
    <w:rsid w:val="00051BE1"/>
    <w:rsid w:val="00055304"/>
    <w:rsid w:val="00057208"/>
    <w:rsid w:val="000604CA"/>
    <w:rsid w:val="000653DB"/>
    <w:rsid w:val="00092448"/>
    <w:rsid w:val="000A2FEF"/>
    <w:rsid w:val="000A7CE4"/>
    <w:rsid w:val="000B2A3B"/>
    <w:rsid w:val="000B4890"/>
    <w:rsid w:val="000B6138"/>
    <w:rsid w:val="000C5C6D"/>
    <w:rsid w:val="000C747C"/>
    <w:rsid w:val="000D0FA1"/>
    <w:rsid w:val="000D5DC8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471F5"/>
    <w:rsid w:val="0015046D"/>
    <w:rsid w:val="00153DF8"/>
    <w:rsid w:val="00161BBC"/>
    <w:rsid w:val="001671D5"/>
    <w:rsid w:val="00182E53"/>
    <w:rsid w:val="0019103C"/>
    <w:rsid w:val="001A225E"/>
    <w:rsid w:val="001B7AC6"/>
    <w:rsid w:val="001C13A7"/>
    <w:rsid w:val="001D2381"/>
    <w:rsid w:val="001E4933"/>
    <w:rsid w:val="00200676"/>
    <w:rsid w:val="00210851"/>
    <w:rsid w:val="002515B6"/>
    <w:rsid w:val="002602FD"/>
    <w:rsid w:val="00260498"/>
    <w:rsid w:val="002647AC"/>
    <w:rsid w:val="00275310"/>
    <w:rsid w:val="0029204F"/>
    <w:rsid w:val="00294493"/>
    <w:rsid w:val="00296B3D"/>
    <w:rsid w:val="002A15FC"/>
    <w:rsid w:val="002A3DD7"/>
    <w:rsid w:val="002A7A1D"/>
    <w:rsid w:val="002D3B79"/>
    <w:rsid w:val="002F3E16"/>
    <w:rsid w:val="0030020E"/>
    <w:rsid w:val="0030185C"/>
    <w:rsid w:val="00304C8A"/>
    <w:rsid w:val="00305B37"/>
    <w:rsid w:val="00316F03"/>
    <w:rsid w:val="00330C18"/>
    <w:rsid w:val="003425CB"/>
    <w:rsid w:val="003466E4"/>
    <w:rsid w:val="00357E6E"/>
    <w:rsid w:val="00367A56"/>
    <w:rsid w:val="00372BA4"/>
    <w:rsid w:val="00373906"/>
    <w:rsid w:val="00380EA1"/>
    <w:rsid w:val="003C4E49"/>
    <w:rsid w:val="003C588B"/>
    <w:rsid w:val="003F098B"/>
    <w:rsid w:val="003F6192"/>
    <w:rsid w:val="003F7E54"/>
    <w:rsid w:val="00404C4E"/>
    <w:rsid w:val="004203DB"/>
    <w:rsid w:val="00426A20"/>
    <w:rsid w:val="004340F9"/>
    <w:rsid w:val="00453132"/>
    <w:rsid w:val="00460A3F"/>
    <w:rsid w:val="00464220"/>
    <w:rsid w:val="00466629"/>
    <w:rsid w:val="00467987"/>
    <w:rsid w:val="00470E69"/>
    <w:rsid w:val="00481432"/>
    <w:rsid w:val="0048615F"/>
    <w:rsid w:val="0049486C"/>
    <w:rsid w:val="004A29C1"/>
    <w:rsid w:val="004B5FC5"/>
    <w:rsid w:val="004C22A9"/>
    <w:rsid w:val="004C31C2"/>
    <w:rsid w:val="004C64F8"/>
    <w:rsid w:val="004D062D"/>
    <w:rsid w:val="004D3A83"/>
    <w:rsid w:val="004E2466"/>
    <w:rsid w:val="0050139F"/>
    <w:rsid w:val="0050596A"/>
    <w:rsid w:val="0051133F"/>
    <w:rsid w:val="00540BB0"/>
    <w:rsid w:val="00547451"/>
    <w:rsid w:val="00555BC4"/>
    <w:rsid w:val="00566CF7"/>
    <w:rsid w:val="005A25E6"/>
    <w:rsid w:val="005A55FA"/>
    <w:rsid w:val="005B4136"/>
    <w:rsid w:val="005C5EE4"/>
    <w:rsid w:val="005D44BB"/>
    <w:rsid w:val="005E55C9"/>
    <w:rsid w:val="005E773A"/>
    <w:rsid w:val="00605E53"/>
    <w:rsid w:val="00613002"/>
    <w:rsid w:val="00615568"/>
    <w:rsid w:val="00617167"/>
    <w:rsid w:val="006227C1"/>
    <w:rsid w:val="00635B52"/>
    <w:rsid w:val="00636972"/>
    <w:rsid w:val="00636F7B"/>
    <w:rsid w:val="00644FEE"/>
    <w:rsid w:val="00662AA7"/>
    <w:rsid w:val="00666336"/>
    <w:rsid w:val="006759B4"/>
    <w:rsid w:val="00685277"/>
    <w:rsid w:val="00692655"/>
    <w:rsid w:val="006A1ECC"/>
    <w:rsid w:val="006B037F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867DF"/>
    <w:rsid w:val="00790841"/>
    <w:rsid w:val="007922F1"/>
    <w:rsid w:val="00793722"/>
    <w:rsid w:val="007950CC"/>
    <w:rsid w:val="00797E0F"/>
    <w:rsid w:val="007A310A"/>
    <w:rsid w:val="007A5D80"/>
    <w:rsid w:val="007D09DB"/>
    <w:rsid w:val="007D670B"/>
    <w:rsid w:val="007D7CB4"/>
    <w:rsid w:val="007E398D"/>
    <w:rsid w:val="007E4D5B"/>
    <w:rsid w:val="007F7A13"/>
    <w:rsid w:val="00800000"/>
    <w:rsid w:val="00800CAD"/>
    <w:rsid w:val="00807BA7"/>
    <w:rsid w:val="00815B4D"/>
    <w:rsid w:val="008160E2"/>
    <w:rsid w:val="00830589"/>
    <w:rsid w:val="008343E4"/>
    <w:rsid w:val="00835BB0"/>
    <w:rsid w:val="008405DF"/>
    <w:rsid w:val="00844456"/>
    <w:rsid w:val="00853A5F"/>
    <w:rsid w:val="00873D23"/>
    <w:rsid w:val="008A73A0"/>
    <w:rsid w:val="008B2E2E"/>
    <w:rsid w:val="008B7262"/>
    <w:rsid w:val="008C1EA6"/>
    <w:rsid w:val="008D4306"/>
    <w:rsid w:val="008D6AB0"/>
    <w:rsid w:val="008E16BF"/>
    <w:rsid w:val="008F3E22"/>
    <w:rsid w:val="008F3EFC"/>
    <w:rsid w:val="008F507E"/>
    <w:rsid w:val="00924985"/>
    <w:rsid w:val="00934081"/>
    <w:rsid w:val="00934D24"/>
    <w:rsid w:val="00936CB3"/>
    <w:rsid w:val="00937364"/>
    <w:rsid w:val="00937D50"/>
    <w:rsid w:val="00943718"/>
    <w:rsid w:val="00962E32"/>
    <w:rsid w:val="00967582"/>
    <w:rsid w:val="00970704"/>
    <w:rsid w:val="009807DF"/>
    <w:rsid w:val="009856DC"/>
    <w:rsid w:val="00986880"/>
    <w:rsid w:val="009A2CC9"/>
    <w:rsid w:val="009A7F40"/>
    <w:rsid w:val="009B6BCA"/>
    <w:rsid w:val="009D20FE"/>
    <w:rsid w:val="009D3159"/>
    <w:rsid w:val="009D6470"/>
    <w:rsid w:val="009E1403"/>
    <w:rsid w:val="009F0B64"/>
    <w:rsid w:val="009F2014"/>
    <w:rsid w:val="00A0077E"/>
    <w:rsid w:val="00A01A1A"/>
    <w:rsid w:val="00A03DE9"/>
    <w:rsid w:val="00A20DDD"/>
    <w:rsid w:val="00A32A5C"/>
    <w:rsid w:val="00A46728"/>
    <w:rsid w:val="00A645FD"/>
    <w:rsid w:val="00A65B4F"/>
    <w:rsid w:val="00A67B1E"/>
    <w:rsid w:val="00A67FB7"/>
    <w:rsid w:val="00A74EBA"/>
    <w:rsid w:val="00A75EB2"/>
    <w:rsid w:val="00A87FF9"/>
    <w:rsid w:val="00AC5D67"/>
    <w:rsid w:val="00AC7CEE"/>
    <w:rsid w:val="00AD7704"/>
    <w:rsid w:val="00AE1D74"/>
    <w:rsid w:val="00AE4DB3"/>
    <w:rsid w:val="00AF0AEC"/>
    <w:rsid w:val="00AF3BA9"/>
    <w:rsid w:val="00B04818"/>
    <w:rsid w:val="00B0544C"/>
    <w:rsid w:val="00B0574F"/>
    <w:rsid w:val="00B07D0F"/>
    <w:rsid w:val="00B17F99"/>
    <w:rsid w:val="00B20932"/>
    <w:rsid w:val="00B24C3C"/>
    <w:rsid w:val="00B27E7D"/>
    <w:rsid w:val="00B305D7"/>
    <w:rsid w:val="00B37C00"/>
    <w:rsid w:val="00B45B82"/>
    <w:rsid w:val="00B66BED"/>
    <w:rsid w:val="00B71C09"/>
    <w:rsid w:val="00B7399B"/>
    <w:rsid w:val="00B77804"/>
    <w:rsid w:val="00BA56C9"/>
    <w:rsid w:val="00BA634A"/>
    <w:rsid w:val="00BF421E"/>
    <w:rsid w:val="00C005F8"/>
    <w:rsid w:val="00C037F6"/>
    <w:rsid w:val="00C03EEE"/>
    <w:rsid w:val="00C10D05"/>
    <w:rsid w:val="00C12425"/>
    <w:rsid w:val="00C21AEA"/>
    <w:rsid w:val="00C21B3D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46917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3D80"/>
    <w:rsid w:val="00D17886"/>
    <w:rsid w:val="00D21681"/>
    <w:rsid w:val="00D3099D"/>
    <w:rsid w:val="00D42E2F"/>
    <w:rsid w:val="00D60D88"/>
    <w:rsid w:val="00D61920"/>
    <w:rsid w:val="00D76315"/>
    <w:rsid w:val="00D82BA8"/>
    <w:rsid w:val="00D82CD0"/>
    <w:rsid w:val="00D83D2A"/>
    <w:rsid w:val="00DA1498"/>
    <w:rsid w:val="00DA3C13"/>
    <w:rsid w:val="00DB53E3"/>
    <w:rsid w:val="00DC66D6"/>
    <w:rsid w:val="00DD1EC7"/>
    <w:rsid w:val="00DD655A"/>
    <w:rsid w:val="00DE6DE6"/>
    <w:rsid w:val="00E143D4"/>
    <w:rsid w:val="00E14B0E"/>
    <w:rsid w:val="00E4037C"/>
    <w:rsid w:val="00E46A72"/>
    <w:rsid w:val="00E61E4A"/>
    <w:rsid w:val="00E61FFB"/>
    <w:rsid w:val="00E66830"/>
    <w:rsid w:val="00E70D69"/>
    <w:rsid w:val="00E724E8"/>
    <w:rsid w:val="00E817A2"/>
    <w:rsid w:val="00E93AEF"/>
    <w:rsid w:val="00EA1079"/>
    <w:rsid w:val="00EA6DA8"/>
    <w:rsid w:val="00EC2B74"/>
    <w:rsid w:val="00EC45B1"/>
    <w:rsid w:val="00EC67B9"/>
    <w:rsid w:val="00ED67E6"/>
    <w:rsid w:val="00EE6718"/>
    <w:rsid w:val="00EF2B6D"/>
    <w:rsid w:val="00EF3F8D"/>
    <w:rsid w:val="00EF74EF"/>
    <w:rsid w:val="00EF7C39"/>
    <w:rsid w:val="00F02E7E"/>
    <w:rsid w:val="00F240C7"/>
    <w:rsid w:val="00F31682"/>
    <w:rsid w:val="00F35124"/>
    <w:rsid w:val="00F46E0B"/>
    <w:rsid w:val="00F47322"/>
    <w:rsid w:val="00F473F6"/>
    <w:rsid w:val="00F53B4F"/>
    <w:rsid w:val="00F60846"/>
    <w:rsid w:val="00F679AA"/>
    <w:rsid w:val="00F757E7"/>
    <w:rsid w:val="00F817C6"/>
    <w:rsid w:val="00F85C2F"/>
    <w:rsid w:val="00FA0FC4"/>
    <w:rsid w:val="00FC398D"/>
    <w:rsid w:val="00FC49E1"/>
    <w:rsid w:val="00FC57C4"/>
    <w:rsid w:val="00FD0D0B"/>
    <w:rsid w:val="00FF12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17 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40CC5649-C9C4-4DD3-8F49-1A2C44BD42BE}">
      <dgm:prSet phldrT="[文本]"/>
      <dgm:spPr/>
      <dgm:t>
        <a:bodyPr/>
        <a:lstStyle/>
        <a:p>
          <a:r>
            <a:rPr lang="en-US" altLang="zh-CN"/>
            <a:t>PM: 14 hours</a:t>
          </a:r>
          <a:endParaRPr lang="zh-CN" altLang="en-US"/>
        </a:p>
      </dgm:t>
    </dgm:pt>
    <dgm:pt modelId="{1153C0CD-5BDE-46FB-9BE9-3FF121C4BE39}" type="parTrans" cxnId="{FCDFF88E-30BC-4FC1-B475-2A538AD7426E}">
      <dgm:prSet/>
      <dgm:spPr/>
      <dgm:t>
        <a:bodyPr/>
        <a:lstStyle/>
        <a:p>
          <a:endParaRPr lang="en-US"/>
        </a:p>
      </dgm:t>
    </dgm:pt>
    <dgm:pt modelId="{BF4CB978-F18B-463A-B4F7-1340E46F6E15}" type="sibTrans" cxnId="{FCDFF88E-30BC-4FC1-B475-2A538AD7426E}">
      <dgm:prSet/>
      <dgm:spPr/>
      <dgm:t>
        <a:bodyPr/>
        <a:lstStyle/>
        <a:p>
          <a:endParaRPr lang="en-US"/>
        </a:p>
      </dgm:t>
    </dgm:pt>
    <dgm:pt modelId="{46201295-1BF4-4B88-AA68-526D0D4C3F9B}">
      <dgm:prSet phldrT="[文本]"/>
      <dgm:spPr/>
      <dgm:t>
        <a:bodyPr/>
        <a:lstStyle/>
        <a:p>
          <a:r>
            <a:rPr lang="en-US" altLang="zh-CN"/>
            <a:t>Assignment C: 7 hours</a:t>
          </a:r>
          <a:endParaRPr lang="zh-CN" altLang="en-US"/>
        </a:p>
      </dgm:t>
    </dgm:pt>
    <dgm:pt modelId="{5D3E77DB-250F-4A8A-90D1-A65F3303E1CF}" type="parTrans" cxnId="{4573C497-B86E-4372-B936-6E69E2CD27F6}">
      <dgm:prSet/>
      <dgm:spPr/>
      <dgm:t>
        <a:bodyPr/>
        <a:lstStyle/>
        <a:p>
          <a:endParaRPr lang="en-US"/>
        </a:p>
      </dgm:t>
    </dgm:pt>
    <dgm:pt modelId="{85D75A4F-5919-4D71-B1BA-A90552B81C55}" type="sibTrans" cxnId="{4573C497-B86E-4372-B936-6E69E2CD27F6}">
      <dgm:prSet/>
      <dgm:spPr/>
      <dgm:t>
        <a:bodyPr/>
        <a:lstStyle/>
        <a:p>
          <a:endParaRPr lang="en-US"/>
        </a:p>
      </dgm:t>
    </dgm:pt>
    <dgm:pt modelId="{B5228DBC-E42D-482E-952E-848C70D50565}">
      <dgm:prSet phldrT="[文本]"/>
      <dgm:spPr/>
      <dgm:t>
        <a:bodyPr/>
        <a:lstStyle/>
        <a:p>
          <a:r>
            <a:rPr lang="en-US" altLang="zh-CN"/>
            <a:t>ASAD: 10 hours</a:t>
          </a:r>
          <a:endParaRPr lang="zh-CN" altLang="en-US"/>
        </a:p>
      </dgm:t>
    </dgm:pt>
    <dgm:pt modelId="{7E26060E-67DA-4075-B155-5915DBC17DA0}" type="parTrans" cxnId="{5D4E813E-4ECF-4F94-9A9D-E41933CE99B5}">
      <dgm:prSet/>
      <dgm:spPr/>
      <dgm:t>
        <a:bodyPr/>
        <a:lstStyle/>
        <a:p>
          <a:endParaRPr lang="en-US"/>
        </a:p>
      </dgm:t>
    </dgm:pt>
    <dgm:pt modelId="{047C71EA-E4BA-4BBE-94CC-2F75E5288648}" type="sibTrans" cxnId="{5D4E813E-4ECF-4F94-9A9D-E41933CE99B5}">
      <dgm:prSet/>
      <dgm:spPr/>
      <dgm:t>
        <a:bodyPr/>
        <a:lstStyle/>
        <a:p>
          <a:endParaRPr lang="en-US"/>
        </a:p>
      </dgm:t>
    </dgm:pt>
    <dgm:pt modelId="{C118191E-55D3-4F7A-BC32-13A347667788}">
      <dgm:prSet phldrT="[文本]"/>
      <dgm:spPr/>
      <dgm:t>
        <a:bodyPr/>
        <a:lstStyle/>
        <a:p>
          <a:r>
            <a:rPr lang="en-US" altLang="zh-CN"/>
            <a:t>Accounting: 8 hours</a:t>
          </a:r>
          <a:endParaRPr lang="zh-CN" altLang="en-US"/>
        </a:p>
      </dgm:t>
    </dgm:pt>
    <dgm:pt modelId="{F0C2E16F-C8C0-423B-A3F4-FBCE94DC9D73}" type="parTrans" cxnId="{9D7E870F-ACBF-4BCB-A0BD-6039736F7F7E}">
      <dgm:prSet/>
      <dgm:spPr/>
      <dgm:t>
        <a:bodyPr/>
        <a:lstStyle/>
        <a:p>
          <a:endParaRPr lang="en-US"/>
        </a:p>
      </dgm:t>
    </dgm:pt>
    <dgm:pt modelId="{BD51DDDF-FC6C-4D13-92A8-C13B68B259B2}" type="sibTrans" cxnId="{9D7E870F-ACBF-4BCB-A0BD-6039736F7F7E}">
      <dgm:prSet/>
      <dgm:spPr/>
      <dgm:t>
        <a:bodyPr/>
        <a:lstStyle/>
        <a:p>
          <a:endParaRPr lang="en-US"/>
        </a:p>
      </dgm:t>
    </dgm:pt>
    <dgm:pt modelId="{5CE069EE-6101-493D-A501-573F60DE5AA8}">
      <dgm:prSet phldrT="[文本]"/>
      <dgm:spPr/>
      <dgm:t>
        <a:bodyPr/>
        <a:lstStyle/>
        <a:p>
          <a:r>
            <a:rPr lang="en-US" altLang="zh-CN"/>
            <a:t>Lecture:3 hours</a:t>
          </a:r>
          <a:endParaRPr lang="zh-CN" altLang="en-US"/>
        </a:p>
      </dgm:t>
    </dgm:pt>
    <dgm:pt modelId="{A59A4C63-83DD-483D-A2DE-D3E423168887}" type="parTrans" cxnId="{179A8425-7FCC-4792-A671-6C1596F8A46C}">
      <dgm:prSet/>
      <dgm:spPr/>
      <dgm:t>
        <a:bodyPr/>
        <a:lstStyle/>
        <a:p>
          <a:endParaRPr lang="en-US"/>
        </a:p>
      </dgm:t>
    </dgm:pt>
    <dgm:pt modelId="{35F0E1C6-85E4-4EFD-86AF-F8F33E801CA1}" type="sibTrans" cxnId="{179A8425-7FCC-4792-A671-6C1596F8A46C}">
      <dgm:prSet/>
      <dgm:spPr/>
      <dgm:t>
        <a:bodyPr/>
        <a:lstStyle/>
        <a:p>
          <a:endParaRPr lang="en-US"/>
        </a:p>
      </dgm:t>
    </dgm:pt>
    <dgm:pt modelId="{AE9CEC98-CEEE-4035-AEBD-205B6C3EB382}">
      <dgm:prSet phldrT="[文本]"/>
      <dgm:spPr/>
      <dgm:t>
        <a:bodyPr/>
        <a:lstStyle/>
        <a:p>
          <a:r>
            <a:rPr lang="en-US" altLang="zh-CN"/>
            <a:t>Quizz:1 hours</a:t>
          </a:r>
          <a:endParaRPr lang="zh-CN" altLang="en-US"/>
        </a:p>
      </dgm:t>
    </dgm:pt>
    <dgm:pt modelId="{89BC3D8D-8563-49DA-8EED-5480514FDB37}" type="parTrans" cxnId="{456FD11D-96EE-4111-B498-56D115984ACA}">
      <dgm:prSet/>
      <dgm:spPr/>
      <dgm:t>
        <a:bodyPr/>
        <a:lstStyle/>
        <a:p>
          <a:endParaRPr lang="en-US"/>
        </a:p>
      </dgm:t>
    </dgm:pt>
    <dgm:pt modelId="{8DFC5C85-09B0-4EB3-B04C-97AF5EA57BB7}" type="sibTrans" cxnId="{456FD11D-96EE-4111-B498-56D115984ACA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566E1B6F-AF8B-4D0E-818A-9005AD70F4A7}">
      <dgm:prSet phldrT="[文本]"/>
      <dgm:spPr/>
      <dgm:t>
        <a:bodyPr/>
        <a:lstStyle/>
        <a:p>
          <a:r>
            <a:rPr lang="en-US" altLang="zh-CN"/>
            <a:t>Sprint Project: 10 hours</a:t>
          </a:r>
          <a:endParaRPr lang="zh-CN" altLang="en-US"/>
        </a:p>
      </dgm:t>
    </dgm:pt>
    <dgm:pt modelId="{F2AC164C-3911-48FA-A52B-8AFCA942092E}" type="parTrans" cxnId="{5F9DEF71-717A-4B90-A6D5-521861D648FC}">
      <dgm:prSet/>
      <dgm:spPr/>
      <dgm:t>
        <a:bodyPr/>
        <a:lstStyle/>
        <a:p>
          <a:endParaRPr lang="en-US"/>
        </a:p>
      </dgm:t>
    </dgm:pt>
    <dgm:pt modelId="{9BC5CD37-280D-44B1-8142-77B6074C6EBB}" type="sibTrans" cxnId="{5F9DEF71-717A-4B90-A6D5-521861D648FC}">
      <dgm:prSet/>
      <dgm:spPr/>
      <dgm:t>
        <a:bodyPr/>
        <a:lstStyle/>
        <a:p>
          <a:endParaRPr lang="en-US"/>
        </a:p>
      </dgm:t>
    </dgm:pt>
    <dgm:pt modelId="{7DFC5901-BED0-43DE-A92A-96C06B595DCB}">
      <dgm:prSet phldrT="[文本]"/>
      <dgm:spPr/>
      <dgm:t>
        <a:bodyPr/>
        <a:lstStyle/>
        <a:p>
          <a:r>
            <a:rPr lang="en-US" altLang="zh-CN"/>
            <a:t>Outline and search information: 3 hours</a:t>
          </a:r>
          <a:endParaRPr lang="zh-CN" altLang="en-US"/>
        </a:p>
      </dgm:t>
    </dgm:pt>
    <dgm:pt modelId="{0F66DC94-D146-4F3A-8E0E-4B2E9A3C321E}" type="parTrans" cxnId="{79347E00-B060-43CA-A426-A61B3FF0C0AA}">
      <dgm:prSet/>
      <dgm:spPr/>
      <dgm:t>
        <a:bodyPr/>
        <a:lstStyle/>
        <a:p>
          <a:endParaRPr lang="en-US"/>
        </a:p>
      </dgm:t>
    </dgm:pt>
    <dgm:pt modelId="{D38E685A-47BB-47F8-BFB5-B28769058633}" type="sibTrans" cxnId="{79347E00-B060-43CA-A426-A61B3FF0C0AA}">
      <dgm:prSet/>
      <dgm:spPr/>
      <dgm:t>
        <a:bodyPr/>
        <a:lstStyle/>
        <a:p>
          <a:endParaRPr lang="en-US"/>
        </a:p>
      </dgm:t>
    </dgm:pt>
    <dgm:pt modelId="{CF422424-3CCE-45AF-B364-FED52ED77B1E}">
      <dgm:prSet phldrT="[文本]"/>
      <dgm:spPr/>
      <dgm:t>
        <a:bodyPr/>
        <a:lstStyle/>
        <a:p>
          <a:r>
            <a:rPr lang="en-US" altLang="zh-CN"/>
            <a:t>Draft: 2 hours</a:t>
          </a:r>
          <a:endParaRPr lang="zh-CN" altLang="en-US"/>
        </a:p>
      </dgm:t>
    </dgm:pt>
    <dgm:pt modelId="{16C5D836-AE2A-424D-B624-48D7AF48FEB5}" type="parTrans" cxnId="{571AFBFA-6079-47CE-8665-EA2817098CFB}">
      <dgm:prSet/>
      <dgm:spPr/>
      <dgm:t>
        <a:bodyPr/>
        <a:lstStyle/>
        <a:p>
          <a:endParaRPr lang="en-US"/>
        </a:p>
      </dgm:t>
    </dgm:pt>
    <dgm:pt modelId="{C4BD7100-43C6-46C7-BAA8-DC54556B7BAA}" type="sibTrans" cxnId="{571AFBFA-6079-47CE-8665-EA2817098CFB}">
      <dgm:prSet/>
      <dgm:spPr/>
      <dgm:t>
        <a:bodyPr/>
        <a:lstStyle/>
        <a:p>
          <a:endParaRPr lang="en-US"/>
        </a:p>
      </dgm:t>
    </dgm:pt>
    <dgm:pt modelId="{11CBEA9A-68ED-4094-8B90-3FBC2E4357DE}">
      <dgm:prSet phldrT="[文本]"/>
      <dgm:spPr/>
      <dgm:t>
        <a:bodyPr/>
        <a:lstStyle/>
        <a:p>
          <a:r>
            <a:rPr lang="en-US" altLang="zh-CN"/>
            <a:t>Revise: 2 hours</a:t>
          </a:r>
          <a:endParaRPr lang="zh-CN" altLang="en-US"/>
        </a:p>
      </dgm:t>
    </dgm:pt>
    <dgm:pt modelId="{CE1BEEF5-F9C1-4D7D-9242-7C9673B6609E}" type="parTrans" cxnId="{8B4457DF-E6D6-4BB5-A2F9-56ACE0134098}">
      <dgm:prSet/>
      <dgm:spPr/>
      <dgm:t>
        <a:bodyPr/>
        <a:lstStyle/>
        <a:p>
          <a:endParaRPr lang="en-US"/>
        </a:p>
      </dgm:t>
    </dgm:pt>
    <dgm:pt modelId="{065B5BAC-EF70-413D-87F4-C95FB2E41960}" type="sibTrans" cxnId="{8B4457DF-E6D6-4BB5-A2F9-56ACE0134098}">
      <dgm:prSet/>
      <dgm:spPr/>
      <dgm:t>
        <a:bodyPr/>
        <a:lstStyle/>
        <a:p>
          <a:endParaRPr lang="en-US"/>
        </a:p>
      </dgm:t>
    </dgm:pt>
    <dgm:pt modelId="{C7D8A254-7A36-4870-A823-BBFA9D44A422}">
      <dgm:prSet phldrT="[文本]"/>
      <dgm:spPr/>
      <dgm:t>
        <a:bodyPr/>
        <a:lstStyle/>
        <a:p>
          <a:r>
            <a:rPr lang="en-US" altLang="zh-CN"/>
            <a:t>Sequence Diagram:  2 hours</a:t>
          </a:r>
          <a:endParaRPr lang="zh-CN" altLang="en-US"/>
        </a:p>
      </dgm:t>
    </dgm:pt>
    <dgm:pt modelId="{25141B4D-03E0-4EC5-805E-B3C8BF46963D}" type="parTrans" cxnId="{EB8B8E8E-93F4-4718-853A-6BAF41707153}">
      <dgm:prSet/>
      <dgm:spPr/>
      <dgm:t>
        <a:bodyPr/>
        <a:lstStyle/>
        <a:p>
          <a:endParaRPr lang="en-US"/>
        </a:p>
      </dgm:t>
    </dgm:pt>
    <dgm:pt modelId="{FF27D8F4-AE25-4384-915F-650275C9FA57}" type="sibTrans" cxnId="{EB8B8E8E-93F4-4718-853A-6BAF41707153}">
      <dgm:prSet/>
      <dgm:spPr/>
      <dgm:t>
        <a:bodyPr/>
        <a:lstStyle/>
        <a:p>
          <a:endParaRPr lang="en-US"/>
        </a:p>
      </dgm:t>
    </dgm:pt>
    <dgm:pt modelId="{EB66CA91-CC95-408B-9EAB-B0D783130DD8}">
      <dgm:prSet phldrT="[文本]"/>
      <dgm:spPr/>
      <dgm:t>
        <a:bodyPr/>
        <a:lstStyle/>
        <a:p>
          <a:r>
            <a:rPr lang="en-US" altLang="zh-CN"/>
            <a:t>Scrum Essay: 6 hours</a:t>
          </a:r>
          <a:endParaRPr lang="zh-CN" altLang="en-US"/>
        </a:p>
      </dgm:t>
    </dgm:pt>
    <dgm:pt modelId="{512F29B9-DACA-4942-9FD7-C2CEED8F5D0E}" type="parTrans" cxnId="{6E44363D-DF50-4484-ABDA-55226C92931D}">
      <dgm:prSet/>
      <dgm:spPr/>
      <dgm:t>
        <a:bodyPr/>
        <a:lstStyle/>
        <a:p>
          <a:endParaRPr lang="en-US"/>
        </a:p>
      </dgm:t>
    </dgm:pt>
    <dgm:pt modelId="{D08ABA54-1298-4C41-8C5D-3497C4433DA5}" type="sibTrans" cxnId="{6E44363D-DF50-4484-ABDA-55226C92931D}">
      <dgm:prSet/>
      <dgm:spPr/>
      <dgm:t>
        <a:bodyPr/>
        <a:lstStyle/>
        <a:p>
          <a:endParaRPr lang="en-US"/>
        </a:p>
      </dgm:t>
    </dgm:pt>
    <dgm:pt modelId="{08B273FC-4F22-43D0-92B8-EA6080AF72C3}">
      <dgm:prSet phldrT="[文本]"/>
      <dgm:spPr/>
      <dgm:t>
        <a:bodyPr/>
        <a:lstStyle/>
        <a:p>
          <a:r>
            <a:rPr lang="en-US" altLang="zh-CN"/>
            <a:t>Review</a:t>
          </a:r>
          <a:endParaRPr lang="zh-CN" altLang="en-US"/>
        </a:p>
      </dgm:t>
    </dgm:pt>
    <dgm:pt modelId="{76665580-01FE-4F43-A4C2-E0215CFC060E}" type="parTrans" cxnId="{74EF5FF4-D4CE-473B-8E28-FC5A431683D1}">
      <dgm:prSet/>
      <dgm:spPr/>
      <dgm:t>
        <a:bodyPr/>
        <a:lstStyle/>
        <a:p>
          <a:endParaRPr lang="en-US"/>
        </a:p>
      </dgm:t>
    </dgm:pt>
    <dgm:pt modelId="{2183B26F-409F-4444-B3E0-533328FA1438}" type="sibTrans" cxnId="{74EF5FF4-D4CE-473B-8E28-FC5A431683D1}">
      <dgm:prSet/>
      <dgm:spPr/>
      <dgm:t>
        <a:bodyPr/>
        <a:lstStyle/>
        <a:p>
          <a:endParaRPr lang="en-US"/>
        </a:p>
      </dgm:t>
    </dgm:pt>
    <dgm:pt modelId="{13A685B7-EBA4-4203-A5C2-666D1C767CC5}">
      <dgm:prSet phldrT="[文本]"/>
      <dgm:spPr/>
      <dgm:t>
        <a:bodyPr/>
        <a:lstStyle/>
        <a:p>
          <a:r>
            <a:rPr lang="en-US" altLang="zh-CN"/>
            <a:t>Outline</a:t>
          </a:r>
          <a:endParaRPr lang="zh-CN" altLang="en-US"/>
        </a:p>
      </dgm:t>
    </dgm:pt>
    <dgm:pt modelId="{EDB47613-9B67-4182-A640-B33309E3390F}" type="parTrans" cxnId="{9E8CDFD8-6A63-4580-837D-3C0AEC4B3BB6}">
      <dgm:prSet/>
      <dgm:spPr/>
      <dgm:t>
        <a:bodyPr/>
        <a:lstStyle/>
        <a:p>
          <a:endParaRPr lang="en-US"/>
        </a:p>
      </dgm:t>
    </dgm:pt>
    <dgm:pt modelId="{CF48614A-B338-40DC-859F-13431D0E99E6}" type="sibTrans" cxnId="{9E8CDFD8-6A63-4580-837D-3C0AEC4B3BB6}">
      <dgm:prSet/>
      <dgm:spPr/>
      <dgm:t>
        <a:bodyPr/>
        <a:lstStyle/>
        <a:p>
          <a:endParaRPr lang="en-US"/>
        </a:p>
      </dgm:t>
    </dgm:pt>
    <dgm:pt modelId="{F577C07C-3A38-489B-8C95-232E5FE73890}">
      <dgm:prSet phldrT="[文本]"/>
      <dgm:spPr/>
      <dgm:t>
        <a:bodyPr/>
        <a:lstStyle/>
        <a:p>
          <a:r>
            <a:rPr lang="en-US" altLang="zh-CN"/>
            <a:t>Review: 4 hours</a:t>
          </a:r>
          <a:endParaRPr lang="zh-CN" altLang="en-US"/>
        </a:p>
      </dgm:t>
    </dgm:pt>
    <dgm:pt modelId="{6D7CF6A2-43BD-4EEB-8B3C-2E1F1183E1E1}" type="parTrans" cxnId="{E1A359FF-3016-4509-B627-D9FB03235628}">
      <dgm:prSet/>
      <dgm:spPr/>
      <dgm:t>
        <a:bodyPr/>
        <a:lstStyle/>
        <a:p>
          <a:endParaRPr lang="en-US"/>
        </a:p>
      </dgm:t>
    </dgm:pt>
    <dgm:pt modelId="{EACD9CFF-8445-4E66-9910-E060C0630E10}" type="sibTrans" cxnId="{E1A359FF-3016-4509-B627-D9FB03235628}">
      <dgm:prSet/>
      <dgm:spPr/>
      <dgm:t>
        <a:bodyPr/>
        <a:lstStyle/>
        <a:p>
          <a:endParaRPr lang="en-US"/>
        </a:p>
      </dgm:t>
    </dgm:pt>
    <dgm:pt modelId="{D7A37F50-6FC3-49AC-86B2-12FDDEA5958D}">
      <dgm:prSet phldrT="[文本]"/>
      <dgm:spPr/>
      <dgm:t>
        <a:bodyPr/>
        <a:lstStyle/>
        <a:p>
          <a:r>
            <a:rPr lang="en-US" altLang="zh-CN"/>
            <a:t>Project:4 hours</a:t>
          </a:r>
          <a:endParaRPr lang="zh-CN" altLang="en-US"/>
        </a:p>
      </dgm:t>
    </dgm:pt>
    <dgm:pt modelId="{696D0C3B-37CC-4BCF-871A-AFB4E37D66D5}" type="parTrans" cxnId="{2D7B1223-2FBD-4450-A953-2593B1E51147}">
      <dgm:prSet/>
      <dgm:spPr/>
      <dgm:t>
        <a:bodyPr/>
        <a:lstStyle/>
        <a:p>
          <a:endParaRPr lang="en-US"/>
        </a:p>
      </dgm:t>
    </dgm:pt>
    <dgm:pt modelId="{257FF179-F2C8-43E8-9373-3617E7B5C3EE}" type="sibTrans" cxnId="{2D7B1223-2FBD-4450-A953-2593B1E51147}">
      <dgm:prSet/>
      <dgm:spPr/>
      <dgm:t>
        <a:bodyPr/>
        <a:lstStyle/>
        <a:p>
          <a:endParaRPr lang="en-US"/>
        </a:p>
      </dgm:t>
    </dgm:pt>
    <dgm:pt modelId="{299D1014-890C-45C2-8CAC-941C145B6FB3}">
      <dgm:prSet phldrT="[文本]"/>
      <dgm:spPr/>
      <dgm:t>
        <a:bodyPr/>
        <a:lstStyle/>
        <a:p>
          <a:r>
            <a:rPr lang="en-US" altLang="zh-CN"/>
            <a:t>Course 4(371mins)</a:t>
          </a:r>
          <a:endParaRPr lang="zh-CN" altLang="en-US"/>
        </a:p>
      </dgm:t>
    </dgm:pt>
    <dgm:pt modelId="{CCC968F2-9199-4B3B-AECC-43062A039076}" type="parTrans" cxnId="{1A08E5D9-0ADA-420B-9D69-CBB258DF4B8E}">
      <dgm:prSet/>
      <dgm:spPr/>
      <dgm:t>
        <a:bodyPr/>
        <a:lstStyle/>
        <a:p>
          <a:endParaRPr lang="en-US"/>
        </a:p>
      </dgm:t>
    </dgm:pt>
    <dgm:pt modelId="{F278E099-E3C5-41E1-AF69-F3C1E2431AEA}" type="sibTrans" cxnId="{1A08E5D9-0ADA-420B-9D69-CBB258DF4B8E}">
      <dgm:prSet/>
      <dgm:spPr/>
      <dgm:t>
        <a:bodyPr/>
        <a:lstStyle/>
        <a:p>
          <a:endParaRPr lang="en-US"/>
        </a:p>
      </dgm:t>
    </dgm:pt>
    <dgm:pt modelId="{722C2E64-7220-4801-85DC-3D8425720A7A}">
      <dgm:prSet phldrT="[文本]"/>
      <dgm:spPr/>
      <dgm:t>
        <a:bodyPr/>
        <a:lstStyle/>
        <a:p>
          <a:r>
            <a:rPr lang="en-US" altLang="zh-CN"/>
            <a:t>Week 1&amp;2(180mins):6 hours</a:t>
          </a:r>
          <a:endParaRPr lang="zh-CN" altLang="en-US"/>
        </a:p>
      </dgm:t>
    </dgm:pt>
    <dgm:pt modelId="{844888E4-4551-4D3C-B3E0-EE79AAA54DE9}" type="parTrans" cxnId="{12624077-FFE8-46F7-AE87-DC432010B98F}">
      <dgm:prSet/>
      <dgm:spPr/>
      <dgm:t>
        <a:bodyPr/>
        <a:lstStyle/>
        <a:p>
          <a:endParaRPr lang="en-US"/>
        </a:p>
      </dgm:t>
    </dgm:pt>
    <dgm:pt modelId="{EBA5199B-1147-44F8-ADCE-0CB42E1E8C21}" type="sibTrans" cxnId="{12624077-FFE8-46F7-AE87-DC432010B98F}">
      <dgm:prSet/>
      <dgm:spPr/>
      <dgm:t>
        <a:bodyPr/>
        <a:lstStyle/>
        <a:p>
          <a:endParaRPr lang="en-US"/>
        </a:p>
      </dgm:t>
    </dgm:pt>
    <dgm:pt modelId="{6A1165C8-C8B0-4A7A-A749-D757DC505C41}">
      <dgm:prSet phldrT="[文本]"/>
      <dgm:spPr/>
      <dgm:t>
        <a:bodyPr/>
        <a:lstStyle/>
        <a:p>
          <a:r>
            <a:rPr lang="en-US" altLang="zh-CN"/>
            <a:t>4 Notebooks: 6 hours</a:t>
          </a:r>
          <a:endParaRPr lang="zh-CN" altLang="en-US"/>
        </a:p>
      </dgm:t>
    </dgm:pt>
    <dgm:pt modelId="{AF3FCC21-C523-4914-8A52-E4F338AD2D8C}" type="parTrans" cxnId="{EE358D5C-A4EF-4F01-BCE3-3F3F2351445E}">
      <dgm:prSet/>
      <dgm:spPr/>
      <dgm:t>
        <a:bodyPr/>
        <a:lstStyle/>
        <a:p>
          <a:endParaRPr lang="en-US"/>
        </a:p>
      </dgm:t>
    </dgm:pt>
    <dgm:pt modelId="{382AE0D0-B917-4530-85C5-23F8338DF5D2}" type="sibTrans" cxnId="{EE358D5C-A4EF-4F01-BCE3-3F3F2351445E}">
      <dgm:prSet/>
      <dgm:spPr/>
      <dgm:t>
        <a:bodyPr/>
        <a:lstStyle/>
        <a:p>
          <a:endParaRPr lang="en-US"/>
        </a:p>
      </dgm:t>
    </dgm:pt>
    <dgm:pt modelId="{2C561C82-8465-4E8B-BE26-FB1296E723AE}">
      <dgm:prSet phldrT="[文本]"/>
      <dgm:spPr/>
      <dgm:t>
        <a:bodyPr/>
        <a:lstStyle/>
        <a:p>
          <a:r>
            <a:rPr lang="en-US" altLang="zh-CN"/>
            <a:t>Upgrade Project: 5 hours</a:t>
          </a:r>
          <a:endParaRPr lang="zh-CN" altLang="en-US"/>
        </a:p>
      </dgm:t>
    </dgm:pt>
    <dgm:pt modelId="{FC26C7E9-EBE0-429A-A34A-BEB3FED29B93}" type="parTrans" cxnId="{1BD57A02-8A09-4722-9813-6C731A4D0001}">
      <dgm:prSet/>
      <dgm:spPr/>
      <dgm:t>
        <a:bodyPr/>
        <a:lstStyle/>
        <a:p>
          <a:endParaRPr lang="en-US"/>
        </a:p>
      </dgm:t>
    </dgm:pt>
    <dgm:pt modelId="{48495D9E-3132-4C4A-B1D5-192272BE814B}" type="sibTrans" cxnId="{1BD57A02-8A09-4722-9813-6C731A4D0001}">
      <dgm:prSet/>
      <dgm:spPr/>
      <dgm:t>
        <a:bodyPr/>
        <a:lstStyle/>
        <a:p>
          <a:endParaRPr lang="en-US"/>
        </a:p>
      </dgm:t>
    </dgm:pt>
    <dgm:pt modelId="{FD34447C-DBE4-485F-95EB-41396F38FEC3}">
      <dgm:prSet phldrT="[文本]"/>
      <dgm:spPr/>
      <dgm:t>
        <a:bodyPr/>
        <a:lstStyle/>
        <a:p>
          <a:r>
            <a:rPr lang="en-US" altLang="zh-CN"/>
            <a:t>Oral English: 6 hours</a:t>
          </a:r>
          <a:endParaRPr lang="zh-CN" altLang="en-US"/>
        </a:p>
      </dgm:t>
    </dgm:pt>
    <dgm:pt modelId="{70A79CFB-1785-45B7-B9F7-3F54DE2FAA80}" type="parTrans" cxnId="{8EBD6DEA-E765-4FB8-957D-85C39DF75153}">
      <dgm:prSet/>
      <dgm:spPr/>
      <dgm:t>
        <a:bodyPr/>
        <a:lstStyle/>
        <a:p>
          <a:endParaRPr lang="en-US"/>
        </a:p>
      </dgm:t>
    </dgm:pt>
    <dgm:pt modelId="{3CDA5A41-F5D1-48C6-9716-57E712B144A5}" type="sibTrans" cxnId="{8EBD6DEA-E765-4FB8-957D-85C39DF75153}">
      <dgm:prSet/>
      <dgm:spPr/>
      <dgm:t>
        <a:bodyPr/>
        <a:lstStyle/>
        <a:p>
          <a:endParaRPr lang="en-US"/>
        </a:p>
      </dgm:t>
    </dgm:pt>
    <dgm:pt modelId="{FF703A05-8E74-44FF-A091-4BD3E8B8A204}">
      <dgm:prSet phldrT="[文本]"/>
      <dgm:spPr/>
      <dgm:t>
        <a:bodyPr/>
        <a:lstStyle/>
        <a:p>
          <a:r>
            <a:rPr lang="en-US" altLang="zh-CN"/>
            <a:t>Review Project: 2 hours</a:t>
          </a:r>
          <a:endParaRPr lang="zh-CN" altLang="en-US"/>
        </a:p>
      </dgm:t>
    </dgm:pt>
    <dgm:pt modelId="{4D79DB37-E5CE-4180-A91D-F33BC52E2612}" type="parTrans" cxnId="{5D37E499-298C-4474-8DF5-7EC3512513C9}">
      <dgm:prSet/>
      <dgm:spPr/>
      <dgm:t>
        <a:bodyPr/>
        <a:lstStyle/>
        <a:p>
          <a:endParaRPr lang="en-US"/>
        </a:p>
      </dgm:t>
    </dgm:pt>
    <dgm:pt modelId="{91CA133E-40AB-4B56-BF9B-878752A66800}" type="sibTrans" cxnId="{5D37E499-298C-4474-8DF5-7EC3512513C9}">
      <dgm:prSet/>
      <dgm:spPr/>
      <dgm:t>
        <a:bodyPr/>
        <a:lstStyle/>
        <a:p>
          <a:endParaRPr lang="en-US"/>
        </a:p>
      </dgm:t>
    </dgm:pt>
    <dgm:pt modelId="{425EFEA5-B3B6-4CC0-8B9D-8337A9236485}">
      <dgm:prSet phldrT="[文本]"/>
      <dgm:spPr/>
      <dgm:t>
        <a:bodyPr/>
        <a:lstStyle/>
        <a:p>
          <a:r>
            <a:rPr lang="en-US" altLang="zh-CN"/>
            <a:t>Draft</a:t>
          </a:r>
          <a:endParaRPr lang="zh-CN" altLang="en-US"/>
        </a:p>
      </dgm:t>
    </dgm:pt>
    <dgm:pt modelId="{64052168-3CEB-4C74-ABCC-D5FF7226737B}" type="parTrans" cxnId="{EFFB6D3C-83EB-4445-BB4D-88BC9B9239B5}">
      <dgm:prSet/>
      <dgm:spPr/>
      <dgm:t>
        <a:bodyPr/>
        <a:lstStyle/>
        <a:p>
          <a:endParaRPr lang="en-US"/>
        </a:p>
      </dgm:t>
    </dgm:pt>
    <dgm:pt modelId="{C89EDB36-6208-4DE7-BBB1-0F5982697C81}" type="sibTrans" cxnId="{EFFB6D3C-83EB-4445-BB4D-88BC9B9239B5}">
      <dgm:prSet/>
      <dgm:spPr/>
      <dgm:t>
        <a:bodyPr/>
        <a:lstStyle/>
        <a:p>
          <a:endParaRPr lang="en-US"/>
        </a:p>
      </dgm:t>
    </dgm:pt>
    <dgm:pt modelId="{35AB3EA9-EF8D-4C8F-8CB6-39CE83C342ED}">
      <dgm:prSet phldrT="[文本]"/>
      <dgm:spPr/>
      <dgm:t>
        <a:bodyPr/>
        <a:lstStyle/>
        <a:p>
          <a:r>
            <a:rPr lang="en-US" altLang="zh-CN"/>
            <a:t>Revise</a:t>
          </a:r>
          <a:endParaRPr lang="zh-CN" altLang="en-US"/>
        </a:p>
      </dgm:t>
    </dgm:pt>
    <dgm:pt modelId="{AD6C61F1-1D6E-44F0-94BF-04911652B2C5}" type="parTrans" cxnId="{369F7411-2E4A-4F3C-9FDE-ECD4061D1CA0}">
      <dgm:prSet/>
      <dgm:spPr/>
      <dgm:t>
        <a:bodyPr/>
        <a:lstStyle/>
        <a:p>
          <a:endParaRPr lang="en-US"/>
        </a:p>
      </dgm:t>
    </dgm:pt>
    <dgm:pt modelId="{92A804B7-6083-4957-8C87-BD2A71E9A1ED}" type="sibTrans" cxnId="{369F7411-2E4A-4F3C-9FDE-ECD4061D1CA0}">
      <dgm:prSet/>
      <dgm:spPr/>
      <dgm:t>
        <a:bodyPr/>
        <a:lstStyle/>
        <a:p>
          <a:endParaRPr lang="en-US"/>
        </a:p>
      </dgm:t>
    </dgm:pt>
    <dgm:pt modelId="{93EC3267-02DC-46FB-8040-4D427BB5FF33}">
      <dgm:prSet phldrT="[文本]"/>
      <dgm:spPr/>
      <dgm:t>
        <a:bodyPr/>
        <a:lstStyle/>
        <a:p>
          <a:r>
            <a:rPr lang="en-US" altLang="zh-CN"/>
            <a:t>Assignment 9: 3 hours</a:t>
          </a:r>
          <a:endParaRPr lang="zh-CN" altLang="en-US"/>
        </a:p>
      </dgm:t>
    </dgm:pt>
    <dgm:pt modelId="{AEFE0D3C-2BAD-439A-B080-53834E9C3039}" type="parTrans" cxnId="{549A5D10-CBB0-4F64-B931-3601DDD74194}">
      <dgm:prSet/>
      <dgm:spPr/>
      <dgm:t>
        <a:bodyPr/>
        <a:lstStyle/>
        <a:p>
          <a:endParaRPr lang="en-US"/>
        </a:p>
      </dgm:t>
    </dgm:pt>
    <dgm:pt modelId="{C3BBBD10-280F-49A4-AAFC-F6A66B1F9F64}" type="sibTrans" cxnId="{549A5D10-CBB0-4F64-B931-3601DDD7419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6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6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9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E4D805C1-0FDD-4506-9132-245D1618CDA6}" type="pres">
      <dgm:prSet presAssocID="{C7D852CC-83C3-4D0D-B418-7B3508CA8623}" presName="conn2-1" presStyleLbl="parChTrans1D2" presStyleIdx="1" presStyleCnt="6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2" presStyleIdx="1" presStyleCnt="6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2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E731095C-3982-4EFD-8902-1F73F82815C0}" type="pres">
      <dgm:prSet presAssocID="{CCC968F2-9199-4B3B-AECC-43062A039076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1F1976A5-8523-4A9B-844D-328D2C1C5F64}" type="pres">
      <dgm:prSet presAssocID="{CCC968F2-9199-4B3B-AECC-43062A039076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69D2FE5-8D37-4203-8DFA-039CE679747E}" type="pres">
      <dgm:prSet presAssocID="{299D1014-890C-45C2-8CAC-941C145B6FB3}" presName="root2" presStyleCnt="0"/>
      <dgm:spPr/>
    </dgm:pt>
    <dgm:pt modelId="{74E34F9B-B3BA-4D1C-A529-7D7A62C8B269}" type="pres">
      <dgm:prSet presAssocID="{299D1014-890C-45C2-8CAC-941C145B6FB3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92362F-F252-4640-927D-CBB48D56E1A9}" type="pres">
      <dgm:prSet presAssocID="{299D1014-890C-45C2-8CAC-941C145B6FB3}" presName="level3hierChild" presStyleCnt="0"/>
      <dgm:spPr/>
    </dgm:pt>
    <dgm:pt modelId="{6D5F3C86-DA96-41C5-991D-474BAC1645DB}" type="pres">
      <dgm:prSet presAssocID="{844888E4-4551-4D3C-B3E0-EE79AAA54DE9}" presName="conn2-1" presStyleLbl="parChTrans1D4" presStyleIdx="0" presStyleCnt="13"/>
      <dgm:spPr/>
      <dgm:t>
        <a:bodyPr/>
        <a:lstStyle/>
        <a:p>
          <a:endParaRPr lang="en-US"/>
        </a:p>
      </dgm:t>
    </dgm:pt>
    <dgm:pt modelId="{8DCE2CE7-BE22-4ECA-88EE-57332AE91BEF}" type="pres">
      <dgm:prSet presAssocID="{844888E4-4551-4D3C-B3E0-EE79AAA54DE9}" presName="connTx" presStyleLbl="parChTrans1D4" presStyleIdx="0" presStyleCnt="13"/>
      <dgm:spPr/>
      <dgm:t>
        <a:bodyPr/>
        <a:lstStyle/>
        <a:p>
          <a:endParaRPr lang="en-US"/>
        </a:p>
      </dgm:t>
    </dgm:pt>
    <dgm:pt modelId="{92B14F45-5D7F-44A7-85D4-BE4EF1540874}" type="pres">
      <dgm:prSet presAssocID="{722C2E64-7220-4801-85DC-3D8425720A7A}" presName="root2" presStyleCnt="0"/>
      <dgm:spPr/>
    </dgm:pt>
    <dgm:pt modelId="{DD49B2F9-CBFB-4804-9517-A0DAF894C0B9}" type="pres">
      <dgm:prSet presAssocID="{722C2E64-7220-4801-85DC-3D8425720A7A}" presName="LevelTwoTextNode" presStyleLbl="node4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CA21337-6FC9-4691-B4B1-2A8912A567FB}" type="pres">
      <dgm:prSet presAssocID="{722C2E64-7220-4801-85DC-3D8425720A7A}" presName="level3hierChild" presStyleCnt="0"/>
      <dgm:spPr/>
    </dgm:pt>
    <dgm:pt modelId="{DF5CAB4B-E724-42EF-90B1-65034D561907}" type="pres">
      <dgm:prSet presAssocID="{AF3FCC21-C523-4914-8A52-E4F338AD2D8C}" presName="conn2-1" presStyleLbl="parChTrans1D4" presStyleIdx="1" presStyleCnt="13"/>
      <dgm:spPr/>
      <dgm:t>
        <a:bodyPr/>
        <a:lstStyle/>
        <a:p>
          <a:endParaRPr lang="en-US"/>
        </a:p>
      </dgm:t>
    </dgm:pt>
    <dgm:pt modelId="{2CE7637C-BFFF-4CB1-90AA-47FA2A960902}" type="pres">
      <dgm:prSet presAssocID="{AF3FCC21-C523-4914-8A52-E4F338AD2D8C}" presName="connTx" presStyleLbl="parChTrans1D4" presStyleIdx="1" presStyleCnt="13"/>
      <dgm:spPr/>
      <dgm:t>
        <a:bodyPr/>
        <a:lstStyle/>
        <a:p>
          <a:endParaRPr lang="en-US"/>
        </a:p>
      </dgm:t>
    </dgm:pt>
    <dgm:pt modelId="{4BC02D88-1B0D-4A86-B2B3-404A21C7EE1B}" type="pres">
      <dgm:prSet presAssocID="{6A1165C8-C8B0-4A7A-A749-D757DC505C41}" presName="root2" presStyleCnt="0"/>
      <dgm:spPr/>
    </dgm:pt>
    <dgm:pt modelId="{DACA853B-B8FD-406A-9FC3-CD4914B2CA61}" type="pres">
      <dgm:prSet presAssocID="{6A1165C8-C8B0-4A7A-A749-D757DC505C41}" presName="LevelTwoTextNode" presStyleLbl="node4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0A01CC2-FE86-4B75-B569-858365A26703}" type="pres">
      <dgm:prSet presAssocID="{6A1165C8-C8B0-4A7A-A749-D757DC505C41}" presName="level3hierChild" presStyleCnt="0"/>
      <dgm:spPr/>
    </dgm:pt>
    <dgm:pt modelId="{E2A6BF81-E199-461C-866A-E90D652A2A83}" type="pres">
      <dgm:prSet presAssocID="{FC26C7E9-EBE0-429A-A34A-BEB3FED29B93}" presName="conn2-1" presStyleLbl="parChTrans1D4" presStyleIdx="2" presStyleCnt="13"/>
      <dgm:spPr/>
      <dgm:t>
        <a:bodyPr/>
        <a:lstStyle/>
        <a:p>
          <a:endParaRPr lang="en-US"/>
        </a:p>
      </dgm:t>
    </dgm:pt>
    <dgm:pt modelId="{6937493A-6485-4263-BE45-0AC93E051CF4}" type="pres">
      <dgm:prSet presAssocID="{FC26C7E9-EBE0-429A-A34A-BEB3FED29B93}" presName="connTx" presStyleLbl="parChTrans1D4" presStyleIdx="2" presStyleCnt="13"/>
      <dgm:spPr/>
      <dgm:t>
        <a:bodyPr/>
        <a:lstStyle/>
        <a:p>
          <a:endParaRPr lang="en-US"/>
        </a:p>
      </dgm:t>
    </dgm:pt>
    <dgm:pt modelId="{9D58FA89-3B08-4B99-8A38-CF23EB9289F4}" type="pres">
      <dgm:prSet presAssocID="{2C561C82-8465-4E8B-BE26-FB1296E723AE}" presName="root2" presStyleCnt="0"/>
      <dgm:spPr/>
    </dgm:pt>
    <dgm:pt modelId="{16756274-BFBE-4AF7-A693-B0E0886BC44F}" type="pres">
      <dgm:prSet presAssocID="{2C561C82-8465-4E8B-BE26-FB1296E723AE}" presName="LevelTwoTextNode" presStyleLbl="node4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6AE88F-BE5C-414C-9A65-1C1881D888B1}" type="pres">
      <dgm:prSet presAssocID="{2C561C82-8465-4E8B-BE26-FB1296E723AE}" presName="level3hierChild" presStyleCnt="0"/>
      <dgm:spPr/>
    </dgm:pt>
    <dgm:pt modelId="{1727C62A-FE46-457D-AE2A-2409596A583D}" type="pres">
      <dgm:prSet presAssocID="{1153C0CD-5BDE-46FB-9BE9-3FF121C4BE39}" presName="conn2-1" presStyleLbl="parChTrans1D2" presStyleIdx="2" presStyleCnt="6"/>
      <dgm:spPr/>
      <dgm:t>
        <a:bodyPr/>
        <a:lstStyle/>
        <a:p>
          <a:endParaRPr lang="en-US"/>
        </a:p>
      </dgm:t>
    </dgm:pt>
    <dgm:pt modelId="{CE00E111-4EF4-45BD-9A3E-01E8A09C59C0}" type="pres">
      <dgm:prSet presAssocID="{1153C0CD-5BDE-46FB-9BE9-3FF121C4BE39}" presName="connTx" presStyleLbl="parChTrans1D2" presStyleIdx="2" presStyleCnt="6"/>
      <dgm:spPr/>
      <dgm:t>
        <a:bodyPr/>
        <a:lstStyle/>
        <a:p>
          <a:endParaRPr lang="en-US"/>
        </a:p>
      </dgm:t>
    </dgm:pt>
    <dgm:pt modelId="{FEDAB0A8-B4C2-4129-A63F-ECC12ED3B062}" type="pres">
      <dgm:prSet presAssocID="{40CC5649-C9C4-4DD3-8F49-1A2C44BD42BE}" presName="root2" presStyleCnt="0"/>
      <dgm:spPr/>
    </dgm:pt>
    <dgm:pt modelId="{FD769279-5711-4B36-8BA8-14447E06F8DD}" type="pres">
      <dgm:prSet presAssocID="{40CC5649-C9C4-4DD3-8F49-1A2C44BD42BE}" presName="LevelTwoTextNode" presStyleLbl="node2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204541-E8C8-4BF9-AB21-DA5514297FED}" type="pres">
      <dgm:prSet presAssocID="{40CC5649-C9C4-4DD3-8F49-1A2C44BD42BE}" presName="level3hierChild" presStyleCnt="0"/>
      <dgm:spPr/>
    </dgm:pt>
    <dgm:pt modelId="{9235B24E-B312-4363-84E9-8846C151C6B4}" type="pres">
      <dgm:prSet presAssocID="{5D3E77DB-250F-4A8A-90D1-A65F3303E1CF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726E0C43-793D-473D-BCAC-DDEC438501D5}" type="pres">
      <dgm:prSet presAssocID="{5D3E77DB-250F-4A8A-90D1-A65F3303E1CF}" presName="connTx" presStyleLbl="parChTrans1D3" presStyleIdx="2" presStyleCnt="9"/>
      <dgm:spPr/>
      <dgm:t>
        <a:bodyPr/>
        <a:lstStyle/>
        <a:p>
          <a:endParaRPr lang="en-US"/>
        </a:p>
      </dgm:t>
    </dgm:pt>
    <dgm:pt modelId="{796F1025-9743-45B0-AB60-7673550DD918}" type="pres">
      <dgm:prSet presAssocID="{46201295-1BF4-4B88-AA68-526D0D4C3F9B}" presName="root2" presStyleCnt="0"/>
      <dgm:spPr/>
    </dgm:pt>
    <dgm:pt modelId="{74564EE3-65B4-4E63-BE83-31DF3B135F80}" type="pres">
      <dgm:prSet presAssocID="{46201295-1BF4-4B88-AA68-526D0D4C3F9B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228A68-0CB7-4FED-A717-BCBF2F007FD5}" type="pres">
      <dgm:prSet presAssocID="{46201295-1BF4-4B88-AA68-526D0D4C3F9B}" presName="level3hierChild" presStyleCnt="0"/>
      <dgm:spPr/>
    </dgm:pt>
    <dgm:pt modelId="{245A061C-F43F-41C0-A313-5394FC48422B}" type="pres">
      <dgm:prSet presAssocID="{0F66DC94-D146-4F3A-8E0E-4B2E9A3C321E}" presName="conn2-1" presStyleLbl="parChTrans1D4" presStyleIdx="3" presStyleCnt="13"/>
      <dgm:spPr/>
      <dgm:t>
        <a:bodyPr/>
        <a:lstStyle/>
        <a:p>
          <a:endParaRPr lang="en-US"/>
        </a:p>
      </dgm:t>
    </dgm:pt>
    <dgm:pt modelId="{C30C6134-1271-47DF-A6C4-8ACB889092D1}" type="pres">
      <dgm:prSet presAssocID="{0F66DC94-D146-4F3A-8E0E-4B2E9A3C321E}" presName="connTx" presStyleLbl="parChTrans1D4" presStyleIdx="3" presStyleCnt="13"/>
      <dgm:spPr/>
      <dgm:t>
        <a:bodyPr/>
        <a:lstStyle/>
        <a:p>
          <a:endParaRPr lang="en-US"/>
        </a:p>
      </dgm:t>
    </dgm:pt>
    <dgm:pt modelId="{EDB9AF2F-FBB0-4DE9-B0E3-571DBC4AC9D0}" type="pres">
      <dgm:prSet presAssocID="{7DFC5901-BED0-43DE-A92A-96C06B595DCB}" presName="root2" presStyleCnt="0"/>
      <dgm:spPr/>
    </dgm:pt>
    <dgm:pt modelId="{93C4CF22-4A48-4E84-9438-5E580581B751}" type="pres">
      <dgm:prSet presAssocID="{7DFC5901-BED0-43DE-A92A-96C06B595DCB}" presName="LevelTwoTextNode" presStyleLbl="node4" presStyleIdx="3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8A1843-D470-41FB-9AC9-330BB35B572E}" type="pres">
      <dgm:prSet presAssocID="{7DFC5901-BED0-43DE-A92A-96C06B595DCB}" presName="level3hierChild" presStyleCnt="0"/>
      <dgm:spPr/>
    </dgm:pt>
    <dgm:pt modelId="{3E8377C6-DC58-468C-A046-B4A8354FA142}" type="pres">
      <dgm:prSet presAssocID="{16C5D836-AE2A-424D-B624-48D7AF48FEB5}" presName="conn2-1" presStyleLbl="parChTrans1D4" presStyleIdx="4" presStyleCnt="13"/>
      <dgm:spPr/>
      <dgm:t>
        <a:bodyPr/>
        <a:lstStyle/>
        <a:p>
          <a:endParaRPr lang="en-US"/>
        </a:p>
      </dgm:t>
    </dgm:pt>
    <dgm:pt modelId="{664C8C07-EF16-4347-88C2-8984553FEE90}" type="pres">
      <dgm:prSet presAssocID="{16C5D836-AE2A-424D-B624-48D7AF48FEB5}" presName="connTx" presStyleLbl="parChTrans1D4" presStyleIdx="4" presStyleCnt="13"/>
      <dgm:spPr/>
      <dgm:t>
        <a:bodyPr/>
        <a:lstStyle/>
        <a:p>
          <a:endParaRPr lang="en-US"/>
        </a:p>
      </dgm:t>
    </dgm:pt>
    <dgm:pt modelId="{DC3D6BE9-E9B7-4015-B538-75BFE7E70777}" type="pres">
      <dgm:prSet presAssocID="{CF422424-3CCE-45AF-B364-FED52ED77B1E}" presName="root2" presStyleCnt="0"/>
      <dgm:spPr/>
    </dgm:pt>
    <dgm:pt modelId="{782AD0F3-2CFC-4CEF-868E-67E066E057CB}" type="pres">
      <dgm:prSet presAssocID="{CF422424-3CCE-45AF-B364-FED52ED77B1E}" presName="LevelTwoTextNode" presStyleLbl="node4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811FDE4-CA37-49E2-A978-0116B0A28801}" type="pres">
      <dgm:prSet presAssocID="{CF422424-3CCE-45AF-B364-FED52ED77B1E}" presName="level3hierChild" presStyleCnt="0"/>
      <dgm:spPr/>
    </dgm:pt>
    <dgm:pt modelId="{3857BBE5-4EF2-45B4-966E-DAD789B61D2F}" type="pres">
      <dgm:prSet presAssocID="{CE1BEEF5-F9C1-4D7D-9242-7C9673B6609E}" presName="conn2-1" presStyleLbl="parChTrans1D4" presStyleIdx="5" presStyleCnt="13"/>
      <dgm:spPr/>
      <dgm:t>
        <a:bodyPr/>
        <a:lstStyle/>
        <a:p>
          <a:endParaRPr lang="en-US"/>
        </a:p>
      </dgm:t>
    </dgm:pt>
    <dgm:pt modelId="{91A11477-570F-47F1-B295-79459FD0646C}" type="pres">
      <dgm:prSet presAssocID="{CE1BEEF5-F9C1-4D7D-9242-7C9673B6609E}" presName="connTx" presStyleLbl="parChTrans1D4" presStyleIdx="5" presStyleCnt="13"/>
      <dgm:spPr/>
      <dgm:t>
        <a:bodyPr/>
        <a:lstStyle/>
        <a:p>
          <a:endParaRPr lang="en-US"/>
        </a:p>
      </dgm:t>
    </dgm:pt>
    <dgm:pt modelId="{7BB66DF8-69AE-4A90-B98A-5916CC5952A3}" type="pres">
      <dgm:prSet presAssocID="{11CBEA9A-68ED-4094-8B90-3FBC2E4357DE}" presName="root2" presStyleCnt="0"/>
      <dgm:spPr/>
    </dgm:pt>
    <dgm:pt modelId="{421CD668-AD10-46B5-A77C-8306EC63E20C}" type="pres">
      <dgm:prSet presAssocID="{11CBEA9A-68ED-4094-8B90-3FBC2E4357DE}" presName="LevelTwoTextNode" presStyleLbl="node4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64E561-369E-445E-8062-4857A39ADF5E}" type="pres">
      <dgm:prSet presAssocID="{11CBEA9A-68ED-4094-8B90-3FBC2E4357DE}" presName="level3hierChild" presStyleCnt="0"/>
      <dgm:spPr/>
    </dgm:pt>
    <dgm:pt modelId="{EEE58CF0-0ACC-4492-8BCD-A611C3901BEF}" type="pres">
      <dgm:prSet presAssocID="{AEFE0D3C-2BAD-439A-B080-53834E9C3039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2AF2AE88-D62A-462F-9FF0-14EB6EA3A066}" type="pres">
      <dgm:prSet presAssocID="{AEFE0D3C-2BAD-439A-B080-53834E9C3039}" presName="connTx" presStyleLbl="parChTrans1D3" presStyleIdx="3" presStyleCnt="9"/>
      <dgm:spPr/>
      <dgm:t>
        <a:bodyPr/>
        <a:lstStyle/>
        <a:p>
          <a:endParaRPr lang="en-US"/>
        </a:p>
      </dgm:t>
    </dgm:pt>
    <dgm:pt modelId="{DCC64FC5-97D1-4554-92E4-19CAC4F52312}" type="pres">
      <dgm:prSet presAssocID="{93EC3267-02DC-46FB-8040-4D427BB5FF33}" presName="root2" presStyleCnt="0"/>
      <dgm:spPr/>
    </dgm:pt>
    <dgm:pt modelId="{38CAB7E0-3078-415F-B62B-E8A36D683F35}" type="pres">
      <dgm:prSet presAssocID="{93EC3267-02DC-46FB-8040-4D427BB5FF33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FA24DB-0908-4C85-8F53-482174EEA59A}" type="pres">
      <dgm:prSet presAssocID="{93EC3267-02DC-46FB-8040-4D427BB5FF33}" presName="level3hierChild" presStyleCnt="0"/>
      <dgm:spPr/>
    </dgm:pt>
    <dgm:pt modelId="{19D2F2AC-B314-4BA6-8F24-28A3ADBDB5A2}" type="pres">
      <dgm:prSet presAssocID="{6D7CF6A2-43BD-4EEB-8B3C-2E1F1183E1E1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4CF325D2-A9D1-4E56-96E2-C3151383469C}" type="pres">
      <dgm:prSet presAssocID="{6D7CF6A2-43BD-4EEB-8B3C-2E1F1183E1E1}" presName="connTx" presStyleLbl="parChTrans1D3" presStyleIdx="4" presStyleCnt="9"/>
      <dgm:spPr/>
      <dgm:t>
        <a:bodyPr/>
        <a:lstStyle/>
        <a:p>
          <a:endParaRPr lang="en-US"/>
        </a:p>
      </dgm:t>
    </dgm:pt>
    <dgm:pt modelId="{1FD7B58B-DEB3-4CE3-B829-7167499F8BA8}" type="pres">
      <dgm:prSet presAssocID="{F577C07C-3A38-489B-8C95-232E5FE73890}" presName="root2" presStyleCnt="0"/>
      <dgm:spPr/>
    </dgm:pt>
    <dgm:pt modelId="{434B005C-5D77-4B66-B965-ECD5438EC228}" type="pres">
      <dgm:prSet presAssocID="{F577C07C-3A38-489B-8C95-232E5FE73890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8C48CC-6270-49AE-97D2-017EDBDE5D83}" type="pres">
      <dgm:prSet presAssocID="{F577C07C-3A38-489B-8C95-232E5FE73890}" presName="level3hierChild" presStyleCnt="0"/>
      <dgm:spPr/>
    </dgm:pt>
    <dgm:pt modelId="{06A2732D-8CDF-4BE7-B17D-25A398040ADF}" type="pres">
      <dgm:prSet presAssocID="{7E26060E-67DA-4075-B155-5915DBC17DA0}" presName="conn2-1" presStyleLbl="parChTrans1D2" presStyleIdx="3" presStyleCnt="6"/>
      <dgm:spPr/>
      <dgm:t>
        <a:bodyPr/>
        <a:lstStyle/>
        <a:p>
          <a:endParaRPr lang="en-US"/>
        </a:p>
      </dgm:t>
    </dgm:pt>
    <dgm:pt modelId="{7B655A3E-0424-40AD-BE34-61648D085597}" type="pres">
      <dgm:prSet presAssocID="{7E26060E-67DA-4075-B155-5915DBC17DA0}" presName="connTx" presStyleLbl="parChTrans1D2" presStyleIdx="3" presStyleCnt="6"/>
      <dgm:spPr/>
      <dgm:t>
        <a:bodyPr/>
        <a:lstStyle/>
        <a:p>
          <a:endParaRPr lang="en-US"/>
        </a:p>
      </dgm:t>
    </dgm:pt>
    <dgm:pt modelId="{7F2FA558-7894-42A7-BE13-E6A1C83387E1}" type="pres">
      <dgm:prSet presAssocID="{B5228DBC-E42D-482E-952E-848C70D50565}" presName="root2" presStyleCnt="0"/>
      <dgm:spPr/>
    </dgm:pt>
    <dgm:pt modelId="{FA3B5079-A1C2-4A33-B3FB-4A0FF76E3224}" type="pres">
      <dgm:prSet presAssocID="{B5228DBC-E42D-482E-952E-848C70D50565}" presName="LevelTwoTextNode" presStyleLbl="node2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3ABEC-F1E3-4008-B399-D21FB5992FC6}" type="pres">
      <dgm:prSet presAssocID="{B5228DBC-E42D-482E-952E-848C70D50565}" presName="level3hierChild" presStyleCnt="0"/>
      <dgm:spPr/>
    </dgm:pt>
    <dgm:pt modelId="{77EBB243-DAFC-4E79-ACF0-3BCB5160B110}" type="pres">
      <dgm:prSet presAssocID="{F2AC164C-3911-48FA-A52B-8AFCA942092E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3EC0C245-A8A6-46EB-B588-3AA2046B5CEA}" type="pres">
      <dgm:prSet presAssocID="{F2AC164C-3911-48FA-A52B-8AFCA942092E}" presName="connTx" presStyleLbl="parChTrans1D3" presStyleIdx="5" presStyleCnt="9"/>
      <dgm:spPr/>
      <dgm:t>
        <a:bodyPr/>
        <a:lstStyle/>
        <a:p>
          <a:endParaRPr lang="en-US"/>
        </a:p>
      </dgm:t>
    </dgm:pt>
    <dgm:pt modelId="{E57DBCD5-1C70-42FF-9B21-68AE5CDF9BF7}" type="pres">
      <dgm:prSet presAssocID="{566E1B6F-AF8B-4D0E-818A-9005AD70F4A7}" presName="root2" presStyleCnt="0"/>
      <dgm:spPr/>
    </dgm:pt>
    <dgm:pt modelId="{19249868-3296-4F20-832E-A951DD18AF5B}" type="pres">
      <dgm:prSet presAssocID="{566E1B6F-AF8B-4D0E-818A-9005AD70F4A7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C9D3B27-96F7-4C28-AD5A-C839B0AA49EC}" type="pres">
      <dgm:prSet presAssocID="{566E1B6F-AF8B-4D0E-818A-9005AD70F4A7}" presName="level3hierChild" presStyleCnt="0"/>
      <dgm:spPr/>
    </dgm:pt>
    <dgm:pt modelId="{DD03F15D-F928-4D4E-8B6B-E67BDD72F69E}" type="pres">
      <dgm:prSet presAssocID="{25141B4D-03E0-4EC5-805E-B3C8BF46963D}" presName="conn2-1" presStyleLbl="parChTrans1D4" presStyleIdx="6" presStyleCnt="13"/>
      <dgm:spPr/>
      <dgm:t>
        <a:bodyPr/>
        <a:lstStyle/>
        <a:p>
          <a:endParaRPr lang="en-US"/>
        </a:p>
      </dgm:t>
    </dgm:pt>
    <dgm:pt modelId="{7077FC8D-41A8-40B4-B18F-BD7E48EE4A76}" type="pres">
      <dgm:prSet presAssocID="{25141B4D-03E0-4EC5-805E-B3C8BF46963D}" presName="connTx" presStyleLbl="parChTrans1D4" presStyleIdx="6" presStyleCnt="13"/>
      <dgm:spPr/>
      <dgm:t>
        <a:bodyPr/>
        <a:lstStyle/>
        <a:p>
          <a:endParaRPr lang="en-US"/>
        </a:p>
      </dgm:t>
    </dgm:pt>
    <dgm:pt modelId="{A901CC87-6AA7-4FF3-A3E1-59F5DF189B91}" type="pres">
      <dgm:prSet presAssocID="{C7D8A254-7A36-4870-A823-BBFA9D44A422}" presName="root2" presStyleCnt="0"/>
      <dgm:spPr/>
    </dgm:pt>
    <dgm:pt modelId="{6BC363D0-AE43-4C2E-A8B5-66A428E0CDC2}" type="pres">
      <dgm:prSet presAssocID="{C7D8A254-7A36-4870-A823-BBFA9D44A422}" presName="LevelTwoTextNode" presStyleLbl="node4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0672C4-56A2-4756-9B37-29947F658E22}" type="pres">
      <dgm:prSet presAssocID="{C7D8A254-7A36-4870-A823-BBFA9D44A422}" presName="level3hierChild" presStyleCnt="0"/>
      <dgm:spPr/>
    </dgm:pt>
    <dgm:pt modelId="{A6E57501-9C25-4582-92C9-0FC225EC35C0}" type="pres">
      <dgm:prSet presAssocID="{512F29B9-DACA-4942-9FD7-C2CEED8F5D0E}" presName="conn2-1" presStyleLbl="parChTrans1D4" presStyleIdx="7" presStyleCnt="13"/>
      <dgm:spPr/>
      <dgm:t>
        <a:bodyPr/>
        <a:lstStyle/>
        <a:p>
          <a:endParaRPr lang="en-US"/>
        </a:p>
      </dgm:t>
    </dgm:pt>
    <dgm:pt modelId="{BCCFA22E-3793-4457-9221-6728314C8EDE}" type="pres">
      <dgm:prSet presAssocID="{512F29B9-DACA-4942-9FD7-C2CEED8F5D0E}" presName="connTx" presStyleLbl="parChTrans1D4" presStyleIdx="7" presStyleCnt="13"/>
      <dgm:spPr/>
      <dgm:t>
        <a:bodyPr/>
        <a:lstStyle/>
        <a:p>
          <a:endParaRPr lang="en-US"/>
        </a:p>
      </dgm:t>
    </dgm:pt>
    <dgm:pt modelId="{B25E8F9C-876D-4AAF-AB01-FC9B43CDBBFB}" type="pres">
      <dgm:prSet presAssocID="{EB66CA91-CC95-408B-9EAB-B0D783130DD8}" presName="root2" presStyleCnt="0"/>
      <dgm:spPr/>
    </dgm:pt>
    <dgm:pt modelId="{31BC6425-9FB4-4617-8C2C-DF8B35F13E78}" type="pres">
      <dgm:prSet presAssocID="{EB66CA91-CC95-408B-9EAB-B0D783130DD8}" presName="LevelTwoTextNode" presStyleLbl="node4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F48EFD-CEDC-4324-9B7E-B4C8C46DCC52}" type="pres">
      <dgm:prSet presAssocID="{EB66CA91-CC95-408B-9EAB-B0D783130DD8}" presName="level3hierChild" presStyleCnt="0"/>
      <dgm:spPr/>
    </dgm:pt>
    <dgm:pt modelId="{A8C2DB5D-DE66-4B7F-AC64-80A8856CE6F1}" type="pres">
      <dgm:prSet presAssocID="{76665580-01FE-4F43-A4C2-E0215CFC060E}" presName="conn2-1" presStyleLbl="parChTrans1D4" presStyleIdx="8" presStyleCnt="13"/>
      <dgm:spPr/>
      <dgm:t>
        <a:bodyPr/>
        <a:lstStyle/>
        <a:p>
          <a:endParaRPr lang="en-US"/>
        </a:p>
      </dgm:t>
    </dgm:pt>
    <dgm:pt modelId="{0BD1C164-0939-4F2A-965F-DA0E6240E1BC}" type="pres">
      <dgm:prSet presAssocID="{76665580-01FE-4F43-A4C2-E0215CFC060E}" presName="connTx" presStyleLbl="parChTrans1D4" presStyleIdx="8" presStyleCnt="13"/>
      <dgm:spPr/>
      <dgm:t>
        <a:bodyPr/>
        <a:lstStyle/>
        <a:p>
          <a:endParaRPr lang="en-US"/>
        </a:p>
      </dgm:t>
    </dgm:pt>
    <dgm:pt modelId="{A3F65158-A94D-45CF-8FF7-76CA6463F1D3}" type="pres">
      <dgm:prSet presAssocID="{08B273FC-4F22-43D0-92B8-EA6080AF72C3}" presName="root2" presStyleCnt="0"/>
      <dgm:spPr/>
    </dgm:pt>
    <dgm:pt modelId="{8E2F4FBC-21E8-4091-A21F-056F4716BEDD}" type="pres">
      <dgm:prSet presAssocID="{08B273FC-4F22-43D0-92B8-EA6080AF72C3}" presName="LevelTwoTextNode" presStyleLbl="node4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DB9FF-7A36-43F1-A585-3098098A933E}" type="pres">
      <dgm:prSet presAssocID="{08B273FC-4F22-43D0-92B8-EA6080AF72C3}" presName="level3hierChild" presStyleCnt="0"/>
      <dgm:spPr/>
    </dgm:pt>
    <dgm:pt modelId="{43813474-6B61-444D-9E7D-6D88E0E49A6D}" type="pres">
      <dgm:prSet presAssocID="{EDB47613-9B67-4182-A640-B33309E3390F}" presName="conn2-1" presStyleLbl="parChTrans1D4" presStyleIdx="9" presStyleCnt="13"/>
      <dgm:spPr/>
      <dgm:t>
        <a:bodyPr/>
        <a:lstStyle/>
        <a:p>
          <a:endParaRPr lang="en-US"/>
        </a:p>
      </dgm:t>
    </dgm:pt>
    <dgm:pt modelId="{653F9004-6317-4D1F-8AAA-C960F9163CDB}" type="pres">
      <dgm:prSet presAssocID="{EDB47613-9B67-4182-A640-B33309E3390F}" presName="connTx" presStyleLbl="parChTrans1D4" presStyleIdx="9" presStyleCnt="13"/>
      <dgm:spPr/>
      <dgm:t>
        <a:bodyPr/>
        <a:lstStyle/>
        <a:p>
          <a:endParaRPr lang="en-US"/>
        </a:p>
      </dgm:t>
    </dgm:pt>
    <dgm:pt modelId="{CD2A8210-BC19-4872-8E95-C97D8241A6E7}" type="pres">
      <dgm:prSet presAssocID="{13A685B7-EBA4-4203-A5C2-666D1C767CC5}" presName="root2" presStyleCnt="0"/>
      <dgm:spPr/>
    </dgm:pt>
    <dgm:pt modelId="{588FB51A-63DB-4BCB-BA55-1C082A184BBA}" type="pres">
      <dgm:prSet presAssocID="{13A685B7-EBA4-4203-A5C2-666D1C767CC5}" presName="LevelTwoTextNode" presStyleLbl="node4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64A4213-2F4E-4EE5-861C-B6647CD2E970}" type="pres">
      <dgm:prSet presAssocID="{13A685B7-EBA4-4203-A5C2-666D1C767CC5}" presName="level3hierChild" presStyleCnt="0"/>
      <dgm:spPr/>
    </dgm:pt>
    <dgm:pt modelId="{8E671838-178C-435F-B6A6-AACCEE9B2D54}" type="pres">
      <dgm:prSet presAssocID="{64052168-3CEB-4C74-ABCC-D5FF7226737B}" presName="conn2-1" presStyleLbl="parChTrans1D4" presStyleIdx="10" presStyleCnt="13"/>
      <dgm:spPr/>
      <dgm:t>
        <a:bodyPr/>
        <a:lstStyle/>
        <a:p>
          <a:endParaRPr lang="en-US"/>
        </a:p>
      </dgm:t>
    </dgm:pt>
    <dgm:pt modelId="{D660B9A7-7E7D-498A-99BF-E975B423C424}" type="pres">
      <dgm:prSet presAssocID="{64052168-3CEB-4C74-ABCC-D5FF7226737B}" presName="connTx" presStyleLbl="parChTrans1D4" presStyleIdx="10" presStyleCnt="13"/>
      <dgm:spPr/>
      <dgm:t>
        <a:bodyPr/>
        <a:lstStyle/>
        <a:p>
          <a:endParaRPr lang="en-US"/>
        </a:p>
      </dgm:t>
    </dgm:pt>
    <dgm:pt modelId="{C9CFCB16-FA05-4B69-9683-BE29E48ED78E}" type="pres">
      <dgm:prSet presAssocID="{425EFEA5-B3B6-4CC0-8B9D-8337A9236485}" presName="root2" presStyleCnt="0"/>
      <dgm:spPr/>
    </dgm:pt>
    <dgm:pt modelId="{C252C7B2-68E3-4FAF-ABEA-2D4AB8193F4B}" type="pres">
      <dgm:prSet presAssocID="{425EFEA5-B3B6-4CC0-8B9D-8337A9236485}" presName="LevelTwoTextNode" presStyleLbl="node4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F0F6E-A320-4119-9947-B7B4808E0079}" type="pres">
      <dgm:prSet presAssocID="{425EFEA5-B3B6-4CC0-8B9D-8337A9236485}" presName="level3hierChild" presStyleCnt="0"/>
      <dgm:spPr/>
    </dgm:pt>
    <dgm:pt modelId="{D561D6E5-3049-4A56-9A5B-836BF65DB440}" type="pres">
      <dgm:prSet presAssocID="{AD6C61F1-1D6E-44F0-94BF-04911652B2C5}" presName="conn2-1" presStyleLbl="parChTrans1D4" presStyleIdx="11" presStyleCnt="13"/>
      <dgm:spPr/>
      <dgm:t>
        <a:bodyPr/>
        <a:lstStyle/>
        <a:p>
          <a:endParaRPr lang="en-US"/>
        </a:p>
      </dgm:t>
    </dgm:pt>
    <dgm:pt modelId="{1A240960-D843-46C3-BECD-3E0C40E20AA0}" type="pres">
      <dgm:prSet presAssocID="{AD6C61F1-1D6E-44F0-94BF-04911652B2C5}" presName="connTx" presStyleLbl="parChTrans1D4" presStyleIdx="11" presStyleCnt="13"/>
      <dgm:spPr/>
      <dgm:t>
        <a:bodyPr/>
        <a:lstStyle/>
        <a:p>
          <a:endParaRPr lang="en-US"/>
        </a:p>
      </dgm:t>
    </dgm:pt>
    <dgm:pt modelId="{DFDF2AC1-C2DC-4417-AAF7-85B759384AED}" type="pres">
      <dgm:prSet presAssocID="{35AB3EA9-EF8D-4C8F-8CB6-39CE83C342ED}" presName="root2" presStyleCnt="0"/>
      <dgm:spPr/>
    </dgm:pt>
    <dgm:pt modelId="{92D52E0F-3FBA-42B5-8182-1EE020FDE950}" type="pres">
      <dgm:prSet presAssocID="{35AB3EA9-EF8D-4C8F-8CB6-39CE83C342ED}" presName="LevelTwoTextNode" presStyleLbl="node4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9A10-0729-4042-BE59-D3AA95F15A36}" type="pres">
      <dgm:prSet presAssocID="{35AB3EA9-EF8D-4C8F-8CB6-39CE83C342ED}" presName="level3hierChild" presStyleCnt="0"/>
      <dgm:spPr/>
    </dgm:pt>
    <dgm:pt modelId="{0688FB1A-A2BD-4DDC-8791-D51169EA0F9C}" type="pres">
      <dgm:prSet presAssocID="{4D79DB37-E5CE-4180-A91D-F33BC52E2612}" presName="conn2-1" presStyleLbl="parChTrans1D4" presStyleIdx="12" presStyleCnt="13"/>
      <dgm:spPr/>
      <dgm:t>
        <a:bodyPr/>
        <a:lstStyle/>
        <a:p>
          <a:endParaRPr lang="en-US"/>
        </a:p>
      </dgm:t>
    </dgm:pt>
    <dgm:pt modelId="{7B97E536-E250-44EE-847D-5248CC8F7E95}" type="pres">
      <dgm:prSet presAssocID="{4D79DB37-E5CE-4180-A91D-F33BC52E2612}" presName="connTx" presStyleLbl="parChTrans1D4" presStyleIdx="12" presStyleCnt="13"/>
      <dgm:spPr/>
      <dgm:t>
        <a:bodyPr/>
        <a:lstStyle/>
        <a:p>
          <a:endParaRPr lang="en-US"/>
        </a:p>
      </dgm:t>
    </dgm:pt>
    <dgm:pt modelId="{C069DBD5-3D10-4626-A2AC-C4809C4A0C1A}" type="pres">
      <dgm:prSet presAssocID="{FF703A05-8E74-44FF-A091-4BD3E8B8A204}" presName="root2" presStyleCnt="0"/>
      <dgm:spPr/>
    </dgm:pt>
    <dgm:pt modelId="{AE692082-699B-4D68-9910-5E49121B596A}" type="pres">
      <dgm:prSet presAssocID="{FF703A05-8E74-44FF-A091-4BD3E8B8A204}" presName="LevelTwoTextNode" presStyleLbl="node4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0EE015-89B9-4AB0-8345-77E2ECD89E86}" type="pres">
      <dgm:prSet presAssocID="{FF703A05-8E74-44FF-A091-4BD3E8B8A204}" presName="level3hierChild" presStyleCnt="0"/>
      <dgm:spPr/>
    </dgm:pt>
    <dgm:pt modelId="{9BF31246-2D25-4008-BDE0-545F1F7BA9E4}" type="pres">
      <dgm:prSet presAssocID="{F0C2E16F-C8C0-423B-A3F4-FBCE94DC9D73}" presName="conn2-1" presStyleLbl="parChTrans1D2" presStyleIdx="4" presStyleCnt="6"/>
      <dgm:spPr/>
      <dgm:t>
        <a:bodyPr/>
        <a:lstStyle/>
        <a:p>
          <a:endParaRPr lang="en-US"/>
        </a:p>
      </dgm:t>
    </dgm:pt>
    <dgm:pt modelId="{C5946580-570D-4A43-ADDE-D03B251A1853}" type="pres">
      <dgm:prSet presAssocID="{F0C2E16F-C8C0-423B-A3F4-FBCE94DC9D73}" presName="connTx" presStyleLbl="parChTrans1D2" presStyleIdx="4" presStyleCnt="6"/>
      <dgm:spPr/>
      <dgm:t>
        <a:bodyPr/>
        <a:lstStyle/>
        <a:p>
          <a:endParaRPr lang="en-US"/>
        </a:p>
      </dgm:t>
    </dgm:pt>
    <dgm:pt modelId="{607F3749-4CB3-4DE0-A7C5-39E92FA172A3}" type="pres">
      <dgm:prSet presAssocID="{C118191E-55D3-4F7A-BC32-13A347667788}" presName="root2" presStyleCnt="0"/>
      <dgm:spPr/>
    </dgm:pt>
    <dgm:pt modelId="{C3186FF9-99B8-4A04-93CB-DE28F94924A1}" type="pres">
      <dgm:prSet presAssocID="{C118191E-55D3-4F7A-BC32-13A347667788}" presName="LevelTwoTextNode" presStyleLbl="node2" presStyleIdx="4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8D20E2B-C732-42A3-9217-507963AF71F0}" type="pres">
      <dgm:prSet presAssocID="{C118191E-55D3-4F7A-BC32-13A347667788}" presName="level3hierChild" presStyleCnt="0"/>
      <dgm:spPr/>
    </dgm:pt>
    <dgm:pt modelId="{C987B626-6F85-4119-973D-2A2E64116A28}" type="pres">
      <dgm:prSet presAssocID="{A59A4C63-83DD-483D-A2DE-D3E423168887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7AF7C5D0-6173-416C-BE3B-13D71F18AE84}" type="pres">
      <dgm:prSet presAssocID="{A59A4C63-83DD-483D-A2DE-D3E423168887}" presName="connTx" presStyleLbl="parChTrans1D3" presStyleIdx="6" presStyleCnt="9"/>
      <dgm:spPr/>
      <dgm:t>
        <a:bodyPr/>
        <a:lstStyle/>
        <a:p>
          <a:endParaRPr lang="en-US"/>
        </a:p>
      </dgm:t>
    </dgm:pt>
    <dgm:pt modelId="{0B533CB2-6FEB-4C39-A9D2-E03426443A96}" type="pres">
      <dgm:prSet presAssocID="{5CE069EE-6101-493D-A501-573F60DE5AA8}" presName="root2" presStyleCnt="0"/>
      <dgm:spPr/>
    </dgm:pt>
    <dgm:pt modelId="{5EA9F4B5-044C-4F73-A071-75429C7CB773}" type="pres">
      <dgm:prSet presAssocID="{5CE069EE-6101-493D-A501-573F60DE5AA8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2334D9-454B-433F-830E-430DF9A85416}" type="pres">
      <dgm:prSet presAssocID="{5CE069EE-6101-493D-A501-573F60DE5AA8}" presName="level3hierChild" presStyleCnt="0"/>
      <dgm:spPr/>
    </dgm:pt>
    <dgm:pt modelId="{A45F7F59-39D1-4B6D-90B2-508BA7508E3D}" type="pres">
      <dgm:prSet presAssocID="{89BC3D8D-8563-49DA-8EED-5480514FDB37}" presName="conn2-1" presStyleLbl="parChTrans1D3" presStyleIdx="7" presStyleCnt="9"/>
      <dgm:spPr/>
      <dgm:t>
        <a:bodyPr/>
        <a:lstStyle/>
        <a:p>
          <a:endParaRPr lang="en-US"/>
        </a:p>
      </dgm:t>
    </dgm:pt>
    <dgm:pt modelId="{1A46DEDC-9556-42BC-9C53-CFB2C013F689}" type="pres">
      <dgm:prSet presAssocID="{89BC3D8D-8563-49DA-8EED-5480514FDB37}" presName="connTx" presStyleLbl="parChTrans1D3" presStyleIdx="7" presStyleCnt="9"/>
      <dgm:spPr/>
      <dgm:t>
        <a:bodyPr/>
        <a:lstStyle/>
        <a:p>
          <a:endParaRPr lang="en-US"/>
        </a:p>
      </dgm:t>
    </dgm:pt>
    <dgm:pt modelId="{721DF08F-83F2-447C-9B58-87F19A67F1A9}" type="pres">
      <dgm:prSet presAssocID="{AE9CEC98-CEEE-4035-AEBD-205B6C3EB382}" presName="root2" presStyleCnt="0"/>
      <dgm:spPr/>
    </dgm:pt>
    <dgm:pt modelId="{DE80CBF0-9B47-4084-9AD7-9F458400EDED}" type="pres">
      <dgm:prSet presAssocID="{AE9CEC98-CEEE-4035-AEBD-205B6C3EB382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447702F-3F39-478E-91D6-D0D886974A1F}" type="pres">
      <dgm:prSet presAssocID="{AE9CEC98-CEEE-4035-AEBD-205B6C3EB382}" presName="level3hierChild" presStyleCnt="0"/>
      <dgm:spPr/>
    </dgm:pt>
    <dgm:pt modelId="{D7117E2A-12C9-4558-B17A-E07A36BB8977}" type="pres">
      <dgm:prSet presAssocID="{696D0C3B-37CC-4BCF-871A-AFB4E37D66D5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19E41C84-6031-485F-8E71-A0222F78CE7B}" type="pres">
      <dgm:prSet presAssocID="{696D0C3B-37CC-4BCF-871A-AFB4E37D66D5}" presName="connTx" presStyleLbl="parChTrans1D3" presStyleIdx="8" presStyleCnt="9"/>
      <dgm:spPr/>
      <dgm:t>
        <a:bodyPr/>
        <a:lstStyle/>
        <a:p>
          <a:endParaRPr lang="en-US"/>
        </a:p>
      </dgm:t>
    </dgm:pt>
    <dgm:pt modelId="{59DF0597-0070-41A0-98C3-8AA1A2EDF354}" type="pres">
      <dgm:prSet presAssocID="{D7A37F50-6FC3-49AC-86B2-12FDDEA5958D}" presName="root2" presStyleCnt="0"/>
      <dgm:spPr/>
    </dgm:pt>
    <dgm:pt modelId="{B905C115-3F04-44A3-B5DF-6C0600D46D64}" type="pres">
      <dgm:prSet presAssocID="{D7A37F50-6FC3-49AC-86B2-12FDDEA5958D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156D6E1-846B-4F35-8AB6-8ED1B854FC98}" type="pres">
      <dgm:prSet presAssocID="{D7A37F50-6FC3-49AC-86B2-12FDDEA5958D}" presName="level3hierChild" presStyleCnt="0"/>
      <dgm:spPr/>
    </dgm:pt>
    <dgm:pt modelId="{1436D585-AF09-4355-9331-28A07636E9EF}" type="pres">
      <dgm:prSet presAssocID="{70A79CFB-1785-45B7-B9F7-3F54DE2FAA80}" presName="conn2-1" presStyleLbl="parChTrans1D2" presStyleIdx="5" presStyleCnt="6"/>
      <dgm:spPr/>
      <dgm:t>
        <a:bodyPr/>
        <a:lstStyle/>
        <a:p>
          <a:endParaRPr lang="en-US"/>
        </a:p>
      </dgm:t>
    </dgm:pt>
    <dgm:pt modelId="{42134EEF-F73B-4594-8E93-C060A7CC68B3}" type="pres">
      <dgm:prSet presAssocID="{70A79CFB-1785-45B7-B9F7-3F54DE2FAA80}" presName="connTx" presStyleLbl="parChTrans1D2" presStyleIdx="5" presStyleCnt="6"/>
      <dgm:spPr/>
      <dgm:t>
        <a:bodyPr/>
        <a:lstStyle/>
        <a:p>
          <a:endParaRPr lang="en-US"/>
        </a:p>
      </dgm:t>
    </dgm:pt>
    <dgm:pt modelId="{5C8BF0EB-6020-4F76-B724-06213A72BF12}" type="pres">
      <dgm:prSet presAssocID="{FD34447C-DBE4-485F-95EB-41396F38FEC3}" presName="root2" presStyleCnt="0"/>
      <dgm:spPr/>
    </dgm:pt>
    <dgm:pt modelId="{8220B685-C5B7-4247-A4B4-191A75AF35E3}" type="pres">
      <dgm:prSet presAssocID="{FD34447C-DBE4-485F-95EB-41396F38FEC3}" presName="LevelTwoTextNode" presStyleLbl="node2" presStyleIdx="5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1C441B0-6443-4EC4-B366-EF1255EBC9C3}" type="pres">
      <dgm:prSet presAssocID="{FD34447C-DBE4-485F-95EB-41396F38FEC3}" presName="level3hierChild" presStyleCnt="0"/>
      <dgm:spPr/>
    </dgm:pt>
  </dgm:ptLst>
  <dgm:cxnLst>
    <dgm:cxn modelId="{A0D731CC-CD31-4031-BEEE-9DF197D4B233}" type="presOf" srcId="{FF703A05-8E74-44FF-A091-4BD3E8B8A204}" destId="{AE692082-699B-4D68-9910-5E49121B596A}" srcOrd="0" destOrd="0" presId="urn:microsoft.com/office/officeart/2008/layout/HorizontalMultiLevelHierarchy"/>
    <dgm:cxn modelId="{D6D6633B-0AE8-4D82-8507-7709C3294673}" type="presOf" srcId="{A59A4C63-83DD-483D-A2DE-D3E423168887}" destId="{C987B626-6F85-4119-973D-2A2E64116A28}" srcOrd="0" destOrd="0" presId="urn:microsoft.com/office/officeart/2008/layout/HorizontalMultiLevelHierarchy"/>
    <dgm:cxn modelId="{CF7B3752-C68E-4323-ADE5-BBAA5BDB4642}" type="presOf" srcId="{AEFE0D3C-2BAD-439A-B080-53834E9C3039}" destId="{EEE58CF0-0ACC-4492-8BCD-A611C3901BEF}" srcOrd="0" destOrd="0" presId="urn:microsoft.com/office/officeart/2008/layout/HorizontalMultiLevelHierarchy"/>
    <dgm:cxn modelId="{D8154E14-8736-4D58-9550-71F93BCA9901}" type="presOf" srcId="{C7D8A254-7A36-4870-A823-BBFA9D44A422}" destId="{6BC363D0-AE43-4C2E-A8B5-66A428E0CDC2}" srcOrd="0" destOrd="0" presId="urn:microsoft.com/office/officeart/2008/layout/HorizontalMultiLevelHierarchy"/>
    <dgm:cxn modelId="{2ACF4CB5-20CA-45D2-8D8A-C868FF9BFA81}" type="presOf" srcId="{CCC968F2-9199-4B3B-AECC-43062A039076}" destId="{1F1976A5-8523-4A9B-844D-328D2C1C5F64}" srcOrd="1" destOrd="0" presId="urn:microsoft.com/office/officeart/2008/layout/HorizontalMultiLevelHierarchy"/>
    <dgm:cxn modelId="{5F7D0B3A-A439-4B29-BD68-C65AB6F71B47}" type="presOf" srcId="{EDB47613-9B67-4182-A640-B33309E3390F}" destId="{653F9004-6317-4D1F-8AAA-C960F9163CDB}" srcOrd="1" destOrd="0" presId="urn:microsoft.com/office/officeart/2008/layout/HorizontalMultiLevelHierarchy"/>
    <dgm:cxn modelId="{F6BDDF8E-75EC-44FE-9167-A1A5F9E8E1AA}" type="presOf" srcId="{CCC968F2-9199-4B3B-AECC-43062A039076}" destId="{E731095C-3982-4EFD-8902-1F73F82815C0}" srcOrd="0" destOrd="0" presId="urn:microsoft.com/office/officeart/2008/layout/HorizontalMultiLevelHierarchy"/>
    <dgm:cxn modelId="{F48DB9C8-E914-41EE-909E-95F407580096}" type="presOf" srcId="{70A79CFB-1785-45B7-B9F7-3F54DE2FAA80}" destId="{1436D585-AF09-4355-9331-28A07636E9EF}" srcOrd="0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BC83488-A425-4E36-9FCD-E6803496DB99}" type="presOf" srcId="{25141B4D-03E0-4EC5-805E-B3C8BF46963D}" destId="{DD03F15D-F928-4D4E-8B6B-E67BDD72F69E}" srcOrd="0" destOrd="0" presId="urn:microsoft.com/office/officeart/2008/layout/HorizontalMultiLevelHierarchy"/>
    <dgm:cxn modelId="{3B21E846-6E47-4E97-83A9-6809C6713C7C}" type="presOf" srcId="{76665580-01FE-4F43-A4C2-E0215CFC060E}" destId="{A8C2DB5D-DE66-4B7F-AC64-80A8856CE6F1}" srcOrd="0" destOrd="0" presId="urn:microsoft.com/office/officeart/2008/layout/HorizontalMultiLevelHierarchy"/>
    <dgm:cxn modelId="{2B7604F5-0A1A-4175-9C69-67C0E1BF550B}" type="presOf" srcId="{25141B4D-03E0-4EC5-805E-B3C8BF46963D}" destId="{7077FC8D-41A8-40B4-B18F-BD7E48EE4A76}" srcOrd="1" destOrd="0" presId="urn:microsoft.com/office/officeart/2008/layout/HorizontalMultiLevelHierarchy"/>
    <dgm:cxn modelId="{C7F0D48C-AD13-4118-97FB-B3A4B8A74268}" type="presOf" srcId="{5D3E77DB-250F-4A8A-90D1-A65F3303E1CF}" destId="{9235B24E-B312-4363-84E9-8846C151C6B4}" srcOrd="0" destOrd="0" presId="urn:microsoft.com/office/officeart/2008/layout/HorizontalMultiLevelHierarchy"/>
    <dgm:cxn modelId="{FBBA0798-30CA-4740-8E0B-97BF61A0ABF3}" type="presOf" srcId="{6A1165C8-C8B0-4A7A-A749-D757DC505C41}" destId="{DACA853B-B8FD-406A-9FC3-CD4914B2CA61}" srcOrd="0" destOrd="0" presId="urn:microsoft.com/office/officeart/2008/layout/HorizontalMultiLevelHierarchy"/>
    <dgm:cxn modelId="{62E3B34F-16D0-4293-B286-8962A1315940}" type="presOf" srcId="{FD34447C-DBE4-485F-95EB-41396F38FEC3}" destId="{8220B685-C5B7-4247-A4B4-191A75AF35E3}" srcOrd="0" destOrd="0" presId="urn:microsoft.com/office/officeart/2008/layout/HorizontalMultiLevelHierarchy"/>
    <dgm:cxn modelId="{5B5CAFE5-2604-4CD7-BC53-882573FA058A}" type="presOf" srcId="{722C2E64-7220-4801-85DC-3D8425720A7A}" destId="{DD49B2F9-CBFB-4804-9517-A0DAF894C0B9}" srcOrd="0" destOrd="0" presId="urn:microsoft.com/office/officeart/2008/layout/HorizontalMultiLevelHierarchy"/>
    <dgm:cxn modelId="{6125D6E2-32FD-4E03-8E6D-1F401DD7533F}" type="presOf" srcId="{AEFE0D3C-2BAD-439A-B080-53834E9C3039}" destId="{2AF2AE88-D62A-462F-9FF0-14EB6EA3A066}" srcOrd="1" destOrd="0" presId="urn:microsoft.com/office/officeart/2008/layout/HorizontalMultiLevelHierarchy"/>
    <dgm:cxn modelId="{369F7411-2E4A-4F3C-9FDE-ECD4061D1CA0}" srcId="{EB66CA91-CC95-408B-9EAB-B0D783130DD8}" destId="{35AB3EA9-EF8D-4C8F-8CB6-39CE83C342ED}" srcOrd="3" destOrd="0" parTransId="{AD6C61F1-1D6E-44F0-94BF-04911652B2C5}" sibTransId="{92A804B7-6083-4957-8C87-BD2A71E9A1ED}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B9DE37D9-9290-426B-86F1-1207EC1D919C}" type="presOf" srcId="{35AB3EA9-EF8D-4C8F-8CB6-39CE83C342ED}" destId="{92D52E0F-3FBA-42B5-8182-1EE020FDE950}" srcOrd="0" destOrd="0" presId="urn:microsoft.com/office/officeart/2008/layout/HorizontalMultiLevelHierarchy"/>
    <dgm:cxn modelId="{35291D52-46CA-4DEC-8C9E-331DCFCFE1BC}" type="presOf" srcId="{696D0C3B-37CC-4BCF-871A-AFB4E37D66D5}" destId="{D7117E2A-12C9-4558-B17A-E07A36BB8977}" srcOrd="0" destOrd="0" presId="urn:microsoft.com/office/officeart/2008/layout/HorizontalMultiLevelHierarchy"/>
    <dgm:cxn modelId="{1A08E5D9-0ADA-420B-9D69-CBB258DF4B8E}" srcId="{BBA7669C-F636-472B-8393-710D65294207}" destId="{299D1014-890C-45C2-8CAC-941C145B6FB3}" srcOrd="0" destOrd="0" parTransId="{CCC968F2-9199-4B3B-AECC-43062A039076}" sibTransId="{F278E099-E3C5-41E1-AF69-F3C1E2431AEA}"/>
    <dgm:cxn modelId="{8B4457DF-E6D6-4BB5-A2F9-56ACE0134098}" srcId="{46201295-1BF4-4B88-AA68-526D0D4C3F9B}" destId="{11CBEA9A-68ED-4094-8B90-3FBC2E4357DE}" srcOrd="2" destOrd="0" parTransId="{CE1BEEF5-F9C1-4D7D-9242-7C9673B6609E}" sibTransId="{065B5BAC-EF70-413D-87F4-C95FB2E41960}"/>
    <dgm:cxn modelId="{4573C497-B86E-4372-B936-6E69E2CD27F6}" srcId="{40CC5649-C9C4-4DD3-8F49-1A2C44BD42BE}" destId="{46201295-1BF4-4B88-AA68-526D0D4C3F9B}" srcOrd="0" destOrd="0" parTransId="{5D3E77DB-250F-4A8A-90D1-A65F3303E1CF}" sibTransId="{85D75A4F-5919-4D71-B1BA-A90552B81C55}"/>
    <dgm:cxn modelId="{1E8EE4C3-2981-4E18-838D-6340C09B2FA7}" type="presOf" srcId="{64052168-3CEB-4C74-ABCC-D5FF7226737B}" destId="{8E671838-178C-435F-B6A6-AACCEE9B2D54}" srcOrd="0" destOrd="0" presId="urn:microsoft.com/office/officeart/2008/layout/HorizontalMultiLevelHierarchy"/>
    <dgm:cxn modelId="{743D48A8-017F-47BD-B2A0-72C3B59E84CD}" type="presOf" srcId="{1153C0CD-5BDE-46FB-9BE9-3FF121C4BE39}" destId="{CE00E111-4EF4-45BD-9A3E-01E8A09C59C0}" srcOrd="1" destOrd="0" presId="urn:microsoft.com/office/officeart/2008/layout/HorizontalMultiLevelHierarchy"/>
    <dgm:cxn modelId="{6B7E2B4C-45CB-4B50-9E32-DD562D8A4466}" type="presOf" srcId="{0F66DC94-D146-4F3A-8E0E-4B2E9A3C321E}" destId="{245A061C-F43F-41C0-A313-5394FC48422B}" srcOrd="0" destOrd="0" presId="urn:microsoft.com/office/officeart/2008/layout/HorizontalMultiLevelHierarchy"/>
    <dgm:cxn modelId="{7183BDCE-8495-47CF-8CAD-0853B954ACDE}" type="presOf" srcId="{696D0C3B-37CC-4BCF-871A-AFB4E37D66D5}" destId="{19E41C84-6031-485F-8E71-A0222F78CE7B}" srcOrd="1" destOrd="0" presId="urn:microsoft.com/office/officeart/2008/layout/HorizontalMultiLevelHierarchy"/>
    <dgm:cxn modelId="{97863B01-1517-44E4-8757-FD12036796B2}" type="presOf" srcId="{93EC3267-02DC-46FB-8040-4D427BB5FF33}" destId="{38CAB7E0-3078-415F-B62B-E8A36D683F35}" srcOrd="0" destOrd="0" presId="urn:microsoft.com/office/officeart/2008/layout/HorizontalMultiLevelHierarchy"/>
    <dgm:cxn modelId="{59B0E3C5-45F0-46A9-A20F-EB74CE699580}" type="presOf" srcId="{C7D852CC-83C3-4D0D-B418-7B3508CA8623}" destId="{675C452B-A309-46DB-8A27-519F74B0332F}" srcOrd="1" destOrd="0" presId="urn:microsoft.com/office/officeart/2008/layout/HorizontalMultiLevelHierarchy"/>
    <dgm:cxn modelId="{B060BDEC-95D1-47D2-9953-9B711BD3CAB7}" type="presOf" srcId="{AD6C61F1-1D6E-44F0-94BF-04911652B2C5}" destId="{1A240960-D843-46C3-BECD-3E0C40E20AA0}" srcOrd="1" destOrd="0" presId="urn:microsoft.com/office/officeart/2008/layout/HorizontalMultiLevelHierarchy"/>
    <dgm:cxn modelId="{E1A359FF-3016-4509-B627-D9FB03235628}" srcId="{40CC5649-C9C4-4DD3-8F49-1A2C44BD42BE}" destId="{F577C07C-3A38-489B-8C95-232E5FE73890}" srcOrd="2" destOrd="0" parTransId="{6D7CF6A2-43BD-4EEB-8B3C-2E1F1183E1E1}" sibTransId="{EACD9CFF-8445-4E66-9910-E060C0630E10}"/>
    <dgm:cxn modelId="{D58CC94E-D5C1-4A14-A281-6DF0CD1E05DA}" type="presOf" srcId="{16C5D836-AE2A-424D-B624-48D7AF48FEB5}" destId="{664C8C07-EF16-4347-88C2-8984553FEE90}" srcOrd="1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1A051E33-158D-44EB-8EEC-84BB399CBE49}" type="presOf" srcId="{08B273FC-4F22-43D0-92B8-EA6080AF72C3}" destId="{8E2F4FBC-21E8-4091-A21F-056F4716BEDD}" srcOrd="0" destOrd="0" presId="urn:microsoft.com/office/officeart/2008/layout/HorizontalMultiLevelHierarchy"/>
    <dgm:cxn modelId="{23604CBF-109B-4154-8892-171F6A316175}" type="presOf" srcId="{B5228DBC-E42D-482E-952E-848C70D50565}" destId="{FA3B5079-A1C2-4A33-B3FB-4A0FF76E3224}" srcOrd="0" destOrd="0" presId="urn:microsoft.com/office/officeart/2008/layout/HorizontalMultiLevelHierarchy"/>
    <dgm:cxn modelId="{2D7B1223-2FBD-4450-A953-2593B1E51147}" srcId="{C118191E-55D3-4F7A-BC32-13A347667788}" destId="{D7A37F50-6FC3-49AC-86B2-12FDDEA5958D}" srcOrd="2" destOrd="0" parTransId="{696D0C3B-37CC-4BCF-871A-AFB4E37D66D5}" sibTransId="{257FF179-F2C8-43E8-9373-3617E7B5C3EE}"/>
    <dgm:cxn modelId="{ED004483-48FC-43BF-8282-28081DBA89FE}" type="presOf" srcId="{76665580-01FE-4F43-A4C2-E0215CFC060E}" destId="{0BD1C164-0939-4F2A-965F-DA0E6240E1BC}" srcOrd="1" destOrd="0" presId="urn:microsoft.com/office/officeart/2008/layout/HorizontalMultiLevelHierarchy"/>
    <dgm:cxn modelId="{16494C75-38E8-40AD-BB0E-0FDA733AB48F}" type="presOf" srcId="{EB66CA91-CC95-408B-9EAB-B0D783130DD8}" destId="{31BC6425-9FB4-4617-8C2C-DF8B35F13E78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3DD31BE-39E5-45DB-8EB2-105002E6E95E}" type="presOf" srcId="{AD6C61F1-1D6E-44F0-94BF-04911652B2C5}" destId="{D561D6E5-3049-4A56-9A5B-836BF65DB440}" srcOrd="0" destOrd="0" presId="urn:microsoft.com/office/officeart/2008/layout/HorizontalMultiLevelHierarchy"/>
    <dgm:cxn modelId="{9BD253A7-B44A-4B2A-B0A8-1CA23C25F63F}" type="presOf" srcId="{AF3FCC21-C523-4914-8A52-E4F338AD2D8C}" destId="{2CE7637C-BFFF-4CB1-90AA-47FA2A960902}" srcOrd="1" destOrd="0" presId="urn:microsoft.com/office/officeart/2008/layout/HorizontalMultiLevelHierarchy"/>
    <dgm:cxn modelId="{2FA3F9FF-287A-44B2-935B-78D20662E784}" type="presOf" srcId="{40CC5649-C9C4-4DD3-8F49-1A2C44BD42BE}" destId="{FD769279-5711-4B36-8BA8-14447E06F8DD}" srcOrd="0" destOrd="0" presId="urn:microsoft.com/office/officeart/2008/layout/HorizontalMultiLevelHierarchy"/>
    <dgm:cxn modelId="{9D7E870F-ACBF-4BCB-A0BD-6039736F7F7E}" srcId="{FCCAE72E-3741-4C5F-B697-2CEBFC92CDF7}" destId="{C118191E-55D3-4F7A-BC32-13A347667788}" srcOrd="4" destOrd="0" parTransId="{F0C2E16F-C8C0-423B-A3F4-FBCE94DC9D73}" sibTransId="{BD51DDDF-FC6C-4D13-92A8-C13B68B259B2}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21C0B228-E48A-4D77-819A-BE0680581C3F}" type="presOf" srcId="{512F29B9-DACA-4942-9FD7-C2CEED8F5D0E}" destId="{A6E57501-9C25-4582-92C9-0FC225EC35C0}" srcOrd="0" destOrd="0" presId="urn:microsoft.com/office/officeart/2008/layout/HorizontalMultiLevelHierarchy"/>
    <dgm:cxn modelId="{9B2BA64B-E64F-44E8-8A95-ADE2EF14807D}" type="presOf" srcId="{6D7CF6A2-43BD-4EEB-8B3C-2E1F1183E1E1}" destId="{19D2F2AC-B314-4BA6-8F24-28A3ADBDB5A2}" srcOrd="0" destOrd="0" presId="urn:microsoft.com/office/officeart/2008/layout/HorizontalMultiLevelHierarchy"/>
    <dgm:cxn modelId="{C67BA188-B3D6-4E71-84E1-ECC2798ED60C}" srcId="{FCCAE72E-3741-4C5F-B697-2CEBFC92CDF7}" destId="{BBA7669C-F636-472B-8393-710D65294207}" srcOrd="1" destOrd="0" parTransId="{C7D852CC-83C3-4D0D-B418-7B3508CA8623}" sibTransId="{FD783A32-0822-439E-B7F2-843CFA17F761}"/>
    <dgm:cxn modelId="{B57A6DF4-EA51-4484-B37A-3FAF9DECA42E}" type="presOf" srcId="{64052168-3CEB-4C74-ABCC-D5FF7226737B}" destId="{D660B9A7-7E7D-498A-99BF-E975B423C424}" srcOrd="1" destOrd="0" presId="urn:microsoft.com/office/officeart/2008/layout/HorizontalMultiLevelHierarchy"/>
    <dgm:cxn modelId="{693E5329-FF46-4C66-8FB0-479FA5D82014}" type="presOf" srcId="{AF3FCC21-C523-4914-8A52-E4F338AD2D8C}" destId="{DF5CAB4B-E724-42EF-90B1-65034D561907}" srcOrd="0" destOrd="0" presId="urn:microsoft.com/office/officeart/2008/layout/HorizontalMultiLevelHierarchy"/>
    <dgm:cxn modelId="{5D37E499-298C-4474-8DF5-7EC3512513C9}" srcId="{566E1B6F-AF8B-4D0E-818A-9005AD70F4A7}" destId="{FF703A05-8E74-44FF-A091-4BD3E8B8A204}" srcOrd="2" destOrd="0" parTransId="{4D79DB37-E5CE-4180-A91D-F33BC52E2612}" sibTransId="{91CA133E-40AB-4B56-BF9B-878752A66800}"/>
    <dgm:cxn modelId="{FCDFF88E-30BC-4FC1-B475-2A538AD7426E}" srcId="{FCCAE72E-3741-4C5F-B697-2CEBFC92CDF7}" destId="{40CC5649-C9C4-4DD3-8F49-1A2C44BD42BE}" srcOrd="2" destOrd="0" parTransId="{1153C0CD-5BDE-46FB-9BE9-3FF121C4BE39}" sibTransId="{BF4CB978-F18B-463A-B4F7-1340E46F6E15}"/>
    <dgm:cxn modelId="{9CD984B4-D370-4019-A271-F6BC80DC4ABA}" type="presOf" srcId="{70A79CFB-1785-45B7-B9F7-3F54DE2FAA80}" destId="{42134EEF-F73B-4594-8E93-C060A7CC68B3}" srcOrd="1" destOrd="0" presId="urn:microsoft.com/office/officeart/2008/layout/HorizontalMultiLevelHierarchy"/>
    <dgm:cxn modelId="{5D4E813E-4ECF-4F94-9A9D-E41933CE99B5}" srcId="{FCCAE72E-3741-4C5F-B697-2CEBFC92CDF7}" destId="{B5228DBC-E42D-482E-952E-848C70D50565}" srcOrd="3" destOrd="0" parTransId="{7E26060E-67DA-4075-B155-5915DBC17DA0}" sibTransId="{047C71EA-E4BA-4BBE-94CC-2F75E5288648}"/>
    <dgm:cxn modelId="{8EBD6DEA-E765-4FB8-957D-85C39DF75153}" srcId="{FCCAE72E-3741-4C5F-B697-2CEBFC92CDF7}" destId="{FD34447C-DBE4-485F-95EB-41396F38FEC3}" srcOrd="5" destOrd="0" parTransId="{70A79CFB-1785-45B7-B9F7-3F54DE2FAA80}" sibTransId="{3CDA5A41-F5D1-48C6-9716-57E712B144A5}"/>
    <dgm:cxn modelId="{24BE3BD2-E290-40E4-9174-E59DA747986A}" type="presOf" srcId="{AE9CEC98-CEEE-4035-AEBD-205B6C3EB382}" destId="{DE80CBF0-9B47-4084-9AD7-9F458400EDED}" srcOrd="0" destOrd="0" presId="urn:microsoft.com/office/officeart/2008/layout/HorizontalMultiLevelHierarchy"/>
    <dgm:cxn modelId="{12624077-FFE8-46F7-AE87-DC432010B98F}" srcId="{299D1014-890C-45C2-8CAC-941C145B6FB3}" destId="{722C2E64-7220-4801-85DC-3D8425720A7A}" srcOrd="0" destOrd="0" parTransId="{844888E4-4551-4D3C-B3E0-EE79AAA54DE9}" sibTransId="{EBA5199B-1147-44F8-ADCE-0CB42E1E8C21}"/>
    <dgm:cxn modelId="{5F9DEF71-717A-4B90-A6D5-521861D648FC}" srcId="{B5228DBC-E42D-482E-952E-848C70D50565}" destId="{566E1B6F-AF8B-4D0E-818A-9005AD70F4A7}" srcOrd="0" destOrd="0" parTransId="{F2AC164C-3911-48FA-A52B-8AFCA942092E}" sibTransId="{9BC5CD37-280D-44B1-8142-77B6074C6EBB}"/>
    <dgm:cxn modelId="{42592CA9-8442-436C-AA9B-4469970E5FA0}" type="presOf" srcId="{7E26060E-67DA-4075-B155-5915DBC17DA0}" destId="{06A2732D-8CDF-4BE7-B17D-25A398040ADF}" srcOrd="0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7284D812-383B-4248-9309-FC03BEEF9993}" type="presOf" srcId="{89BC3D8D-8563-49DA-8EED-5480514FDB37}" destId="{A45F7F59-39D1-4B6D-90B2-508BA7508E3D}" srcOrd="0" destOrd="0" presId="urn:microsoft.com/office/officeart/2008/layout/HorizontalMultiLevelHierarchy"/>
    <dgm:cxn modelId="{DE87EB65-07F1-4BC5-A45A-522D2920D0D9}" type="presOf" srcId="{FC26C7E9-EBE0-429A-A34A-BEB3FED29B93}" destId="{6937493A-6485-4263-BE45-0AC93E051CF4}" srcOrd="1" destOrd="0" presId="urn:microsoft.com/office/officeart/2008/layout/HorizontalMultiLevelHierarchy"/>
    <dgm:cxn modelId="{51ED3CD1-17B0-46E2-AAED-C0245CA74AEC}" type="presOf" srcId="{844888E4-4551-4D3C-B3E0-EE79AAA54DE9}" destId="{8DCE2CE7-BE22-4ECA-88EE-57332AE91BEF}" srcOrd="1" destOrd="0" presId="urn:microsoft.com/office/officeart/2008/layout/HorizontalMultiLevelHierarchy"/>
    <dgm:cxn modelId="{9CF5DC1B-6BE6-413F-B1E0-F6C687CB7888}" type="presOf" srcId="{89BC3D8D-8563-49DA-8EED-5480514FDB37}" destId="{1A46DEDC-9556-42BC-9C53-CFB2C013F689}" srcOrd="1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40CD57F8-AEC6-4DA9-94B8-03B5655EC4B4}" type="presOf" srcId="{C118191E-55D3-4F7A-BC32-13A347667788}" destId="{C3186FF9-99B8-4A04-93CB-DE28F94924A1}" srcOrd="0" destOrd="0" presId="urn:microsoft.com/office/officeart/2008/layout/HorizontalMultiLevelHierarchy"/>
    <dgm:cxn modelId="{061DAD26-6ED4-46FB-BB2A-1B4A8C144A60}" type="presOf" srcId="{C7D852CC-83C3-4D0D-B418-7B3508CA8623}" destId="{E4D805C1-0FDD-4506-9132-245D1618CDA6}" srcOrd="0" destOrd="0" presId="urn:microsoft.com/office/officeart/2008/layout/HorizontalMultiLevelHierarchy"/>
    <dgm:cxn modelId="{DC73A632-2C92-499F-A90D-D1D3EE50E969}" type="presOf" srcId="{A59A4C63-83DD-483D-A2DE-D3E423168887}" destId="{7AF7C5D0-6173-416C-BE3B-13D71F18AE84}" srcOrd="1" destOrd="0" presId="urn:microsoft.com/office/officeart/2008/layout/HorizontalMultiLevelHierarchy"/>
    <dgm:cxn modelId="{0FDC82B7-C93E-42A1-9087-C5CDD4B9E1DC}" type="presOf" srcId="{46201295-1BF4-4B88-AA68-526D0D4C3F9B}" destId="{74564EE3-65B4-4E63-BE83-31DF3B135F80}" srcOrd="0" destOrd="0" presId="urn:microsoft.com/office/officeart/2008/layout/HorizontalMultiLevelHierarchy"/>
    <dgm:cxn modelId="{0E304225-A030-4040-888A-9E3D56C49821}" type="presOf" srcId="{299D1014-890C-45C2-8CAC-941C145B6FB3}" destId="{74E34F9B-B3BA-4D1C-A529-7D7A62C8B269}" srcOrd="0" destOrd="0" presId="urn:microsoft.com/office/officeart/2008/layout/HorizontalMultiLevelHierarchy"/>
    <dgm:cxn modelId="{EFFB6D3C-83EB-4445-BB4D-88BC9B9239B5}" srcId="{EB66CA91-CC95-408B-9EAB-B0D783130DD8}" destId="{425EFEA5-B3B6-4CC0-8B9D-8337A9236485}" srcOrd="2" destOrd="0" parTransId="{64052168-3CEB-4C74-ABCC-D5FF7226737B}" sibTransId="{C89EDB36-6208-4DE7-BBB1-0F5982697C81}"/>
    <dgm:cxn modelId="{738CEBC9-68A9-4548-B176-150DEF40230B}" type="presOf" srcId="{16C5D836-AE2A-424D-B624-48D7AF48FEB5}" destId="{3E8377C6-DC58-468C-A046-B4A8354FA142}" srcOrd="0" destOrd="0" presId="urn:microsoft.com/office/officeart/2008/layout/HorizontalMultiLevelHierarchy"/>
    <dgm:cxn modelId="{0BA13A3E-E897-4C07-8B91-71B387BAC73B}" type="presOf" srcId="{11CBEA9A-68ED-4094-8B90-3FBC2E4357DE}" destId="{421CD668-AD10-46B5-A77C-8306EC63E20C}" srcOrd="0" destOrd="0" presId="urn:microsoft.com/office/officeart/2008/layout/HorizontalMultiLevelHierarchy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6E44363D-DF50-4484-ABDA-55226C92931D}" srcId="{566E1B6F-AF8B-4D0E-818A-9005AD70F4A7}" destId="{EB66CA91-CC95-408B-9EAB-B0D783130DD8}" srcOrd="1" destOrd="0" parTransId="{512F29B9-DACA-4942-9FD7-C2CEED8F5D0E}" sibTransId="{D08ABA54-1298-4C41-8C5D-3497C4433DA5}"/>
    <dgm:cxn modelId="{126F89B5-70F1-483F-A9E9-6DC1D03E4B5F}" type="presOf" srcId="{13A685B7-EBA4-4203-A5C2-666D1C767CC5}" destId="{588FB51A-63DB-4BCB-BA55-1C082A184BBA}" srcOrd="0" destOrd="0" presId="urn:microsoft.com/office/officeart/2008/layout/HorizontalMultiLevelHierarchy"/>
    <dgm:cxn modelId="{74EF5FF4-D4CE-473B-8E28-FC5A431683D1}" srcId="{EB66CA91-CC95-408B-9EAB-B0D783130DD8}" destId="{08B273FC-4F22-43D0-92B8-EA6080AF72C3}" srcOrd="0" destOrd="0" parTransId="{76665580-01FE-4F43-A4C2-E0215CFC060E}" sibTransId="{2183B26F-409F-4444-B3E0-533328FA1438}"/>
    <dgm:cxn modelId="{8C8A7A1F-6E1E-4B6B-9F6A-7860F636BFFD}" type="presOf" srcId="{D7A37F50-6FC3-49AC-86B2-12FDDEA5958D}" destId="{B905C115-3F04-44A3-B5DF-6C0600D46D64}" srcOrd="0" destOrd="0" presId="urn:microsoft.com/office/officeart/2008/layout/HorizontalMultiLevelHierarchy"/>
    <dgm:cxn modelId="{1718BDF4-0070-4193-AC5B-02558E20A97F}" type="presOf" srcId="{CE1BEEF5-F9C1-4D7D-9242-7C9673B6609E}" destId="{3857BBE5-4EF2-45B4-966E-DAD789B61D2F}" srcOrd="0" destOrd="0" presId="urn:microsoft.com/office/officeart/2008/layout/HorizontalMultiLevelHierarchy"/>
    <dgm:cxn modelId="{1145B839-56FD-4F15-881A-08C5A386B1F9}" type="presOf" srcId="{6D7CF6A2-43BD-4EEB-8B3C-2E1F1183E1E1}" destId="{4CF325D2-A9D1-4E56-96E2-C3151383469C}" srcOrd="1" destOrd="0" presId="urn:microsoft.com/office/officeart/2008/layout/HorizontalMultiLevelHierarchy"/>
    <dgm:cxn modelId="{1C512EAF-840A-4EBA-AED6-7326411645C5}" type="presOf" srcId="{844888E4-4551-4D3C-B3E0-EE79AAA54DE9}" destId="{6D5F3C86-DA96-41C5-991D-474BAC1645DB}" srcOrd="0" destOrd="0" presId="urn:microsoft.com/office/officeart/2008/layout/HorizontalMultiLevelHierarchy"/>
    <dgm:cxn modelId="{9F8A06A1-3A7C-46EB-A5CE-F88C57C24DC1}" type="presOf" srcId="{7E26060E-67DA-4075-B155-5915DBC17DA0}" destId="{7B655A3E-0424-40AD-BE34-61648D085597}" srcOrd="1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456FD11D-96EE-4111-B498-56D115984ACA}" srcId="{C118191E-55D3-4F7A-BC32-13A347667788}" destId="{AE9CEC98-CEEE-4035-AEBD-205B6C3EB382}" srcOrd="1" destOrd="0" parTransId="{89BC3D8D-8563-49DA-8EED-5480514FDB37}" sibTransId="{8DFC5C85-09B0-4EB3-B04C-97AF5EA57BB7}"/>
    <dgm:cxn modelId="{571AFBFA-6079-47CE-8665-EA2817098CFB}" srcId="{46201295-1BF4-4B88-AA68-526D0D4C3F9B}" destId="{CF422424-3CCE-45AF-B364-FED52ED77B1E}" srcOrd="1" destOrd="0" parTransId="{16C5D836-AE2A-424D-B624-48D7AF48FEB5}" sibTransId="{C4BD7100-43C6-46C7-BAA8-DC54556B7BAA}"/>
    <dgm:cxn modelId="{76F7E336-4F6D-40CE-9F70-8284351A7AF7}" type="presOf" srcId="{CE1BEEF5-F9C1-4D7D-9242-7C9673B6609E}" destId="{91A11477-570F-47F1-B295-79459FD0646C}" srcOrd="1" destOrd="0" presId="urn:microsoft.com/office/officeart/2008/layout/HorizontalMultiLevelHierarchy"/>
    <dgm:cxn modelId="{2D92DC5B-A8B5-454C-B768-AEDE12CD986A}" type="presOf" srcId="{F0C2E16F-C8C0-423B-A3F4-FBCE94DC9D73}" destId="{9BF31246-2D25-4008-BDE0-545F1F7BA9E4}" srcOrd="0" destOrd="0" presId="urn:microsoft.com/office/officeart/2008/layout/HorizontalMultiLevelHierarchy"/>
    <dgm:cxn modelId="{9D388C75-20EC-4A1F-9CFA-3CC3A5252F7E}" type="presOf" srcId="{7DFC5901-BED0-43DE-A92A-96C06B595DCB}" destId="{93C4CF22-4A48-4E84-9438-5E580581B751}" srcOrd="0" destOrd="0" presId="urn:microsoft.com/office/officeart/2008/layout/HorizontalMultiLevelHierarchy"/>
    <dgm:cxn modelId="{5AFFAA9D-30F7-4274-9CE7-EB713D86449A}" type="presOf" srcId="{4D79DB37-E5CE-4180-A91D-F33BC52E2612}" destId="{7B97E536-E250-44EE-847D-5248CC8F7E95}" srcOrd="1" destOrd="0" presId="urn:microsoft.com/office/officeart/2008/layout/HorizontalMultiLevelHierarchy"/>
    <dgm:cxn modelId="{13438FB4-CAF6-4597-A582-9731CF3F0AF2}" type="presOf" srcId="{BBA7669C-F636-472B-8393-710D65294207}" destId="{9930AFAD-7CAA-421C-A6F6-BE96E32B90BE}" srcOrd="0" destOrd="0" presId="urn:microsoft.com/office/officeart/2008/layout/HorizontalMultiLevelHierarchy"/>
    <dgm:cxn modelId="{22A9278B-1281-4606-9EC5-DBB9A6225056}" type="presOf" srcId="{512F29B9-DACA-4942-9FD7-C2CEED8F5D0E}" destId="{BCCFA22E-3793-4457-9221-6728314C8EDE}" srcOrd="1" destOrd="0" presId="urn:microsoft.com/office/officeart/2008/layout/HorizontalMultiLevelHierarchy"/>
    <dgm:cxn modelId="{EB8B8E8E-93F4-4718-853A-6BAF41707153}" srcId="{566E1B6F-AF8B-4D0E-818A-9005AD70F4A7}" destId="{C7D8A254-7A36-4870-A823-BBFA9D44A422}" srcOrd="0" destOrd="0" parTransId="{25141B4D-03E0-4EC5-805E-B3C8BF46963D}" sibTransId="{FF27D8F4-AE25-4384-915F-650275C9FA57}"/>
    <dgm:cxn modelId="{F78F04DA-5A20-4C0D-A24D-CA8731346993}" type="presOf" srcId="{FC26C7E9-EBE0-429A-A34A-BEB3FED29B93}" destId="{E2A6BF81-E199-461C-866A-E90D652A2A83}" srcOrd="0" destOrd="0" presId="urn:microsoft.com/office/officeart/2008/layout/HorizontalMultiLevelHierarchy"/>
    <dgm:cxn modelId="{24949875-7E90-4E1C-AFC7-41FEF4546DFB}" type="presOf" srcId="{0F66DC94-D146-4F3A-8E0E-4B2E9A3C321E}" destId="{C30C6134-1271-47DF-A6C4-8ACB889092D1}" srcOrd="1" destOrd="0" presId="urn:microsoft.com/office/officeart/2008/layout/HorizontalMultiLevelHierarchy"/>
    <dgm:cxn modelId="{66B69F59-D3F5-41CD-A706-2B99C98E5A50}" type="presOf" srcId="{5CE069EE-6101-493D-A501-573F60DE5AA8}" destId="{5EA9F4B5-044C-4F73-A071-75429C7CB773}" srcOrd="0" destOrd="0" presId="urn:microsoft.com/office/officeart/2008/layout/HorizontalMultiLevelHierarchy"/>
    <dgm:cxn modelId="{01949861-C656-4031-8F1B-E4A16A4BEFB9}" type="presOf" srcId="{F2AC164C-3911-48FA-A52B-8AFCA942092E}" destId="{77EBB243-DAFC-4E79-ACF0-3BCB5160B110}" srcOrd="0" destOrd="0" presId="urn:microsoft.com/office/officeart/2008/layout/HorizontalMultiLevelHierarchy"/>
    <dgm:cxn modelId="{53CD45FC-4BC6-45F7-BB58-AD25404C6BB1}" type="presOf" srcId="{1153C0CD-5BDE-46FB-9BE9-3FF121C4BE39}" destId="{1727C62A-FE46-457D-AE2A-2409596A583D}" srcOrd="0" destOrd="0" presId="urn:microsoft.com/office/officeart/2008/layout/HorizontalMultiLevelHierarchy"/>
    <dgm:cxn modelId="{9E8CDFD8-6A63-4580-837D-3C0AEC4B3BB6}" srcId="{EB66CA91-CC95-408B-9EAB-B0D783130DD8}" destId="{13A685B7-EBA4-4203-A5C2-666D1C767CC5}" srcOrd="1" destOrd="0" parTransId="{EDB47613-9B67-4182-A640-B33309E3390F}" sibTransId="{CF48614A-B338-40DC-859F-13431D0E99E6}"/>
    <dgm:cxn modelId="{2CB630ED-B685-49F7-8DB5-005EE9814304}" type="presOf" srcId="{F577C07C-3A38-489B-8C95-232E5FE73890}" destId="{434B005C-5D77-4B66-B965-ECD5438EC228}" srcOrd="0" destOrd="0" presId="urn:microsoft.com/office/officeart/2008/layout/HorizontalMultiLevelHierarchy"/>
    <dgm:cxn modelId="{DBB596B3-A562-4BD8-962E-B625472A44E1}" type="presOf" srcId="{2C561C82-8465-4E8B-BE26-FB1296E723AE}" destId="{16756274-BFBE-4AF7-A693-B0E0886BC44F}" srcOrd="0" destOrd="0" presId="urn:microsoft.com/office/officeart/2008/layout/HorizontalMultiLevelHierarchy"/>
    <dgm:cxn modelId="{179A8425-7FCC-4792-A671-6C1596F8A46C}" srcId="{C118191E-55D3-4F7A-BC32-13A347667788}" destId="{5CE069EE-6101-493D-A501-573F60DE5AA8}" srcOrd="0" destOrd="0" parTransId="{A59A4C63-83DD-483D-A2DE-D3E423168887}" sibTransId="{35F0E1C6-85E4-4EFD-86AF-F8F33E801CA1}"/>
    <dgm:cxn modelId="{7F1158CD-0411-46D5-9520-8E21C4C175BB}" type="presOf" srcId="{4D79DB37-E5CE-4180-A91D-F33BC52E2612}" destId="{0688FB1A-A2BD-4DDC-8791-D51169EA0F9C}" srcOrd="0" destOrd="0" presId="urn:microsoft.com/office/officeart/2008/layout/HorizontalMultiLevelHierarchy"/>
    <dgm:cxn modelId="{79290509-9E30-45CA-9F8B-A6AF8DBE9E95}" type="presOf" srcId="{F0C2E16F-C8C0-423B-A3F4-FBCE94DC9D73}" destId="{C5946580-570D-4A43-ADDE-D03B251A1853}" srcOrd="1" destOrd="0" presId="urn:microsoft.com/office/officeart/2008/layout/HorizontalMultiLevelHierarchy"/>
    <dgm:cxn modelId="{E368A539-1D6E-405A-B5FF-6971D92D2FBB}" type="presOf" srcId="{566E1B6F-AF8B-4D0E-818A-9005AD70F4A7}" destId="{19249868-3296-4F20-832E-A951DD18AF5B}" srcOrd="0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A0DED943-E072-484D-B906-3CA24FAA712C}" type="presOf" srcId="{CF422424-3CCE-45AF-B364-FED52ED77B1E}" destId="{782AD0F3-2CFC-4CEF-868E-67E066E057CB}" srcOrd="0" destOrd="0" presId="urn:microsoft.com/office/officeart/2008/layout/HorizontalMultiLevelHierarchy"/>
    <dgm:cxn modelId="{549A5D10-CBB0-4F64-B931-3601DDD74194}" srcId="{40CC5649-C9C4-4DD3-8F49-1A2C44BD42BE}" destId="{93EC3267-02DC-46FB-8040-4D427BB5FF33}" srcOrd="1" destOrd="0" parTransId="{AEFE0D3C-2BAD-439A-B080-53834E9C3039}" sibTransId="{C3BBBD10-280F-49A4-AAFC-F6A66B1F9F64}"/>
    <dgm:cxn modelId="{66A5E8A7-522B-4B58-AE2D-96F62B206376}" type="presOf" srcId="{EDB47613-9B67-4182-A640-B33309E3390F}" destId="{43813474-6B61-444D-9E7D-6D88E0E49A6D}" srcOrd="0" destOrd="0" presId="urn:microsoft.com/office/officeart/2008/layout/HorizontalMultiLevelHierarchy"/>
    <dgm:cxn modelId="{1BD57A02-8A09-4722-9813-6C731A4D0001}" srcId="{299D1014-890C-45C2-8CAC-941C145B6FB3}" destId="{2C561C82-8465-4E8B-BE26-FB1296E723AE}" srcOrd="2" destOrd="0" parTransId="{FC26C7E9-EBE0-429A-A34A-BEB3FED29B93}" sibTransId="{48495D9E-3132-4C4A-B1D5-192272BE814B}"/>
    <dgm:cxn modelId="{D0D39CA1-582A-4008-8F61-C1B2E4249517}" type="presOf" srcId="{F2AC164C-3911-48FA-A52B-8AFCA942092E}" destId="{3EC0C245-A8A6-46EB-B588-3AA2046B5CEA}" srcOrd="1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EE358D5C-A4EF-4F01-BCE3-3F3F2351445E}" srcId="{299D1014-890C-45C2-8CAC-941C145B6FB3}" destId="{6A1165C8-C8B0-4A7A-A749-D757DC505C41}" srcOrd="1" destOrd="0" parTransId="{AF3FCC21-C523-4914-8A52-E4F338AD2D8C}" sibTransId="{382AE0D0-B917-4530-85C5-23F8338DF5D2}"/>
    <dgm:cxn modelId="{E9308746-79D3-4810-AAD6-13B72AA81EF7}" type="presOf" srcId="{425EFEA5-B3B6-4CC0-8B9D-8337A9236485}" destId="{C252C7B2-68E3-4FAF-ABEA-2D4AB8193F4B}" srcOrd="0" destOrd="0" presId="urn:microsoft.com/office/officeart/2008/layout/HorizontalMultiLevelHierarchy"/>
    <dgm:cxn modelId="{79347E00-B060-43CA-A426-A61B3FF0C0AA}" srcId="{46201295-1BF4-4B88-AA68-526D0D4C3F9B}" destId="{7DFC5901-BED0-43DE-A92A-96C06B595DCB}" srcOrd="0" destOrd="0" parTransId="{0F66DC94-D146-4F3A-8E0E-4B2E9A3C321E}" sibTransId="{D38E685A-47BB-47F8-BFB5-B28769058633}"/>
    <dgm:cxn modelId="{AC8D43CA-DC4A-44AD-A540-35EA2769E8FA}" type="presOf" srcId="{5D3E77DB-250F-4A8A-90D1-A65F3303E1CF}" destId="{726E0C43-793D-473D-BCAC-DDEC438501D5}" srcOrd="1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F3D6E6F-B6A3-4F46-BE5E-967CED87F684}" type="presParOf" srcId="{00B6C323-8ADF-4C2C-A98F-03A35CC9AEB8}" destId="{E4D805C1-0FDD-4506-9132-245D1618CDA6}" srcOrd="2" destOrd="0" presId="urn:microsoft.com/office/officeart/2008/layout/HorizontalMultiLevelHierarchy"/>
    <dgm:cxn modelId="{547BD18D-3896-408A-9214-B552EEA9EF5E}" type="presParOf" srcId="{E4D805C1-0FDD-4506-9132-245D1618CDA6}" destId="{675C452B-A309-46DB-8A27-519F74B0332F}" srcOrd="0" destOrd="0" presId="urn:microsoft.com/office/officeart/2008/layout/HorizontalMultiLevelHierarchy"/>
    <dgm:cxn modelId="{F860A65A-E647-4EBC-A714-FCD0B585B299}" type="presParOf" srcId="{00B6C323-8ADF-4C2C-A98F-03A35CC9AEB8}" destId="{D9CAAA9F-65CF-4771-831C-8EF172A724A5}" srcOrd="3" destOrd="0" presId="urn:microsoft.com/office/officeart/2008/layout/HorizontalMultiLevelHierarchy"/>
    <dgm:cxn modelId="{6247ED7E-EBAD-4E66-BEB3-D87AEE69AC75}" type="presParOf" srcId="{D9CAAA9F-65CF-4771-831C-8EF172A724A5}" destId="{9930AFAD-7CAA-421C-A6F6-BE96E32B90BE}" srcOrd="0" destOrd="0" presId="urn:microsoft.com/office/officeart/2008/layout/HorizontalMultiLevelHierarchy"/>
    <dgm:cxn modelId="{D34CDCD2-3C0E-46BE-8C07-4BF0D2C884B6}" type="presParOf" srcId="{D9CAAA9F-65CF-4771-831C-8EF172A724A5}" destId="{9D792460-AE18-422F-8A94-3AAAF05AC764}" srcOrd="1" destOrd="0" presId="urn:microsoft.com/office/officeart/2008/layout/HorizontalMultiLevelHierarchy"/>
    <dgm:cxn modelId="{BBDAA885-FA10-4523-87EC-34CC9CFD2F33}" type="presParOf" srcId="{9D792460-AE18-422F-8A94-3AAAF05AC764}" destId="{E731095C-3982-4EFD-8902-1F73F82815C0}" srcOrd="0" destOrd="0" presId="urn:microsoft.com/office/officeart/2008/layout/HorizontalMultiLevelHierarchy"/>
    <dgm:cxn modelId="{0AD779EC-FE5A-4A25-B947-6EF07F006E4F}" type="presParOf" srcId="{E731095C-3982-4EFD-8902-1F73F82815C0}" destId="{1F1976A5-8523-4A9B-844D-328D2C1C5F64}" srcOrd="0" destOrd="0" presId="urn:microsoft.com/office/officeart/2008/layout/HorizontalMultiLevelHierarchy"/>
    <dgm:cxn modelId="{C1955693-8119-41F3-9BC1-C3322491279E}" type="presParOf" srcId="{9D792460-AE18-422F-8A94-3AAAF05AC764}" destId="{569D2FE5-8D37-4203-8DFA-039CE679747E}" srcOrd="1" destOrd="0" presId="urn:microsoft.com/office/officeart/2008/layout/HorizontalMultiLevelHierarchy"/>
    <dgm:cxn modelId="{252EC14C-F603-44D7-BAB5-BBBE720215A7}" type="presParOf" srcId="{569D2FE5-8D37-4203-8DFA-039CE679747E}" destId="{74E34F9B-B3BA-4D1C-A529-7D7A62C8B269}" srcOrd="0" destOrd="0" presId="urn:microsoft.com/office/officeart/2008/layout/HorizontalMultiLevelHierarchy"/>
    <dgm:cxn modelId="{B282F34C-0DC1-4CD1-B57C-EF92F7905747}" type="presParOf" srcId="{569D2FE5-8D37-4203-8DFA-039CE679747E}" destId="{5B92362F-F252-4640-927D-CBB48D56E1A9}" srcOrd="1" destOrd="0" presId="urn:microsoft.com/office/officeart/2008/layout/HorizontalMultiLevelHierarchy"/>
    <dgm:cxn modelId="{AC2E987D-36D9-44A2-B0E1-6FECBC8815E1}" type="presParOf" srcId="{5B92362F-F252-4640-927D-CBB48D56E1A9}" destId="{6D5F3C86-DA96-41C5-991D-474BAC1645DB}" srcOrd="0" destOrd="0" presId="urn:microsoft.com/office/officeart/2008/layout/HorizontalMultiLevelHierarchy"/>
    <dgm:cxn modelId="{965FFE90-AA58-4672-A2E1-4C925E9205DB}" type="presParOf" srcId="{6D5F3C86-DA96-41C5-991D-474BAC1645DB}" destId="{8DCE2CE7-BE22-4ECA-88EE-57332AE91BEF}" srcOrd="0" destOrd="0" presId="urn:microsoft.com/office/officeart/2008/layout/HorizontalMultiLevelHierarchy"/>
    <dgm:cxn modelId="{996BC90A-0F55-4FC9-812D-6944684FC551}" type="presParOf" srcId="{5B92362F-F252-4640-927D-CBB48D56E1A9}" destId="{92B14F45-5D7F-44A7-85D4-BE4EF1540874}" srcOrd="1" destOrd="0" presId="urn:microsoft.com/office/officeart/2008/layout/HorizontalMultiLevelHierarchy"/>
    <dgm:cxn modelId="{85FE605B-0055-48E7-839B-9A41F8B1388D}" type="presParOf" srcId="{92B14F45-5D7F-44A7-85D4-BE4EF1540874}" destId="{DD49B2F9-CBFB-4804-9517-A0DAF894C0B9}" srcOrd="0" destOrd="0" presId="urn:microsoft.com/office/officeart/2008/layout/HorizontalMultiLevelHierarchy"/>
    <dgm:cxn modelId="{4E3628B2-6B7B-404C-9D90-72175996A5AC}" type="presParOf" srcId="{92B14F45-5D7F-44A7-85D4-BE4EF1540874}" destId="{ACA21337-6FC9-4691-B4B1-2A8912A567FB}" srcOrd="1" destOrd="0" presId="urn:microsoft.com/office/officeart/2008/layout/HorizontalMultiLevelHierarchy"/>
    <dgm:cxn modelId="{A0D01BBE-3281-4273-B170-525A8C77D274}" type="presParOf" srcId="{5B92362F-F252-4640-927D-CBB48D56E1A9}" destId="{DF5CAB4B-E724-42EF-90B1-65034D561907}" srcOrd="2" destOrd="0" presId="urn:microsoft.com/office/officeart/2008/layout/HorizontalMultiLevelHierarchy"/>
    <dgm:cxn modelId="{0BA53715-F5B2-4D3E-8458-8525A24F91DB}" type="presParOf" srcId="{DF5CAB4B-E724-42EF-90B1-65034D561907}" destId="{2CE7637C-BFFF-4CB1-90AA-47FA2A960902}" srcOrd="0" destOrd="0" presId="urn:microsoft.com/office/officeart/2008/layout/HorizontalMultiLevelHierarchy"/>
    <dgm:cxn modelId="{A790F2F2-B04B-4680-B69E-E6170D610837}" type="presParOf" srcId="{5B92362F-F252-4640-927D-CBB48D56E1A9}" destId="{4BC02D88-1B0D-4A86-B2B3-404A21C7EE1B}" srcOrd="3" destOrd="0" presId="urn:microsoft.com/office/officeart/2008/layout/HorizontalMultiLevelHierarchy"/>
    <dgm:cxn modelId="{DB725803-AEEA-434E-83A6-077C99C95518}" type="presParOf" srcId="{4BC02D88-1B0D-4A86-B2B3-404A21C7EE1B}" destId="{DACA853B-B8FD-406A-9FC3-CD4914B2CA61}" srcOrd="0" destOrd="0" presId="urn:microsoft.com/office/officeart/2008/layout/HorizontalMultiLevelHierarchy"/>
    <dgm:cxn modelId="{DDABDA14-6979-42CC-9E72-9AD5FC78E11B}" type="presParOf" srcId="{4BC02D88-1B0D-4A86-B2B3-404A21C7EE1B}" destId="{80A01CC2-FE86-4B75-B569-858365A26703}" srcOrd="1" destOrd="0" presId="urn:microsoft.com/office/officeart/2008/layout/HorizontalMultiLevelHierarchy"/>
    <dgm:cxn modelId="{DBABBE0D-B06D-4050-9287-8DF94921FA82}" type="presParOf" srcId="{5B92362F-F252-4640-927D-CBB48D56E1A9}" destId="{E2A6BF81-E199-461C-866A-E90D652A2A83}" srcOrd="4" destOrd="0" presId="urn:microsoft.com/office/officeart/2008/layout/HorizontalMultiLevelHierarchy"/>
    <dgm:cxn modelId="{B28C6D48-D314-42B8-88EF-48F4073E1583}" type="presParOf" srcId="{E2A6BF81-E199-461C-866A-E90D652A2A83}" destId="{6937493A-6485-4263-BE45-0AC93E051CF4}" srcOrd="0" destOrd="0" presId="urn:microsoft.com/office/officeart/2008/layout/HorizontalMultiLevelHierarchy"/>
    <dgm:cxn modelId="{71397FCB-5AA3-4EA5-A830-923F3D07B648}" type="presParOf" srcId="{5B92362F-F252-4640-927D-CBB48D56E1A9}" destId="{9D58FA89-3B08-4B99-8A38-CF23EB9289F4}" srcOrd="5" destOrd="0" presId="urn:microsoft.com/office/officeart/2008/layout/HorizontalMultiLevelHierarchy"/>
    <dgm:cxn modelId="{C95ACC0C-78D9-4432-88B5-5FCDE2AFFFE7}" type="presParOf" srcId="{9D58FA89-3B08-4B99-8A38-CF23EB9289F4}" destId="{16756274-BFBE-4AF7-A693-B0E0886BC44F}" srcOrd="0" destOrd="0" presId="urn:microsoft.com/office/officeart/2008/layout/HorizontalMultiLevelHierarchy"/>
    <dgm:cxn modelId="{1AA46CB4-20BE-49DA-8D23-B1A9E3F1A091}" type="presParOf" srcId="{9D58FA89-3B08-4B99-8A38-CF23EB9289F4}" destId="{BB6AE88F-BE5C-414C-9A65-1C1881D888B1}" srcOrd="1" destOrd="0" presId="urn:microsoft.com/office/officeart/2008/layout/HorizontalMultiLevelHierarchy"/>
    <dgm:cxn modelId="{2B492273-C19D-46DC-BD0A-E755EF61562D}" type="presParOf" srcId="{00B6C323-8ADF-4C2C-A98F-03A35CC9AEB8}" destId="{1727C62A-FE46-457D-AE2A-2409596A583D}" srcOrd="4" destOrd="0" presId="urn:microsoft.com/office/officeart/2008/layout/HorizontalMultiLevelHierarchy"/>
    <dgm:cxn modelId="{4FD6D79A-3106-4979-B044-7361C02C954A}" type="presParOf" srcId="{1727C62A-FE46-457D-AE2A-2409596A583D}" destId="{CE00E111-4EF4-45BD-9A3E-01E8A09C59C0}" srcOrd="0" destOrd="0" presId="urn:microsoft.com/office/officeart/2008/layout/HorizontalMultiLevelHierarchy"/>
    <dgm:cxn modelId="{C1D59BD8-6085-47C8-8FC5-D345AFB094BF}" type="presParOf" srcId="{00B6C323-8ADF-4C2C-A98F-03A35CC9AEB8}" destId="{FEDAB0A8-B4C2-4129-A63F-ECC12ED3B062}" srcOrd="5" destOrd="0" presId="urn:microsoft.com/office/officeart/2008/layout/HorizontalMultiLevelHierarchy"/>
    <dgm:cxn modelId="{4B53D2FD-10F8-4E4B-836B-0658A4C0B47A}" type="presParOf" srcId="{FEDAB0A8-B4C2-4129-A63F-ECC12ED3B062}" destId="{FD769279-5711-4B36-8BA8-14447E06F8DD}" srcOrd="0" destOrd="0" presId="urn:microsoft.com/office/officeart/2008/layout/HorizontalMultiLevelHierarchy"/>
    <dgm:cxn modelId="{4C5912E7-532C-4CC6-B4E6-35335D0F1A46}" type="presParOf" srcId="{FEDAB0A8-B4C2-4129-A63F-ECC12ED3B062}" destId="{82204541-E8C8-4BF9-AB21-DA5514297FED}" srcOrd="1" destOrd="0" presId="urn:microsoft.com/office/officeart/2008/layout/HorizontalMultiLevelHierarchy"/>
    <dgm:cxn modelId="{5A78BE4E-EC38-4B9C-8CC1-C1ED8F2F3AE0}" type="presParOf" srcId="{82204541-E8C8-4BF9-AB21-DA5514297FED}" destId="{9235B24E-B312-4363-84E9-8846C151C6B4}" srcOrd="0" destOrd="0" presId="urn:microsoft.com/office/officeart/2008/layout/HorizontalMultiLevelHierarchy"/>
    <dgm:cxn modelId="{141C793E-3C4E-475C-8C1C-1288834E36A3}" type="presParOf" srcId="{9235B24E-B312-4363-84E9-8846C151C6B4}" destId="{726E0C43-793D-473D-BCAC-DDEC438501D5}" srcOrd="0" destOrd="0" presId="urn:microsoft.com/office/officeart/2008/layout/HorizontalMultiLevelHierarchy"/>
    <dgm:cxn modelId="{20D1CFC9-F8A8-444F-B7A1-7F42D2874339}" type="presParOf" srcId="{82204541-E8C8-4BF9-AB21-DA5514297FED}" destId="{796F1025-9743-45B0-AB60-7673550DD918}" srcOrd="1" destOrd="0" presId="urn:microsoft.com/office/officeart/2008/layout/HorizontalMultiLevelHierarchy"/>
    <dgm:cxn modelId="{C9209F3C-2100-4B10-95B7-FA9C711145F0}" type="presParOf" srcId="{796F1025-9743-45B0-AB60-7673550DD918}" destId="{74564EE3-65B4-4E63-BE83-31DF3B135F80}" srcOrd="0" destOrd="0" presId="urn:microsoft.com/office/officeart/2008/layout/HorizontalMultiLevelHierarchy"/>
    <dgm:cxn modelId="{2CD445DA-1F9D-41D0-B663-81839F059E9D}" type="presParOf" srcId="{796F1025-9743-45B0-AB60-7673550DD918}" destId="{98228A68-0CB7-4FED-A717-BCBF2F007FD5}" srcOrd="1" destOrd="0" presId="urn:microsoft.com/office/officeart/2008/layout/HorizontalMultiLevelHierarchy"/>
    <dgm:cxn modelId="{71615808-6E10-4DC0-9400-515BDF37E0DF}" type="presParOf" srcId="{98228A68-0CB7-4FED-A717-BCBF2F007FD5}" destId="{245A061C-F43F-41C0-A313-5394FC48422B}" srcOrd="0" destOrd="0" presId="urn:microsoft.com/office/officeart/2008/layout/HorizontalMultiLevelHierarchy"/>
    <dgm:cxn modelId="{15C5EE7B-88C4-4CC6-AA08-B316B3584C28}" type="presParOf" srcId="{245A061C-F43F-41C0-A313-5394FC48422B}" destId="{C30C6134-1271-47DF-A6C4-8ACB889092D1}" srcOrd="0" destOrd="0" presId="urn:microsoft.com/office/officeart/2008/layout/HorizontalMultiLevelHierarchy"/>
    <dgm:cxn modelId="{5DD58DF0-6A47-46D0-A6A5-0A7941D47932}" type="presParOf" srcId="{98228A68-0CB7-4FED-A717-BCBF2F007FD5}" destId="{EDB9AF2F-FBB0-4DE9-B0E3-571DBC4AC9D0}" srcOrd="1" destOrd="0" presId="urn:microsoft.com/office/officeart/2008/layout/HorizontalMultiLevelHierarchy"/>
    <dgm:cxn modelId="{DBA722B9-875B-46CF-8CE3-BC6A37652A66}" type="presParOf" srcId="{EDB9AF2F-FBB0-4DE9-B0E3-571DBC4AC9D0}" destId="{93C4CF22-4A48-4E84-9438-5E580581B751}" srcOrd="0" destOrd="0" presId="urn:microsoft.com/office/officeart/2008/layout/HorizontalMultiLevelHierarchy"/>
    <dgm:cxn modelId="{9F5FDF46-3AED-4F3B-B529-306BD93774BB}" type="presParOf" srcId="{EDB9AF2F-FBB0-4DE9-B0E3-571DBC4AC9D0}" destId="{9A8A1843-D470-41FB-9AC9-330BB35B572E}" srcOrd="1" destOrd="0" presId="urn:microsoft.com/office/officeart/2008/layout/HorizontalMultiLevelHierarchy"/>
    <dgm:cxn modelId="{A1987103-CF3E-44A6-832A-A802EC1E66CD}" type="presParOf" srcId="{98228A68-0CB7-4FED-A717-BCBF2F007FD5}" destId="{3E8377C6-DC58-468C-A046-B4A8354FA142}" srcOrd="2" destOrd="0" presId="urn:microsoft.com/office/officeart/2008/layout/HorizontalMultiLevelHierarchy"/>
    <dgm:cxn modelId="{5596F500-48A6-4834-B5A4-D341EF12CEAC}" type="presParOf" srcId="{3E8377C6-DC58-468C-A046-B4A8354FA142}" destId="{664C8C07-EF16-4347-88C2-8984553FEE90}" srcOrd="0" destOrd="0" presId="urn:microsoft.com/office/officeart/2008/layout/HorizontalMultiLevelHierarchy"/>
    <dgm:cxn modelId="{526052FB-85E7-4ECE-A3F7-90472523F2A5}" type="presParOf" srcId="{98228A68-0CB7-4FED-A717-BCBF2F007FD5}" destId="{DC3D6BE9-E9B7-4015-B538-75BFE7E70777}" srcOrd="3" destOrd="0" presId="urn:microsoft.com/office/officeart/2008/layout/HorizontalMultiLevelHierarchy"/>
    <dgm:cxn modelId="{843437BB-F211-4F34-8B68-54C1CC9C6036}" type="presParOf" srcId="{DC3D6BE9-E9B7-4015-B538-75BFE7E70777}" destId="{782AD0F3-2CFC-4CEF-868E-67E066E057CB}" srcOrd="0" destOrd="0" presId="urn:microsoft.com/office/officeart/2008/layout/HorizontalMultiLevelHierarchy"/>
    <dgm:cxn modelId="{CD968D11-0B73-42FD-8612-FA4807CEBA3B}" type="presParOf" srcId="{DC3D6BE9-E9B7-4015-B538-75BFE7E70777}" destId="{D811FDE4-CA37-49E2-A978-0116B0A28801}" srcOrd="1" destOrd="0" presId="urn:microsoft.com/office/officeart/2008/layout/HorizontalMultiLevelHierarchy"/>
    <dgm:cxn modelId="{9B45AA7C-2E3B-477E-B9D6-2F9640A616E2}" type="presParOf" srcId="{98228A68-0CB7-4FED-A717-BCBF2F007FD5}" destId="{3857BBE5-4EF2-45B4-966E-DAD789B61D2F}" srcOrd="4" destOrd="0" presId="urn:microsoft.com/office/officeart/2008/layout/HorizontalMultiLevelHierarchy"/>
    <dgm:cxn modelId="{712AFB3B-61C9-4D00-9E47-AB1ACEF1793D}" type="presParOf" srcId="{3857BBE5-4EF2-45B4-966E-DAD789B61D2F}" destId="{91A11477-570F-47F1-B295-79459FD0646C}" srcOrd="0" destOrd="0" presId="urn:microsoft.com/office/officeart/2008/layout/HorizontalMultiLevelHierarchy"/>
    <dgm:cxn modelId="{CAE837EB-7E8D-41BC-A2E5-C112A4C0ED76}" type="presParOf" srcId="{98228A68-0CB7-4FED-A717-BCBF2F007FD5}" destId="{7BB66DF8-69AE-4A90-B98A-5916CC5952A3}" srcOrd="5" destOrd="0" presId="urn:microsoft.com/office/officeart/2008/layout/HorizontalMultiLevelHierarchy"/>
    <dgm:cxn modelId="{83E53624-7F37-48C8-9B0A-325CE875C08C}" type="presParOf" srcId="{7BB66DF8-69AE-4A90-B98A-5916CC5952A3}" destId="{421CD668-AD10-46B5-A77C-8306EC63E20C}" srcOrd="0" destOrd="0" presId="urn:microsoft.com/office/officeart/2008/layout/HorizontalMultiLevelHierarchy"/>
    <dgm:cxn modelId="{4882BD6A-D7B9-4084-BA4C-ED00799DFC3C}" type="presParOf" srcId="{7BB66DF8-69AE-4A90-B98A-5916CC5952A3}" destId="{7064E561-369E-445E-8062-4857A39ADF5E}" srcOrd="1" destOrd="0" presId="urn:microsoft.com/office/officeart/2008/layout/HorizontalMultiLevelHierarchy"/>
    <dgm:cxn modelId="{8B3488C9-295E-4804-BC2D-2D080E6544E2}" type="presParOf" srcId="{82204541-E8C8-4BF9-AB21-DA5514297FED}" destId="{EEE58CF0-0ACC-4492-8BCD-A611C3901BEF}" srcOrd="2" destOrd="0" presId="urn:microsoft.com/office/officeart/2008/layout/HorizontalMultiLevelHierarchy"/>
    <dgm:cxn modelId="{8A667B21-9891-4B77-8778-3A63C11EC1AB}" type="presParOf" srcId="{EEE58CF0-0ACC-4492-8BCD-A611C3901BEF}" destId="{2AF2AE88-D62A-462F-9FF0-14EB6EA3A066}" srcOrd="0" destOrd="0" presId="urn:microsoft.com/office/officeart/2008/layout/HorizontalMultiLevelHierarchy"/>
    <dgm:cxn modelId="{40D73089-2DB6-4847-85E7-3F08003F047D}" type="presParOf" srcId="{82204541-E8C8-4BF9-AB21-DA5514297FED}" destId="{DCC64FC5-97D1-4554-92E4-19CAC4F52312}" srcOrd="3" destOrd="0" presId="urn:microsoft.com/office/officeart/2008/layout/HorizontalMultiLevelHierarchy"/>
    <dgm:cxn modelId="{260AD3F5-BE08-40B8-B9B4-2A8F987095C1}" type="presParOf" srcId="{DCC64FC5-97D1-4554-92E4-19CAC4F52312}" destId="{38CAB7E0-3078-415F-B62B-E8A36D683F35}" srcOrd="0" destOrd="0" presId="urn:microsoft.com/office/officeart/2008/layout/HorizontalMultiLevelHierarchy"/>
    <dgm:cxn modelId="{990074D3-A76A-4492-A139-41B354DB8333}" type="presParOf" srcId="{DCC64FC5-97D1-4554-92E4-19CAC4F52312}" destId="{30FA24DB-0908-4C85-8F53-482174EEA59A}" srcOrd="1" destOrd="0" presId="urn:microsoft.com/office/officeart/2008/layout/HorizontalMultiLevelHierarchy"/>
    <dgm:cxn modelId="{52139517-7A40-4B79-9CF5-F085F688C8BE}" type="presParOf" srcId="{82204541-E8C8-4BF9-AB21-DA5514297FED}" destId="{19D2F2AC-B314-4BA6-8F24-28A3ADBDB5A2}" srcOrd="4" destOrd="0" presId="urn:microsoft.com/office/officeart/2008/layout/HorizontalMultiLevelHierarchy"/>
    <dgm:cxn modelId="{176BEB59-7B0E-4E41-949A-62A02F8B9D52}" type="presParOf" srcId="{19D2F2AC-B314-4BA6-8F24-28A3ADBDB5A2}" destId="{4CF325D2-A9D1-4E56-96E2-C3151383469C}" srcOrd="0" destOrd="0" presId="urn:microsoft.com/office/officeart/2008/layout/HorizontalMultiLevelHierarchy"/>
    <dgm:cxn modelId="{DF34168F-02C0-4A62-9AD1-BE8EA6098D63}" type="presParOf" srcId="{82204541-E8C8-4BF9-AB21-DA5514297FED}" destId="{1FD7B58B-DEB3-4CE3-B829-7167499F8BA8}" srcOrd="5" destOrd="0" presId="urn:microsoft.com/office/officeart/2008/layout/HorizontalMultiLevelHierarchy"/>
    <dgm:cxn modelId="{102B104D-4996-4309-887A-7B2E9290F589}" type="presParOf" srcId="{1FD7B58B-DEB3-4CE3-B829-7167499F8BA8}" destId="{434B005C-5D77-4B66-B965-ECD5438EC228}" srcOrd="0" destOrd="0" presId="urn:microsoft.com/office/officeart/2008/layout/HorizontalMultiLevelHierarchy"/>
    <dgm:cxn modelId="{214B10C6-2018-410B-981F-34109CCBE6B3}" type="presParOf" srcId="{1FD7B58B-DEB3-4CE3-B829-7167499F8BA8}" destId="{D98C48CC-6270-49AE-97D2-017EDBDE5D83}" srcOrd="1" destOrd="0" presId="urn:microsoft.com/office/officeart/2008/layout/HorizontalMultiLevelHierarchy"/>
    <dgm:cxn modelId="{61E802B6-4666-4DFE-BC6E-F450310D6F6F}" type="presParOf" srcId="{00B6C323-8ADF-4C2C-A98F-03A35CC9AEB8}" destId="{06A2732D-8CDF-4BE7-B17D-25A398040ADF}" srcOrd="6" destOrd="0" presId="urn:microsoft.com/office/officeart/2008/layout/HorizontalMultiLevelHierarchy"/>
    <dgm:cxn modelId="{4AF33EB1-E5F7-4971-BD98-8FF5A57BD488}" type="presParOf" srcId="{06A2732D-8CDF-4BE7-B17D-25A398040ADF}" destId="{7B655A3E-0424-40AD-BE34-61648D085597}" srcOrd="0" destOrd="0" presId="urn:microsoft.com/office/officeart/2008/layout/HorizontalMultiLevelHierarchy"/>
    <dgm:cxn modelId="{EB3BAA8A-2897-4454-9E29-60B390DBED0C}" type="presParOf" srcId="{00B6C323-8ADF-4C2C-A98F-03A35CC9AEB8}" destId="{7F2FA558-7894-42A7-BE13-E6A1C83387E1}" srcOrd="7" destOrd="0" presId="urn:microsoft.com/office/officeart/2008/layout/HorizontalMultiLevelHierarchy"/>
    <dgm:cxn modelId="{FB358F5D-0A26-4F4A-99B2-823FDA1F796F}" type="presParOf" srcId="{7F2FA558-7894-42A7-BE13-E6A1C83387E1}" destId="{FA3B5079-A1C2-4A33-B3FB-4A0FF76E3224}" srcOrd="0" destOrd="0" presId="urn:microsoft.com/office/officeart/2008/layout/HorizontalMultiLevelHierarchy"/>
    <dgm:cxn modelId="{32BA8B10-0AEF-41D4-AA1B-3DDC6B73F18B}" type="presParOf" srcId="{7F2FA558-7894-42A7-BE13-E6A1C83387E1}" destId="{3873ABEC-F1E3-4008-B399-D21FB5992FC6}" srcOrd="1" destOrd="0" presId="urn:microsoft.com/office/officeart/2008/layout/HorizontalMultiLevelHierarchy"/>
    <dgm:cxn modelId="{BE8F930B-843B-47D1-8769-CE7BEC081C8C}" type="presParOf" srcId="{3873ABEC-F1E3-4008-B399-D21FB5992FC6}" destId="{77EBB243-DAFC-4E79-ACF0-3BCB5160B110}" srcOrd="0" destOrd="0" presId="urn:microsoft.com/office/officeart/2008/layout/HorizontalMultiLevelHierarchy"/>
    <dgm:cxn modelId="{D1079919-48D0-4B92-9452-B1DF0252A69F}" type="presParOf" srcId="{77EBB243-DAFC-4E79-ACF0-3BCB5160B110}" destId="{3EC0C245-A8A6-46EB-B588-3AA2046B5CEA}" srcOrd="0" destOrd="0" presId="urn:microsoft.com/office/officeart/2008/layout/HorizontalMultiLevelHierarchy"/>
    <dgm:cxn modelId="{25CBA75D-7C16-464A-8465-B26DC7F002D0}" type="presParOf" srcId="{3873ABEC-F1E3-4008-B399-D21FB5992FC6}" destId="{E57DBCD5-1C70-42FF-9B21-68AE5CDF9BF7}" srcOrd="1" destOrd="0" presId="urn:microsoft.com/office/officeart/2008/layout/HorizontalMultiLevelHierarchy"/>
    <dgm:cxn modelId="{D7B3B46C-C4E5-4E02-AABD-2920312B5016}" type="presParOf" srcId="{E57DBCD5-1C70-42FF-9B21-68AE5CDF9BF7}" destId="{19249868-3296-4F20-832E-A951DD18AF5B}" srcOrd="0" destOrd="0" presId="urn:microsoft.com/office/officeart/2008/layout/HorizontalMultiLevelHierarchy"/>
    <dgm:cxn modelId="{CADF5C60-3A69-49A8-A893-9EB758DE4A36}" type="presParOf" srcId="{E57DBCD5-1C70-42FF-9B21-68AE5CDF9BF7}" destId="{6C9D3B27-96F7-4C28-AD5A-C839B0AA49EC}" srcOrd="1" destOrd="0" presId="urn:microsoft.com/office/officeart/2008/layout/HorizontalMultiLevelHierarchy"/>
    <dgm:cxn modelId="{F7D52F4D-3DD3-40D6-82AE-A3F54FC5DC4D}" type="presParOf" srcId="{6C9D3B27-96F7-4C28-AD5A-C839B0AA49EC}" destId="{DD03F15D-F928-4D4E-8B6B-E67BDD72F69E}" srcOrd="0" destOrd="0" presId="urn:microsoft.com/office/officeart/2008/layout/HorizontalMultiLevelHierarchy"/>
    <dgm:cxn modelId="{733BF322-B444-41CC-9501-721BBA363E49}" type="presParOf" srcId="{DD03F15D-F928-4D4E-8B6B-E67BDD72F69E}" destId="{7077FC8D-41A8-40B4-B18F-BD7E48EE4A76}" srcOrd="0" destOrd="0" presId="urn:microsoft.com/office/officeart/2008/layout/HorizontalMultiLevelHierarchy"/>
    <dgm:cxn modelId="{7B441E07-79DF-4482-A8C6-6382A67C38AD}" type="presParOf" srcId="{6C9D3B27-96F7-4C28-AD5A-C839B0AA49EC}" destId="{A901CC87-6AA7-4FF3-A3E1-59F5DF189B91}" srcOrd="1" destOrd="0" presId="urn:microsoft.com/office/officeart/2008/layout/HorizontalMultiLevelHierarchy"/>
    <dgm:cxn modelId="{988B115C-2D53-4AC8-88C7-B98ECA922E7B}" type="presParOf" srcId="{A901CC87-6AA7-4FF3-A3E1-59F5DF189B91}" destId="{6BC363D0-AE43-4C2E-A8B5-66A428E0CDC2}" srcOrd="0" destOrd="0" presId="urn:microsoft.com/office/officeart/2008/layout/HorizontalMultiLevelHierarchy"/>
    <dgm:cxn modelId="{DB275E75-70CE-4ACD-A07B-BF16D3297679}" type="presParOf" srcId="{A901CC87-6AA7-4FF3-A3E1-59F5DF189B91}" destId="{EA0672C4-56A2-4756-9B37-29947F658E22}" srcOrd="1" destOrd="0" presId="urn:microsoft.com/office/officeart/2008/layout/HorizontalMultiLevelHierarchy"/>
    <dgm:cxn modelId="{C45806D7-7ACD-49DB-BBC2-3916186A153C}" type="presParOf" srcId="{6C9D3B27-96F7-4C28-AD5A-C839B0AA49EC}" destId="{A6E57501-9C25-4582-92C9-0FC225EC35C0}" srcOrd="2" destOrd="0" presId="urn:microsoft.com/office/officeart/2008/layout/HorizontalMultiLevelHierarchy"/>
    <dgm:cxn modelId="{33D72505-8F12-403C-8EA7-9D4A1B0B9CA1}" type="presParOf" srcId="{A6E57501-9C25-4582-92C9-0FC225EC35C0}" destId="{BCCFA22E-3793-4457-9221-6728314C8EDE}" srcOrd="0" destOrd="0" presId="urn:microsoft.com/office/officeart/2008/layout/HorizontalMultiLevelHierarchy"/>
    <dgm:cxn modelId="{5635190F-B9D2-42F5-8497-F74A8CB0F959}" type="presParOf" srcId="{6C9D3B27-96F7-4C28-AD5A-C839B0AA49EC}" destId="{B25E8F9C-876D-4AAF-AB01-FC9B43CDBBFB}" srcOrd="3" destOrd="0" presId="urn:microsoft.com/office/officeart/2008/layout/HorizontalMultiLevelHierarchy"/>
    <dgm:cxn modelId="{DC3D4F59-8CAC-4774-96F6-48F5E3B987F7}" type="presParOf" srcId="{B25E8F9C-876D-4AAF-AB01-FC9B43CDBBFB}" destId="{31BC6425-9FB4-4617-8C2C-DF8B35F13E78}" srcOrd="0" destOrd="0" presId="urn:microsoft.com/office/officeart/2008/layout/HorizontalMultiLevelHierarchy"/>
    <dgm:cxn modelId="{9EBD568E-8019-4DA4-8969-02469D306046}" type="presParOf" srcId="{B25E8F9C-876D-4AAF-AB01-FC9B43CDBBFB}" destId="{7DF48EFD-CEDC-4324-9B7E-B4C8C46DCC52}" srcOrd="1" destOrd="0" presId="urn:microsoft.com/office/officeart/2008/layout/HorizontalMultiLevelHierarchy"/>
    <dgm:cxn modelId="{E032D0DC-10A5-40B4-912F-91256F2738A0}" type="presParOf" srcId="{7DF48EFD-CEDC-4324-9B7E-B4C8C46DCC52}" destId="{A8C2DB5D-DE66-4B7F-AC64-80A8856CE6F1}" srcOrd="0" destOrd="0" presId="urn:microsoft.com/office/officeart/2008/layout/HorizontalMultiLevelHierarchy"/>
    <dgm:cxn modelId="{81A90AFB-88CE-4B55-A5FB-944985DBD7CF}" type="presParOf" srcId="{A8C2DB5D-DE66-4B7F-AC64-80A8856CE6F1}" destId="{0BD1C164-0939-4F2A-965F-DA0E6240E1BC}" srcOrd="0" destOrd="0" presId="urn:microsoft.com/office/officeart/2008/layout/HorizontalMultiLevelHierarchy"/>
    <dgm:cxn modelId="{C6CDF3C5-BCF8-406E-A221-DCD521A00764}" type="presParOf" srcId="{7DF48EFD-CEDC-4324-9B7E-B4C8C46DCC52}" destId="{A3F65158-A94D-45CF-8FF7-76CA6463F1D3}" srcOrd="1" destOrd="0" presId="urn:microsoft.com/office/officeart/2008/layout/HorizontalMultiLevelHierarchy"/>
    <dgm:cxn modelId="{92B6FA88-51B8-470C-9E98-F0CD76493278}" type="presParOf" srcId="{A3F65158-A94D-45CF-8FF7-76CA6463F1D3}" destId="{8E2F4FBC-21E8-4091-A21F-056F4716BEDD}" srcOrd="0" destOrd="0" presId="urn:microsoft.com/office/officeart/2008/layout/HorizontalMultiLevelHierarchy"/>
    <dgm:cxn modelId="{69D1F5A9-81F3-423B-9244-65FDD28871B7}" type="presParOf" srcId="{A3F65158-A94D-45CF-8FF7-76CA6463F1D3}" destId="{387DB9FF-7A36-43F1-A585-3098098A933E}" srcOrd="1" destOrd="0" presId="urn:microsoft.com/office/officeart/2008/layout/HorizontalMultiLevelHierarchy"/>
    <dgm:cxn modelId="{2293DA97-A09D-4328-AFB1-3A55DD5F0751}" type="presParOf" srcId="{7DF48EFD-CEDC-4324-9B7E-B4C8C46DCC52}" destId="{43813474-6B61-444D-9E7D-6D88E0E49A6D}" srcOrd="2" destOrd="0" presId="urn:microsoft.com/office/officeart/2008/layout/HorizontalMultiLevelHierarchy"/>
    <dgm:cxn modelId="{CD2D1A5A-CD25-46B3-93B3-5D5717EF5B21}" type="presParOf" srcId="{43813474-6B61-444D-9E7D-6D88E0E49A6D}" destId="{653F9004-6317-4D1F-8AAA-C960F9163CDB}" srcOrd="0" destOrd="0" presId="urn:microsoft.com/office/officeart/2008/layout/HorizontalMultiLevelHierarchy"/>
    <dgm:cxn modelId="{D41A1632-FD0F-4657-9E93-CED141F38176}" type="presParOf" srcId="{7DF48EFD-CEDC-4324-9B7E-B4C8C46DCC52}" destId="{CD2A8210-BC19-4872-8E95-C97D8241A6E7}" srcOrd="3" destOrd="0" presId="urn:microsoft.com/office/officeart/2008/layout/HorizontalMultiLevelHierarchy"/>
    <dgm:cxn modelId="{475A534E-0781-4232-A059-035302B4743A}" type="presParOf" srcId="{CD2A8210-BC19-4872-8E95-C97D8241A6E7}" destId="{588FB51A-63DB-4BCB-BA55-1C082A184BBA}" srcOrd="0" destOrd="0" presId="urn:microsoft.com/office/officeart/2008/layout/HorizontalMultiLevelHierarchy"/>
    <dgm:cxn modelId="{886D5B65-7330-40D8-B52A-2BB2AE1039B4}" type="presParOf" srcId="{CD2A8210-BC19-4872-8E95-C97D8241A6E7}" destId="{364A4213-2F4E-4EE5-861C-B6647CD2E970}" srcOrd="1" destOrd="0" presId="urn:microsoft.com/office/officeart/2008/layout/HorizontalMultiLevelHierarchy"/>
    <dgm:cxn modelId="{74CF595F-CA65-476F-AF77-35D59F5D1DE0}" type="presParOf" srcId="{7DF48EFD-CEDC-4324-9B7E-B4C8C46DCC52}" destId="{8E671838-178C-435F-B6A6-AACCEE9B2D54}" srcOrd="4" destOrd="0" presId="urn:microsoft.com/office/officeart/2008/layout/HorizontalMultiLevelHierarchy"/>
    <dgm:cxn modelId="{A2CCAAF9-A72B-488D-B7EF-8D5A2A560965}" type="presParOf" srcId="{8E671838-178C-435F-B6A6-AACCEE9B2D54}" destId="{D660B9A7-7E7D-498A-99BF-E975B423C424}" srcOrd="0" destOrd="0" presId="urn:microsoft.com/office/officeart/2008/layout/HorizontalMultiLevelHierarchy"/>
    <dgm:cxn modelId="{F44FC9F0-F3E4-45C4-81C6-EADB455B4713}" type="presParOf" srcId="{7DF48EFD-CEDC-4324-9B7E-B4C8C46DCC52}" destId="{C9CFCB16-FA05-4B69-9683-BE29E48ED78E}" srcOrd="5" destOrd="0" presId="urn:microsoft.com/office/officeart/2008/layout/HorizontalMultiLevelHierarchy"/>
    <dgm:cxn modelId="{FF02CF99-2D3F-4C4A-BC44-BD668C9832E1}" type="presParOf" srcId="{C9CFCB16-FA05-4B69-9683-BE29E48ED78E}" destId="{C252C7B2-68E3-4FAF-ABEA-2D4AB8193F4B}" srcOrd="0" destOrd="0" presId="urn:microsoft.com/office/officeart/2008/layout/HorizontalMultiLevelHierarchy"/>
    <dgm:cxn modelId="{558DB5AB-4489-46CF-9ADA-B12D36FC86A1}" type="presParOf" srcId="{C9CFCB16-FA05-4B69-9683-BE29E48ED78E}" destId="{5C0F0F6E-A320-4119-9947-B7B4808E0079}" srcOrd="1" destOrd="0" presId="urn:microsoft.com/office/officeart/2008/layout/HorizontalMultiLevelHierarchy"/>
    <dgm:cxn modelId="{ADDFE0E8-68A3-4CC8-A5FE-C5230431B05F}" type="presParOf" srcId="{7DF48EFD-CEDC-4324-9B7E-B4C8C46DCC52}" destId="{D561D6E5-3049-4A56-9A5B-836BF65DB440}" srcOrd="6" destOrd="0" presId="urn:microsoft.com/office/officeart/2008/layout/HorizontalMultiLevelHierarchy"/>
    <dgm:cxn modelId="{21AAC39F-01C0-4019-A814-72CE02B12425}" type="presParOf" srcId="{D561D6E5-3049-4A56-9A5B-836BF65DB440}" destId="{1A240960-D843-46C3-BECD-3E0C40E20AA0}" srcOrd="0" destOrd="0" presId="urn:microsoft.com/office/officeart/2008/layout/HorizontalMultiLevelHierarchy"/>
    <dgm:cxn modelId="{A7E0B666-404C-4C7E-8002-4F3FE0D8854C}" type="presParOf" srcId="{7DF48EFD-CEDC-4324-9B7E-B4C8C46DCC52}" destId="{DFDF2AC1-C2DC-4417-AAF7-85B759384AED}" srcOrd="7" destOrd="0" presId="urn:microsoft.com/office/officeart/2008/layout/HorizontalMultiLevelHierarchy"/>
    <dgm:cxn modelId="{545F99A1-29DF-473C-A6B8-01E020FFA858}" type="presParOf" srcId="{DFDF2AC1-C2DC-4417-AAF7-85B759384AED}" destId="{92D52E0F-3FBA-42B5-8182-1EE020FDE950}" srcOrd="0" destOrd="0" presId="urn:microsoft.com/office/officeart/2008/layout/HorizontalMultiLevelHierarchy"/>
    <dgm:cxn modelId="{9E248285-6A2F-46B1-AF30-953EBA669833}" type="presParOf" srcId="{DFDF2AC1-C2DC-4417-AAF7-85B759384AED}" destId="{61569A10-0729-4042-BE59-D3AA95F15A36}" srcOrd="1" destOrd="0" presId="urn:microsoft.com/office/officeart/2008/layout/HorizontalMultiLevelHierarchy"/>
    <dgm:cxn modelId="{DE84FC20-65B8-440A-8845-79635731739D}" type="presParOf" srcId="{6C9D3B27-96F7-4C28-AD5A-C839B0AA49EC}" destId="{0688FB1A-A2BD-4DDC-8791-D51169EA0F9C}" srcOrd="4" destOrd="0" presId="urn:microsoft.com/office/officeart/2008/layout/HorizontalMultiLevelHierarchy"/>
    <dgm:cxn modelId="{8156DFA9-D442-4424-8ADC-C6C40F89C16C}" type="presParOf" srcId="{0688FB1A-A2BD-4DDC-8791-D51169EA0F9C}" destId="{7B97E536-E250-44EE-847D-5248CC8F7E95}" srcOrd="0" destOrd="0" presId="urn:microsoft.com/office/officeart/2008/layout/HorizontalMultiLevelHierarchy"/>
    <dgm:cxn modelId="{B8FFAF4F-D579-45B7-88D8-DCB344CA8D77}" type="presParOf" srcId="{6C9D3B27-96F7-4C28-AD5A-C839B0AA49EC}" destId="{C069DBD5-3D10-4626-A2AC-C4809C4A0C1A}" srcOrd="5" destOrd="0" presId="urn:microsoft.com/office/officeart/2008/layout/HorizontalMultiLevelHierarchy"/>
    <dgm:cxn modelId="{A7858B8D-CC18-4903-B4B1-E06C4B460971}" type="presParOf" srcId="{C069DBD5-3D10-4626-A2AC-C4809C4A0C1A}" destId="{AE692082-699B-4D68-9910-5E49121B596A}" srcOrd="0" destOrd="0" presId="urn:microsoft.com/office/officeart/2008/layout/HorizontalMultiLevelHierarchy"/>
    <dgm:cxn modelId="{14C4CD00-86AC-4F24-8D75-50108A70D25A}" type="presParOf" srcId="{C069DBD5-3D10-4626-A2AC-C4809C4A0C1A}" destId="{B90EE015-89B9-4AB0-8345-77E2ECD89E86}" srcOrd="1" destOrd="0" presId="urn:microsoft.com/office/officeart/2008/layout/HorizontalMultiLevelHierarchy"/>
    <dgm:cxn modelId="{8652D3A8-1FFC-4A56-9F62-8DE1E8AD3AAF}" type="presParOf" srcId="{00B6C323-8ADF-4C2C-A98F-03A35CC9AEB8}" destId="{9BF31246-2D25-4008-BDE0-545F1F7BA9E4}" srcOrd="8" destOrd="0" presId="urn:microsoft.com/office/officeart/2008/layout/HorizontalMultiLevelHierarchy"/>
    <dgm:cxn modelId="{065021E6-1FE8-4E95-900D-70C10E357E26}" type="presParOf" srcId="{9BF31246-2D25-4008-BDE0-545F1F7BA9E4}" destId="{C5946580-570D-4A43-ADDE-D03B251A1853}" srcOrd="0" destOrd="0" presId="urn:microsoft.com/office/officeart/2008/layout/HorizontalMultiLevelHierarchy"/>
    <dgm:cxn modelId="{21395180-F408-4453-BA3D-74B6A11BA9B0}" type="presParOf" srcId="{00B6C323-8ADF-4C2C-A98F-03A35CC9AEB8}" destId="{607F3749-4CB3-4DE0-A7C5-39E92FA172A3}" srcOrd="9" destOrd="0" presId="urn:microsoft.com/office/officeart/2008/layout/HorizontalMultiLevelHierarchy"/>
    <dgm:cxn modelId="{26D2ADE4-F81F-4218-BC0E-CA866CFD0C06}" type="presParOf" srcId="{607F3749-4CB3-4DE0-A7C5-39E92FA172A3}" destId="{C3186FF9-99B8-4A04-93CB-DE28F94924A1}" srcOrd="0" destOrd="0" presId="urn:microsoft.com/office/officeart/2008/layout/HorizontalMultiLevelHierarchy"/>
    <dgm:cxn modelId="{B1C6C669-4CF4-4538-935E-5D8891E41254}" type="presParOf" srcId="{607F3749-4CB3-4DE0-A7C5-39E92FA172A3}" destId="{18D20E2B-C732-42A3-9217-507963AF71F0}" srcOrd="1" destOrd="0" presId="urn:microsoft.com/office/officeart/2008/layout/HorizontalMultiLevelHierarchy"/>
    <dgm:cxn modelId="{9E7D9F1A-8C4C-4692-8AA2-B510D77587A7}" type="presParOf" srcId="{18D20E2B-C732-42A3-9217-507963AF71F0}" destId="{C987B626-6F85-4119-973D-2A2E64116A28}" srcOrd="0" destOrd="0" presId="urn:microsoft.com/office/officeart/2008/layout/HorizontalMultiLevelHierarchy"/>
    <dgm:cxn modelId="{CC710123-6F30-4E1F-9C17-21111D6E0568}" type="presParOf" srcId="{C987B626-6F85-4119-973D-2A2E64116A28}" destId="{7AF7C5D0-6173-416C-BE3B-13D71F18AE84}" srcOrd="0" destOrd="0" presId="urn:microsoft.com/office/officeart/2008/layout/HorizontalMultiLevelHierarchy"/>
    <dgm:cxn modelId="{00E98739-ED62-4251-AC8A-2CB65906C28A}" type="presParOf" srcId="{18D20E2B-C732-42A3-9217-507963AF71F0}" destId="{0B533CB2-6FEB-4C39-A9D2-E03426443A96}" srcOrd="1" destOrd="0" presId="urn:microsoft.com/office/officeart/2008/layout/HorizontalMultiLevelHierarchy"/>
    <dgm:cxn modelId="{304D87FF-1257-4027-8973-6C6FB3D83B91}" type="presParOf" srcId="{0B533CB2-6FEB-4C39-A9D2-E03426443A96}" destId="{5EA9F4B5-044C-4F73-A071-75429C7CB773}" srcOrd="0" destOrd="0" presId="urn:microsoft.com/office/officeart/2008/layout/HorizontalMultiLevelHierarchy"/>
    <dgm:cxn modelId="{2D4361E2-B326-4B8E-AF9F-BF1E2C76A451}" type="presParOf" srcId="{0B533CB2-6FEB-4C39-A9D2-E03426443A96}" destId="{E72334D9-454B-433F-830E-430DF9A85416}" srcOrd="1" destOrd="0" presId="urn:microsoft.com/office/officeart/2008/layout/HorizontalMultiLevelHierarchy"/>
    <dgm:cxn modelId="{C4691609-DA3F-4EE8-9832-37BA6A8176D4}" type="presParOf" srcId="{18D20E2B-C732-42A3-9217-507963AF71F0}" destId="{A45F7F59-39D1-4B6D-90B2-508BA7508E3D}" srcOrd="2" destOrd="0" presId="urn:microsoft.com/office/officeart/2008/layout/HorizontalMultiLevelHierarchy"/>
    <dgm:cxn modelId="{C9918B50-7C54-49F2-8D50-6E71EFCA57ED}" type="presParOf" srcId="{A45F7F59-39D1-4B6D-90B2-508BA7508E3D}" destId="{1A46DEDC-9556-42BC-9C53-CFB2C013F689}" srcOrd="0" destOrd="0" presId="urn:microsoft.com/office/officeart/2008/layout/HorizontalMultiLevelHierarchy"/>
    <dgm:cxn modelId="{58EAA4B7-EC89-46A3-A854-9F2E835B7793}" type="presParOf" srcId="{18D20E2B-C732-42A3-9217-507963AF71F0}" destId="{721DF08F-83F2-447C-9B58-87F19A67F1A9}" srcOrd="3" destOrd="0" presId="urn:microsoft.com/office/officeart/2008/layout/HorizontalMultiLevelHierarchy"/>
    <dgm:cxn modelId="{B5281B6F-8411-41B3-8D69-E7FD2DB025D0}" type="presParOf" srcId="{721DF08F-83F2-447C-9B58-87F19A67F1A9}" destId="{DE80CBF0-9B47-4084-9AD7-9F458400EDED}" srcOrd="0" destOrd="0" presId="urn:microsoft.com/office/officeart/2008/layout/HorizontalMultiLevelHierarchy"/>
    <dgm:cxn modelId="{B1AAF396-961A-49A9-ADE3-5553970E06F6}" type="presParOf" srcId="{721DF08F-83F2-447C-9B58-87F19A67F1A9}" destId="{C447702F-3F39-478E-91D6-D0D886974A1F}" srcOrd="1" destOrd="0" presId="urn:microsoft.com/office/officeart/2008/layout/HorizontalMultiLevelHierarchy"/>
    <dgm:cxn modelId="{E2A99CA8-F656-4371-8195-C9F538B22F4D}" type="presParOf" srcId="{18D20E2B-C732-42A3-9217-507963AF71F0}" destId="{D7117E2A-12C9-4558-B17A-E07A36BB8977}" srcOrd="4" destOrd="0" presId="urn:microsoft.com/office/officeart/2008/layout/HorizontalMultiLevelHierarchy"/>
    <dgm:cxn modelId="{EEFE0F8F-026F-4816-8C55-FF200A2E96A7}" type="presParOf" srcId="{D7117E2A-12C9-4558-B17A-E07A36BB8977}" destId="{19E41C84-6031-485F-8E71-A0222F78CE7B}" srcOrd="0" destOrd="0" presId="urn:microsoft.com/office/officeart/2008/layout/HorizontalMultiLevelHierarchy"/>
    <dgm:cxn modelId="{21C28391-6DE0-4037-89AC-314DCEB4F9AA}" type="presParOf" srcId="{18D20E2B-C732-42A3-9217-507963AF71F0}" destId="{59DF0597-0070-41A0-98C3-8AA1A2EDF354}" srcOrd="5" destOrd="0" presId="urn:microsoft.com/office/officeart/2008/layout/HorizontalMultiLevelHierarchy"/>
    <dgm:cxn modelId="{180B26F5-E25C-464D-8278-1715ACD33219}" type="presParOf" srcId="{59DF0597-0070-41A0-98C3-8AA1A2EDF354}" destId="{B905C115-3F04-44A3-B5DF-6C0600D46D64}" srcOrd="0" destOrd="0" presId="urn:microsoft.com/office/officeart/2008/layout/HorizontalMultiLevelHierarchy"/>
    <dgm:cxn modelId="{4AF76D30-F02B-4987-B722-475FB55E0AFA}" type="presParOf" srcId="{59DF0597-0070-41A0-98C3-8AA1A2EDF354}" destId="{6156D6E1-846B-4F35-8AB6-8ED1B854FC98}" srcOrd="1" destOrd="0" presId="urn:microsoft.com/office/officeart/2008/layout/HorizontalMultiLevelHierarchy"/>
    <dgm:cxn modelId="{C926D6E4-0A38-4F7A-856D-E3B642E1675F}" type="presParOf" srcId="{00B6C323-8ADF-4C2C-A98F-03A35CC9AEB8}" destId="{1436D585-AF09-4355-9331-28A07636E9EF}" srcOrd="10" destOrd="0" presId="urn:microsoft.com/office/officeart/2008/layout/HorizontalMultiLevelHierarchy"/>
    <dgm:cxn modelId="{B13B795D-2689-4D22-B853-716C0BE8D97B}" type="presParOf" srcId="{1436D585-AF09-4355-9331-28A07636E9EF}" destId="{42134EEF-F73B-4594-8E93-C060A7CC68B3}" srcOrd="0" destOrd="0" presId="urn:microsoft.com/office/officeart/2008/layout/HorizontalMultiLevelHierarchy"/>
    <dgm:cxn modelId="{E33A5336-51B3-4188-B76D-D7A4A211A5F7}" type="presParOf" srcId="{00B6C323-8ADF-4C2C-A98F-03A35CC9AEB8}" destId="{5C8BF0EB-6020-4F76-B724-06213A72BF12}" srcOrd="11" destOrd="0" presId="urn:microsoft.com/office/officeart/2008/layout/HorizontalMultiLevelHierarchy"/>
    <dgm:cxn modelId="{8CF49E5A-27A5-42A7-948C-AC9746058668}" type="presParOf" srcId="{5C8BF0EB-6020-4F76-B724-06213A72BF12}" destId="{8220B685-C5B7-4247-A4B4-191A75AF35E3}" srcOrd="0" destOrd="0" presId="urn:microsoft.com/office/officeart/2008/layout/HorizontalMultiLevelHierarchy"/>
    <dgm:cxn modelId="{FDD8DCA4-4C89-4924-9117-0E373B8F80DF}" type="presParOf" srcId="{5C8BF0EB-6020-4F76-B724-06213A72BF12}" destId="{B1C441B0-6443-4EC4-B366-EF1255EBC9C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57D677F-49A6-43E0-9C52-90E40B8BF336}">
      <dgm:prSet/>
      <dgm:spPr/>
      <dgm:t>
        <a:bodyPr/>
        <a:lstStyle/>
        <a:p>
          <a:r>
            <a:rPr lang="en-US" altLang="zh-CN"/>
            <a:t>DL</a:t>
          </a:r>
          <a:endParaRPr lang="en-US"/>
        </a:p>
      </dgm:t>
    </dgm:pt>
    <dgm:pt modelId="{8A10B756-2906-482A-A904-E8C29852E557}" type="parTrans" cxnId="{9CB6577B-2C5B-4C4C-98FA-DBF8D9CC7E48}">
      <dgm:prSet/>
      <dgm:spPr/>
      <dgm:t>
        <a:bodyPr/>
        <a:lstStyle/>
        <a:p>
          <a:endParaRPr lang="en-US"/>
        </a:p>
      </dgm:t>
    </dgm:pt>
    <dgm:pt modelId="{244EB193-2794-409A-A72D-4E90FD3A9EAE}" type="sibTrans" cxnId="{9CB6577B-2C5B-4C4C-98FA-DBF8D9CC7E48}">
      <dgm:prSet/>
      <dgm:spPr/>
      <dgm:t>
        <a:bodyPr/>
        <a:lstStyle/>
        <a:p>
          <a:endParaRPr lang="en-US"/>
        </a:p>
      </dgm:t>
    </dgm:pt>
    <dgm:pt modelId="{96E9C3F3-8AE8-4FF4-BE16-C958E5CBFA7D}">
      <dgm:prSet/>
      <dgm:spPr/>
      <dgm:t>
        <a:bodyPr/>
        <a:lstStyle/>
        <a:p>
          <a:r>
            <a:rPr lang="en-US" altLang="zh-CN"/>
            <a:t>ASAD</a:t>
          </a:r>
          <a:endParaRPr lang="en-US"/>
        </a:p>
      </dgm:t>
    </dgm:pt>
    <dgm:pt modelId="{4D047425-E770-4182-9678-202306F8A20C}" type="parTrans" cxnId="{A83C5B76-CDB3-4DE8-BD44-600552F651C9}">
      <dgm:prSet/>
      <dgm:spPr/>
      <dgm:t>
        <a:bodyPr/>
        <a:lstStyle/>
        <a:p>
          <a:endParaRPr lang="en-US"/>
        </a:p>
      </dgm:t>
    </dgm:pt>
    <dgm:pt modelId="{412E4C49-684B-4A72-BE22-1A0C9E7784BE}" type="sibTrans" cxnId="{A83C5B76-CDB3-4DE8-BD44-600552F651C9}">
      <dgm:prSet/>
      <dgm:spPr/>
      <dgm:t>
        <a:bodyPr/>
        <a:lstStyle/>
        <a:p>
          <a:endParaRPr lang="en-US"/>
        </a:p>
      </dgm:t>
    </dgm:pt>
    <dgm:pt modelId="{025166E8-3F8A-4FAE-84F8-08477E0BF551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DB887FEF-F333-417D-BEBB-4539757FD305}" type="parTrans" cxnId="{B9581498-1025-461A-83FA-CC4047230E58}">
      <dgm:prSet/>
      <dgm:spPr/>
      <dgm:t>
        <a:bodyPr/>
        <a:lstStyle/>
        <a:p>
          <a:endParaRPr lang="en-US"/>
        </a:p>
      </dgm:t>
    </dgm:pt>
    <dgm:pt modelId="{3169FD7E-A5BC-46AB-BEA9-6CAD46E02689}" type="sibTrans" cxnId="{B9581498-1025-461A-83FA-CC4047230E58}">
      <dgm:prSet/>
      <dgm:spPr/>
      <dgm:t>
        <a:bodyPr/>
        <a:lstStyle/>
        <a:p>
          <a:endParaRPr lang="en-US"/>
        </a:p>
      </dgm:t>
    </dgm:pt>
    <dgm:pt modelId="{9111F632-50F3-4EA9-8CFD-7C83D53D0C1E}">
      <dgm:prSet/>
      <dgm:spPr/>
      <dgm:t>
        <a:bodyPr/>
        <a:lstStyle/>
        <a:p>
          <a:r>
            <a:rPr lang="en-US" altLang="zh-CN"/>
            <a:t>PM</a:t>
          </a:r>
          <a:endParaRPr lang="en-US"/>
        </a:p>
      </dgm:t>
    </dgm:pt>
    <dgm:pt modelId="{8DE601A7-B1B0-41E0-A5DB-CEC932648524}" type="parTrans" cxnId="{0DAA7C0B-6E33-402F-8E55-E59CE8C46065}">
      <dgm:prSet/>
      <dgm:spPr/>
      <dgm:t>
        <a:bodyPr/>
        <a:lstStyle/>
        <a:p>
          <a:endParaRPr lang="en-US"/>
        </a:p>
      </dgm:t>
    </dgm:pt>
    <dgm:pt modelId="{CDADD2D7-E65A-4325-A426-506C1742E981}" type="sibTrans" cxnId="{0DAA7C0B-6E33-402F-8E55-E59CE8C46065}">
      <dgm:prSet/>
      <dgm:spPr/>
      <dgm:t>
        <a:bodyPr/>
        <a:lstStyle/>
        <a:p>
          <a:endParaRPr lang="en-US"/>
        </a:p>
      </dgm:t>
    </dgm:pt>
    <dgm:pt modelId="{BEB104FA-D338-4902-8081-2A4DB783ABD1}">
      <dgm:prSet/>
      <dgm:spPr/>
      <dgm:t>
        <a:bodyPr/>
        <a:lstStyle/>
        <a:p>
          <a:r>
            <a:rPr lang="en-US" altLang="zh-CN"/>
            <a:t>Sequence Diagram:</a:t>
          </a:r>
          <a:endParaRPr lang="en-US"/>
        </a:p>
      </dgm:t>
    </dgm:pt>
    <dgm:pt modelId="{067A2E71-27DE-4117-A5AF-E9727F2B4DEE}" type="parTrans" cxnId="{E1B75233-C1AB-4BBE-83E2-DB75E3DEEC5D}">
      <dgm:prSet/>
      <dgm:spPr/>
      <dgm:t>
        <a:bodyPr/>
        <a:lstStyle/>
        <a:p>
          <a:endParaRPr lang="en-US"/>
        </a:p>
      </dgm:t>
    </dgm:pt>
    <dgm:pt modelId="{50BE3655-5D2D-4F9F-BCA6-DCB4878D0DBB}" type="sibTrans" cxnId="{E1B75233-C1AB-4BBE-83E2-DB75E3DEEC5D}">
      <dgm:prSet/>
      <dgm:spPr/>
      <dgm:t>
        <a:bodyPr/>
        <a:lstStyle/>
        <a:p>
          <a:endParaRPr lang="en-US"/>
        </a:p>
      </dgm:t>
    </dgm:pt>
    <dgm:pt modelId="{F7E6DA14-84D6-4FDF-B7F4-CE9F97ADD224}">
      <dgm:prSet/>
      <dgm:spPr/>
      <dgm:t>
        <a:bodyPr/>
        <a:lstStyle/>
        <a:p>
          <a:r>
            <a:rPr lang="en-US" altLang="zh-CN"/>
            <a:t>Demo:</a:t>
          </a:r>
          <a:endParaRPr lang="en-US"/>
        </a:p>
      </dgm:t>
    </dgm:pt>
    <dgm:pt modelId="{50329C4E-4F61-4A11-867C-8AA37CF66012}" type="parTrans" cxnId="{379EF7B5-C6C2-4DD9-A560-8B296754EEAE}">
      <dgm:prSet/>
      <dgm:spPr/>
      <dgm:t>
        <a:bodyPr/>
        <a:lstStyle/>
        <a:p>
          <a:endParaRPr lang="en-US"/>
        </a:p>
      </dgm:t>
    </dgm:pt>
    <dgm:pt modelId="{6FF0DA85-1D99-469E-BFEE-A3B7F3292B90}" type="sibTrans" cxnId="{379EF7B5-C6C2-4DD9-A560-8B296754EEAE}">
      <dgm:prSet/>
      <dgm:spPr/>
      <dgm:t>
        <a:bodyPr/>
        <a:lstStyle/>
        <a:p>
          <a:endParaRPr lang="en-US"/>
        </a:p>
      </dgm:t>
    </dgm:pt>
    <dgm:pt modelId="{11048484-07F1-4FA0-8E5B-0A1E7401BF34}">
      <dgm:prSet/>
      <dgm:spPr/>
      <dgm:t>
        <a:bodyPr/>
        <a:lstStyle/>
        <a:p>
          <a:r>
            <a:rPr lang="en-US" altLang="zh-CN"/>
            <a:t>Project</a:t>
          </a:r>
          <a:endParaRPr lang="en-US"/>
        </a:p>
      </dgm:t>
    </dgm:pt>
    <dgm:pt modelId="{56B0421A-AEDF-4613-B353-AF391FF2D28D}" type="parTrans" cxnId="{ED8E3E11-39CB-4400-8A3A-EC8D73BBDA10}">
      <dgm:prSet/>
      <dgm:spPr/>
      <dgm:t>
        <a:bodyPr/>
        <a:lstStyle/>
        <a:p>
          <a:endParaRPr lang="en-US"/>
        </a:p>
      </dgm:t>
    </dgm:pt>
    <dgm:pt modelId="{BE9558EA-F162-4B2B-94D2-954067E14366}" type="sibTrans" cxnId="{ED8E3E11-39CB-4400-8A3A-EC8D73BBDA10}">
      <dgm:prSet/>
      <dgm:spPr/>
      <dgm:t>
        <a:bodyPr/>
        <a:lstStyle/>
        <a:p>
          <a:endParaRPr lang="en-US"/>
        </a:p>
      </dgm:t>
    </dgm:pt>
    <dgm:pt modelId="{B1D49EFE-BE56-4C6B-AC7D-90801D1F66CA}">
      <dgm:prSet/>
      <dgm:spPr/>
      <dgm:t>
        <a:bodyPr/>
        <a:lstStyle/>
        <a:p>
          <a:r>
            <a:rPr lang="en-US" altLang="zh-CN"/>
            <a:t>Course 4: 2.5 hours 18%</a:t>
          </a:r>
          <a:endParaRPr lang="en-US"/>
        </a:p>
      </dgm:t>
    </dgm:pt>
    <dgm:pt modelId="{DC298825-9D10-4D7A-9492-B662C69EF15D}" type="parTrans" cxnId="{8377D74A-619C-437E-BD73-65CDF686C6DB}">
      <dgm:prSet/>
      <dgm:spPr/>
      <dgm:t>
        <a:bodyPr/>
        <a:lstStyle/>
        <a:p>
          <a:endParaRPr lang="en-US"/>
        </a:p>
      </dgm:t>
    </dgm:pt>
    <dgm:pt modelId="{7F8D672A-D000-4F41-B569-0DD4D1237312}" type="sibTrans" cxnId="{8377D74A-619C-437E-BD73-65CDF686C6DB}">
      <dgm:prSet/>
      <dgm:spPr/>
      <dgm:t>
        <a:bodyPr/>
        <a:lstStyle/>
        <a:p>
          <a:endParaRPr lang="en-US"/>
        </a:p>
      </dgm:t>
    </dgm:pt>
    <dgm:pt modelId="{100EA6AE-B69D-4FA6-ABBE-D2D113002D4A}">
      <dgm:prSet/>
      <dgm:spPr/>
      <dgm:t>
        <a:bodyPr/>
        <a:lstStyle/>
        <a:p>
          <a:r>
            <a:rPr lang="en-US" altLang="zh-CN"/>
            <a:t>Lecture: 2.5 hours 34%</a:t>
          </a:r>
          <a:endParaRPr lang="en-US"/>
        </a:p>
      </dgm:t>
    </dgm:pt>
    <dgm:pt modelId="{16294F0D-2FC3-4909-BE59-9BE346B66296}" type="parTrans" cxnId="{E6556170-0582-4293-8A05-CF83E464A060}">
      <dgm:prSet/>
      <dgm:spPr/>
      <dgm:t>
        <a:bodyPr/>
        <a:lstStyle/>
        <a:p>
          <a:endParaRPr lang="en-US"/>
        </a:p>
      </dgm:t>
    </dgm:pt>
    <dgm:pt modelId="{74B64B61-605F-458C-8464-A03FDF259C03}" type="sibTrans" cxnId="{E6556170-0582-4293-8A05-CF83E464A060}">
      <dgm:prSet/>
      <dgm:spPr/>
      <dgm:t>
        <a:bodyPr/>
        <a:lstStyle/>
        <a:p>
          <a:endParaRPr lang="en-US"/>
        </a:p>
      </dgm:t>
    </dgm:pt>
    <dgm:pt modelId="{D4D3E160-A5A0-4867-9CE6-D705619FA9DE}">
      <dgm:prSet/>
      <dgm:spPr/>
      <dgm:t>
        <a:bodyPr/>
        <a:lstStyle/>
        <a:p>
          <a:r>
            <a:rPr lang="en-US" altLang="zh-CN"/>
            <a:t>Notebook: 3 hours 2 Pcs</a:t>
          </a:r>
          <a:endParaRPr lang="en-US"/>
        </a:p>
      </dgm:t>
    </dgm:pt>
    <dgm:pt modelId="{09B9158B-2206-470E-BD73-896265463DE4}" type="parTrans" cxnId="{6A84D533-BFBC-4C0E-914E-480D14A769CD}">
      <dgm:prSet/>
      <dgm:spPr/>
      <dgm:t>
        <a:bodyPr/>
        <a:lstStyle/>
        <a:p>
          <a:endParaRPr lang="en-US"/>
        </a:p>
      </dgm:t>
    </dgm:pt>
    <dgm:pt modelId="{53C939F0-126F-4DE1-8E0F-FB16E166A302}" type="sibTrans" cxnId="{6A84D533-BFBC-4C0E-914E-480D14A769C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58EA531D-BF48-41ED-BF11-C74EC2752606}" type="pres">
      <dgm:prSet presAssocID="{8A10B756-2906-482A-A904-E8C29852E557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AA3C9793-7A6B-475E-B749-6262FCBF05AF}" type="pres">
      <dgm:prSet presAssocID="{8A10B756-2906-482A-A904-E8C29852E557}" presName="connTx" presStyleLbl="parChTrans1D2" presStyleIdx="0" presStyleCnt="4"/>
      <dgm:spPr/>
      <dgm:t>
        <a:bodyPr/>
        <a:lstStyle/>
        <a:p>
          <a:endParaRPr lang="en-US"/>
        </a:p>
      </dgm:t>
    </dgm:pt>
    <dgm:pt modelId="{6F24343C-0472-4376-A85A-A432ECE68C05}" type="pres">
      <dgm:prSet presAssocID="{B57D677F-49A6-43E0-9C52-90E40B8BF336}" presName="root2" presStyleCnt="0"/>
      <dgm:spPr/>
    </dgm:pt>
    <dgm:pt modelId="{2C5D6667-8064-4B98-9124-A941B0CE1815}" type="pres">
      <dgm:prSet presAssocID="{B57D677F-49A6-43E0-9C52-90E40B8BF336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16673D3-8853-4B1A-9117-7FDDEBF41E2C}" type="pres">
      <dgm:prSet presAssocID="{B57D677F-49A6-43E0-9C52-90E40B8BF336}" presName="level3hierChild" presStyleCnt="0"/>
      <dgm:spPr/>
    </dgm:pt>
    <dgm:pt modelId="{D14ED7BE-8EAD-4484-A3D1-22A5DFBC1DD7}" type="pres">
      <dgm:prSet presAssocID="{DC298825-9D10-4D7A-9492-B662C69EF15D}" presName="conn2-1" presStyleLbl="parChTrans1D3" presStyleIdx="0" presStyleCnt="4"/>
      <dgm:spPr/>
      <dgm:t>
        <a:bodyPr/>
        <a:lstStyle/>
        <a:p>
          <a:endParaRPr lang="en-US"/>
        </a:p>
      </dgm:t>
    </dgm:pt>
    <dgm:pt modelId="{958E7765-A339-4A39-B770-FB4A1ACE448F}" type="pres">
      <dgm:prSet presAssocID="{DC298825-9D10-4D7A-9492-B662C69EF15D}" presName="connTx" presStyleLbl="parChTrans1D3" presStyleIdx="0" presStyleCnt="4"/>
      <dgm:spPr/>
      <dgm:t>
        <a:bodyPr/>
        <a:lstStyle/>
        <a:p>
          <a:endParaRPr lang="en-US"/>
        </a:p>
      </dgm:t>
    </dgm:pt>
    <dgm:pt modelId="{8BBD8EF9-BBAF-4746-98A9-1EAFB6EE9F4D}" type="pres">
      <dgm:prSet presAssocID="{B1D49EFE-BE56-4C6B-AC7D-90801D1F66CA}" presName="root2" presStyleCnt="0"/>
      <dgm:spPr/>
    </dgm:pt>
    <dgm:pt modelId="{CC77C4AF-9E82-4D0D-BA08-120970D323BB}" type="pres">
      <dgm:prSet presAssocID="{B1D49EFE-BE56-4C6B-AC7D-90801D1F66CA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FCE0C6F-60E0-4558-8EC6-0B728D63BB2A}" type="pres">
      <dgm:prSet presAssocID="{B1D49EFE-BE56-4C6B-AC7D-90801D1F66CA}" presName="level3hierChild" presStyleCnt="0"/>
      <dgm:spPr/>
    </dgm:pt>
    <dgm:pt modelId="{46946D82-1418-4774-B00B-B7D0744A2429}" type="pres">
      <dgm:prSet presAssocID="{16294F0D-2FC3-4909-BE59-9BE346B66296}" presName="conn2-1" presStyleLbl="parChTrans1D4" presStyleIdx="0" presStyleCnt="2"/>
      <dgm:spPr/>
    </dgm:pt>
    <dgm:pt modelId="{27A59174-A221-43EE-9808-30888167B894}" type="pres">
      <dgm:prSet presAssocID="{16294F0D-2FC3-4909-BE59-9BE346B66296}" presName="connTx" presStyleLbl="parChTrans1D4" presStyleIdx="0" presStyleCnt="2"/>
      <dgm:spPr/>
    </dgm:pt>
    <dgm:pt modelId="{9EF55146-855C-424F-91F3-1925F1E02971}" type="pres">
      <dgm:prSet presAssocID="{100EA6AE-B69D-4FA6-ABBE-D2D113002D4A}" presName="root2" presStyleCnt="0"/>
      <dgm:spPr/>
    </dgm:pt>
    <dgm:pt modelId="{119F3897-4F46-4FF0-A50D-491EA4990DAF}" type="pres">
      <dgm:prSet presAssocID="{100EA6AE-B69D-4FA6-ABBE-D2D113002D4A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798BD28-C4D7-40A6-8B15-71D40532BCCA}" type="pres">
      <dgm:prSet presAssocID="{100EA6AE-B69D-4FA6-ABBE-D2D113002D4A}" presName="level3hierChild" presStyleCnt="0"/>
      <dgm:spPr/>
    </dgm:pt>
    <dgm:pt modelId="{C211C6B5-26A5-4263-85AC-64C8B01093D1}" type="pres">
      <dgm:prSet presAssocID="{09B9158B-2206-470E-BD73-896265463DE4}" presName="conn2-1" presStyleLbl="parChTrans1D4" presStyleIdx="1" presStyleCnt="2"/>
      <dgm:spPr/>
    </dgm:pt>
    <dgm:pt modelId="{AFC01280-BFC7-44E9-9FB3-2E94D1EC7A41}" type="pres">
      <dgm:prSet presAssocID="{09B9158B-2206-470E-BD73-896265463DE4}" presName="connTx" presStyleLbl="parChTrans1D4" presStyleIdx="1" presStyleCnt="2"/>
      <dgm:spPr/>
    </dgm:pt>
    <dgm:pt modelId="{556BF10F-1E0B-44EF-8424-4E64CA1A03E6}" type="pres">
      <dgm:prSet presAssocID="{D4D3E160-A5A0-4867-9CE6-D705619FA9DE}" presName="root2" presStyleCnt="0"/>
      <dgm:spPr/>
    </dgm:pt>
    <dgm:pt modelId="{A86045E3-3A56-4290-B71D-3452A88FCB84}" type="pres">
      <dgm:prSet presAssocID="{D4D3E160-A5A0-4867-9CE6-D705619FA9DE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DDFF4C-044F-4F31-A77C-AE91D8184E5B}" type="pres">
      <dgm:prSet presAssocID="{D4D3E160-A5A0-4867-9CE6-D705619FA9DE}" presName="level3hierChild" presStyleCnt="0"/>
      <dgm:spPr/>
    </dgm:pt>
    <dgm:pt modelId="{AF09849B-4473-4F08-8EDC-DEBEFF5961A5}" type="pres">
      <dgm:prSet presAssocID="{4D047425-E770-4182-9678-202306F8A20C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A541D19-88E3-442A-9514-13D803123A74}" type="pres">
      <dgm:prSet presAssocID="{4D047425-E770-4182-9678-202306F8A20C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32182C-17C0-450B-A214-46396B8AC1F4}" type="pres">
      <dgm:prSet presAssocID="{96E9C3F3-8AE8-4FF4-BE16-C958E5CBFA7D}" presName="root2" presStyleCnt="0"/>
      <dgm:spPr/>
    </dgm:pt>
    <dgm:pt modelId="{C639DEFF-1732-4EDA-82AF-FC3D1F1EB543}" type="pres">
      <dgm:prSet presAssocID="{96E9C3F3-8AE8-4FF4-BE16-C958E5CBFA7D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6AA9A9-2759-48D6-85BF-C47B29683BE5}" type="pres">
      <dgm:prSet presAssocID="{96E9C3F3-8AE8-4FF4-BE16-C958E5CBFA7D}" presName="level3hierChild" presStyleCnt="0"/>
      <dgm:spPr/>
    </dgm:pt>
    <dgm:pt modelId="{0CCAF7C3-DFC0-4B54-A1C9-5CCA979830E1}" type="pres">
      <dgm:prSet presAssocID="{067A2E71-27DE-4117-A5AF-E9727F2B4DEE}" presName="conn2-1" presStyleLbl="parChTrans1D3" presStyleIdx="1" presStyleCnt="4"/>
      <dgm:spPr/>
      <dgm:t>
        <a:bodyPr/>
        <a:lstStyle/>
        <a:p>
          <a:endParaRPr lang="en-US"/>
        </a:p>
      </dgm:t>
    </dgm:pt>
    <dgm:pt modelId="{58AF5BAF-091C-483A-92B9-7D50E32CD1C2}" type="pres">
      <dgm:prSet presAssocID="{067A2E71-27DE-4117-A5AF-E9727F2B4DEE}" presName="connTx" presStyleLbl="parChTrans1D3" presStyleIdx="1" presStyleCnt="4"/>
      <dgm:spPr/>
      <dgm:t>
        <a:bodyPr/>
        <a:lstStyle/>
        <a:p>
          <a:endParaRPr lang="en-US"/>
        </a:p>
      </dgm:t>
    </dgm:pt>
    <dgm:pt modelId="{F58556C4-D5DC-4F15-870E-9384D11B706B}" type="pres">
      <dgm:prSet presAssocID="{BEB104FA-D338-4902-8081-2A4DB783ABD1}" presName="root2" presStyleCnt="0"/>
      <dgm:spPr/>
    </dgm:pt>
    <dgm:pt modelId="{38FAA60E-F306-4BA9-805E-4DF20CB777F5}" type="pres">
      <dgm:prSet presAssocID="{BEB104FA-D338-4902-8081-2A4DB783ABD1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6BB8240-7A55-4A40-BC27-2DBF429951E6}" type="pres">
      <dgm:prSet presAssocID="{BEB104FA-D338-4902-8081-2A4DB783ABD1}" presName="level3hierChild" presStyleCnt="0"/>
      <dgm:spPr/>
    </dgm:pt>
    <dgm:pt modelId="{B2A52926-A510-4CF6-BB93-05A14268745B}" type="pres">
      <dgm:prSet presAssocID="{50329C4E-4F61-4A11-867C-8AA37CF66012}" presName="conn2-1" presStyleLbl="parChTrans1D3" presStyleIdx="2" presStyleCnt="4"/>
      <dgm:spPr/>
      <dgm:t>
        <a:bodyPr/>
        <a:lstStyle/>
        <a:p>
          <a:endParaRPr lang="en-US"/>
        </a:p>
      </dgm:t>
    </dgm:pt>
    <dgm:pt modelId="{E014FD0E-875B-4465-ACB8-C9006DC35049}" type="pres">
      <dgm:prSet presAssocID="{50329C4E-4F61-4A11-867C-8AA37CF66012}" presName="connTx" presStyleLbl="parChTrans1D3" presStyleIdx="2" presStyleCnt="4"/>
      <dgm:spPr/>
      <dgm:t>
        <a:bodyPr/>
        <a:lstStyle/>
        <a:p>
          <a:endParaRPr lang="en-US"/>
        </a:p>
      </dgm:t>
    </dgm:pt>
    <dgm:pt modelId="{5CFF32E4-824D-4416-9EE8-075703F1FD23}" type="pres">
      <dgm:prSet presAssocID="{F7E6DA14-84D6-4FDF-B7F4-CE9F97ADD224}" presName="root2" presStyleCnt="0"/>
      <dgm:spPr/>
    </dgm:pt>
    <dgm:pt modelId="{0D3F956A-8119-4286-9488-8041034EF1E2}" type="pres">
      <dgm:prSet presAssocID="{F7E6DA14-84D6-4FDF-B7F4-CE9F97ADD224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0E8607E-A5AE-4C3A-9CEA-A0EC3ED48147}" type="pres">
      <dgm:prSet presAssocID="{F7E6DA14-84D6-4FDF-B7F4-CE9F97ADD224}" presName="level3hierChild" presStyleCnt="0"/>
      <dgm:spPr/>
    </dgm:pt>
    <dgm:pt modelId="{C3EA265A-CEDD-4169-B6E5-725803AD1EFC}" type="pres">
      <dgm:prSet presAssocID="{DB887FEF-F333-417D-BEBB-4539757FD305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6D377A7-23A9-4E0E-9081-FF9D2BAD7B5C}" type="pres">
      <dgm:prSet presAssocID="{DB887FEF-F333-417D-BEBB-4539757FD305}" presName="connTx" presStyleLbl="parChTrans1D2" presStyleIdx="2" presStyleCnt="4"/>
      <dgm:spPr/>
      <dgm:t>
        <a:bodyPr/>
        <a:lstStyle/>
        <a:p>
          <a:endParaRPr lang="en-US"/>
        </a:p>
      </dgm:t>
    </dgm:pt>
    <dgm:pt modelId="{A113CB4C-DF9E-479F-85E6-530FE26BBED6}" type="pres">
      <dgm:prSet presAssocID="{025166E8-3F8A-4FAE-84F8-08477E0BF551}" presName="root2" presStyleCnt="0"/>
      <dgm:spPr/>
    </dgm:pt>
    <dgm:pt modelId="{B74FB45B-3C8B-44AF-8B99-A73EBCA2C69E}" type="pres">
      <dgm:prSet presAssocID="{025166E8-3F8A-4FAE-84F8-08477E0BF551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60D11D-F101-4446-B9ED-9212875D06CE}" type="pres">
      <dgm:prSet presAssocID="{025166E8-3F8A-4FAE-84F8-08477E0BF551}" presName="level3hierChild" presStyleCnt="0"/>
      <dgm:spPr/>
    </dgm:pt>
    <dgm:pt modelId="{2CD853CB-29DF-4EA9-A6A3-21A3F5FBEC72}" type="pres">
      <dgm:prSet presAssocID="{56B0421A-AEDF-4613-B353-AF391FF2D28D}" presName="conn2-1" presStyleLbl="parChTrans1D3" presStyleIdx="3" presStyleCnt="4"/>
      <dgm:spPr/>
      <dgm:t>
        <a:bodyPr/>
        <a:lstStyle/>
        <a:p>
          <a:endParaRPr lang="en-US"/>
        </a:p>
      </dgm:t>
    </dgm:pt>
    <dgm:pt modelId="{C7B78C0F-A7F1-49E7-BBF1-89867CAB54CC}" type="pres">
      <dgm:prSet presAssocID="{56B0421A-AEDF-4613-B353-AF391FF2D28D}" presName="connTx" presStyleLbl="parChTrans1D3" presStyleIdx="3" presStyleCnt="4"/>
      <dgm:spPr/>
      <dgm:t>
        <a:bodyPr/>
        <a:lstStyle/>
        <a:p>
          <a:endParaRPr lang="en-US"/>
        </a:p>
      </dgm:t>
    </dgm:pt>
    <dgm:pt modelId="{36432ECF-CDCE-4D14-AFF8-03CD01E1B277}" type="pres">
      <dgm:prSet presAssocID="{11048484-07F1-4FA0-8E5B-0A1E7401BF34}" presName="root2" presStyleCnt="0"/>
      <dgm:spPr/>
    </dgm:pt>
    <dgm:pt modelId="{5B269CBE-C715-4F25-8D38-8A0422EBDCD5}" type="pres">
      <dgm:prSet presAssocID="{11048484-07F1-4FA0-8E5B-0A1E7401BF34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468AC8A-BBAD-4209-AB7E-8FF0ACE8FE20}" type="pres">
      <dgm:prSet presAssocID="{11048484-07F1-4FA0-8E5B-0A1E7401BF34}" presName="level3hierChild" presStyleCnt="0"/>
      <dgm:spPr/>
    </dgm:pt>
    <dgm:pt modelId="{4FA7D3F7-22C2-4631-9FCD-A79C58EE516E}" type="pres">
      <dgm:prSet presAssocID="{8DE601A7-B1B0-41E0-A5DB-CEC932648524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98A89E0-6111-493B-A6D7-C5DF6CCF233D}" type="pres">
      <dgm:prSet presAssocID="{8DE601A7-B1B0-41E0-A5DB-CEC932648524}" presName="connTx" presStyleLbl="parChTrans1D2" presStyleIdx="3" presStyleCnt="4"/>
      <dgm:spPr/>
      <dgm:t>
        <a:bodyPr/>
        <a:lstStyle/>
        <a:p>
          <a:endParaRPr lang="en-US"/>
        </a:p>
      </dgm:t>
    </dgm:pt>
    <dgm:pt modelId="{93C44387-4F5F-4C80-A051-4E800A64B237}" type="pres">
      <dgm:prSet presAssocID="{9111F632-50F3-4EA9-8CFD-7C83D53D0C1E}" presName="root2" presStyleCnt="0"/>
      <dgm:spPr/>
    </dgm:pt>
    <dgm:pt modelId="{5C27B6A6-5759-4438-B89F-DD22F9CBDE3A}" type="pres">
      <dgm:prSet presAssocID="{9111F632-50F3-4EA9-8CFD-7C83D53D0C1E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33AF331-BF8C-421C-96E5-32CA370811EC}" type="pres">
      <dgm:prSet presAssocID="{9111F632-50F3-4EA9-8CFD-7C83D53D0C1E}" presName="level3hierChild" presStyleCnt="0"/>
      <dgm:spPr/>
    </dgm:pt>
  </dgm:ptLst>
  <dgm:cxnLst>
    <dgm:cxn modelId="{E6556170-0582-4293-8A05-CF83E464A060}" srcId="{B1D49EFE-BE56-4C6B-AC7D-90801D1F66CA}" destId="{100EA6AE-B69D-4FA6-ABBE-D2D113002D4A}" srcOrd="0" destOrd="0" parTransId="{16294F0D-2FC3-4909-BE59-9BE346B66296}" sibTransId="{74B64B61-605F-458C-8464-A03FDF259C03}"/>
    <dgm:cxn modelId="{4D29DE21-85D3-4BBE-96C4-7FE323A5FFBE}" type="presOf" srcId="{025166E8-3F8A-4FAE-84F8-08477E0BF551}" destId="{B74FB45B-3C8B-44AF-8B99-A73EBCA2C69E}" srcOrd="0" destOrd="0" presId="urn:microsoft.com/office/officeart/2008/layout/HorizontalMultiLevelHierarchy"/>
    <dgm:cxn modelId="{379EF7B5-C6C2-4DD9-A560-8B296754EEAE}" srcId="{96E9C3F3-8AE8-4FF4-BE16-C958E5CBFA7D}" destId="{F7E6DA14-84D6-4FDF-B7F4-CE9F97ADD224}" srcOrd="1" destOrd="0" parTransId="{50329C4E-4F61-4A11-867C-8AA37CF66012}" sibTransId="{6FF0DA85-1D99-469E-BFEE-A3B7F3292B90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F3F7948-A024-4F9E-B0A1-3275DDF5B2E9}" type="presOf" srcId="{56B0421A-AEDF-4613-B353-AF391FF2D28D}" destId="{C7B78C0F-A7F1-49E7-BBF1-89867CAB54CC}" srcOrd="1" destOrd="0" presId="urn:microsoft.com/office/officeart/2008/layout/HorizontalMultiLevelHierarchy"/>
    <dgm:cxn modelId="{A83C5B76-CDB3-4DE8-BD44-600552F651C9}" srcId="{FCCAE72E-3741-4C5F-B697-2CEBFC92CDF7}" destId="{96E9C3F3-8AE8-4FF4-BE16-C958E5CBFA7D}" srcOrd="1" destOrd="0" parTransId="{4D047425-E770-4182-9678-202306F8A20C}" sibTransId="{412E4C49-684B-4A72-BE22-1A0C9E7784BE}"/>
    <dgm:cxn modelId="{B9581498-1025-461A-83FA-CC4047230E58}" srcId="{FCCAE72E-3741-4C5F-B697-2CEBFC92CDF7}" destId="{025166E8-3F8A-4FAE-84F8-08477E0BF551}" srcOrd="2" destOrd="0" parTransId="{DB887FEF-F333-417D-BEBB-4539757FD305}" sibTransId="{3169FD7E-A5BC-46AB-BEA9-6CAD46E02689}"/>
    <dgm:cxn modelId="{E1B75233-C1AB-4BBE-83E2-DB75E3DEEC5D}" srcId="{96E9C3F3-8AE8-4FF4-BE16-C958E5CBFA7D}" destId="{BEB104FA-D338-4902-8081-2A4DB783ABD1}" srcOrd="0" destOrd="0" parTransId="{067A2E71-27DE-4117-A5AF-E9727F2B4DEE}" sibTransId="{50BE3655-5D2D-4F9F-BCA6-DCB4878D0DBB}"/>
    <dgm:cxn modelId="{148105F2-D17B-4599-988F-A9D16A699211}" type="presOf" srcId="{16294F0D-2FC3-4909-BE59-9BE346B66296}" destId="{46946D82-1418-4774-B00B-B7D0744A2429}" srcOrd="0" destOrd="0" presId="urn:microsoft.com/office/officeart/2008/layout/HorizontalMultiLevelHierarchy"/>
    <dgm:cxn modelId="{3158A88A-CCF6-40C7-8064-018DA4E95208}" type="presOf" srcId="{4D047425-E770-4182-9678-202306F8A20C}" destId="{7A541D19-88E3-442A-9514-13D803123A74}" srcOrd="1" destOrd="0" presId="urn:microsoft.com/office/officeart/2008/layout/HorizontalMultiLevelHierarchy"/>
    <dgm:cxn modelId="{3255991D-22DD-4E74-AF37-0DA351468D86}" type="presOf" srcId="{DC298825-9D10-4D7A-9492-B662C69EF15D}" destId="{958E7765-A339-4A39-B770-FB4A1ACE448F}" srcOrd="1" destOrd="0" presId="urn:microsoft.com/office/officeart/2008/layout/HorizontalMultiLevelHierarchy"/>
    <dgm:cxn modelId="{3865F639-0A2C-45AD-8851-44B4117F4CB2}" type="presOf" srcId="{50329C4E-4F61-4A11-867C-8AA37CF66012}" destId="{E014FD0E-875B-4465-ACB8-C9006DC35049}" srcOrd="1" destOrd="0" presId="urn:microsoft.com/office/officeart/2008/layout/HorizontalMultiLevelHierarchy"/>
    <dgm:cxn modelId="{BDF14C3A-1DE0-4207-9BC2-02421D654CF0}" type="presOf" srcId="{B1D49EFE-BE56-4C6B-AC7D-90801D1F66CA}" destId="{CC77C4AF-9E82-4D0D-BA08-120970D323BB}" srcOrd="0" destOrd="0" presId="urn:microsoft.com/office/officeart/2008/layout/HorizontalMultiLevelHierarchy"/>
    <dgm:cxn modelId="{06F997A0-A9EF-4FE6-B9DB-F2721CF0FFB9}" type="presOf" srcId="{DC298825-9D10-4D7A-9492-B662C69EF15D}" destId="{D14ED7BE-8EAD-4484-A3D1-22A5DFBC1DD7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F70BD6FC-DC89-47D4-94FB-D7DAEC33685C}" type="presOf" srcId="{B57D677F-49A6-43E0-9C52-90E40B8BF336}" destId="{2C5D6667-8064-4B98-9124-A941B0CE1815}" srcOrd="0" destOrd="0" presId="urn:microsoft.com/office/officeart/2008/layout/HorizontalMultiLevelHierarchy"/>
    <dgm:cxn modelId="{F40732CD-E3E2-405A-8B3F-99669AF2EAEE}" type="presOf" srcId="{8A10B756-2906-482A-A904-E8C29852E557}" destId="{AA3C9793-7A6B-475E-B749-6262FCBF05AF}" srcOrd="1" destOrd="0" presId="urn:microsoft.com/office/officeart/2008/layout/HorizontalMultiLevelHierarchy"/>
    <dgm:cxn modelId="{B4760CF1-1122-4C03-A91D-D6B4EE3FB13D}" type="presOf" srcId="{11048484-07F1-4FA0-8E5B-0A1E7401BF34}" destId="{5B269CBE-C715-4F25-8D38-8A0422EBDCD5}" srcOrd="0" destOrd="0" presId="urn:microsoft.com/office/officeart/2008/layout/HorizontalMultiLevelHierarchy"/>
    <dgm:cxn modelId="{79FD0B21-3E25-47E4-9631-0095E2239F69}" type="presOf" srcId="{4D047425-E770-4182-9678-202306F8A20C}" destId="{AF09849B-4473-4F08-8EDC-DEBEFF5961A5}" srcOrd="0" destOrd="0" presId="urn:microsoft.com/office/officeart/2008/layout/HorizontalMultiLevelHierarchy"/>
    <dgm:cxn modelId="{ACD007C4-7703-4D35-9501-191677267909}" type="presOf" srcId="{50329C4E-4F61-4A11-867C-8AA37CF66012}" destId="{B2A52926-A510-4CF6-BB93-05A14268745B}" srcOrd="0" destOrd="0" presId="urn:microsoft.com/office/officeart/2008/layout/HorizontalMultiLevelHierarchy"/>
    <dgm:cxn modelId="{05930BAA-2107-4CF4-899B-27835D5859B2}" type="presOf" srcId="{56B0421A-AEDF-4613-B353-AF391FF2D28D}" destId="{2CD853CB-29DF-4EA9-A6A3-21A3F5FBEC72}" srcOrd="0" destOrd="0" presId="urn:microsoft.com/office/officeart/2008/layout/HorizontalMultiLevelHierarchy"/>
    <dgm:cxn modelId="{877A2FE8-BB5B-477F-8F1F-E45C89AD1ACF}" type="presOf" srcId="{8DE601A7-B1B0-41E0-A5DB-CEC932648524}" destId="{4FA7D3F7-22C2-4631-9FCD-A79C58EE516E}" srcOrd="0" destOrd="0" presId="urn:microsoft.com/office/officeart/2008/layout/HorizontalMultiLevelHierarchy"/>
    <dgm:cxn modelId="{88619C7C-48C1-4C65-94B6-08652045D98B}" type="presOf" srcId="{DB887FEF-F333-417D-BEBB-4539757FD305}" destId="{96D377A7-23A9-4E0E-9081-FF9D2BAD7B5C}" srcOrd="1" destOrd="0" presId="urn:microsoft.com/office/officeart/2008/layout/HorizontalMultiLevelHierarchy"/>
    <dgm:cxn modelId="{A0B395F4-FA00-4F2E-82C5-55D140A64BE8}" type="presOf" srcId="{F7E6DA14-84D6-4FDF-B7F4-CE9F97ADD224}" destId="{0D3F956A-8119-4286-9488-8041034EF1E2}" srcOrd="0" destOrd="0" presId="urn:microsoft.com/office/officeart/2008/layout/HorizontalMultiLevelHierarchy"/>
    <dgm:cxn modelId="{93E93360-0976-4269-BC19-A8AB27BD53EB}" type="presOf" srcId="{067A2E71-27DE-4117-A5AF-E9727F2B4DEE}" destId="{0CCAF7C3-DFC0-4B54-A1C9-5CCA979830E1}" srcOrd="0" destOrd="0" presId="urn:microsoft.com/office/officeart/2008/layout/HorizontalMultiLevelHierarchy"/>
    <dgm:cxn modelId="{9C1023D0-4BE7-4DDC-8B44-CE322CF76146}" type="presOf" srcId="{96E9C3F3-8AE8-4FF4-BE16-C958E5CBFA7D}" destId="{C639DEFF-1732-4EDA-82AF-FC3D1F1EB543}" srcOrd="0" destOrd="0" presId="urn:microsoft.com/office/officeart/2008/layout/HorizontalMultiLevelHierarchy"/>
    <dgm:cxn modelId="{C9688AF2-5296-4F06-9ECB-8F3D731893B6}" type="presOf" srcId="{D4D3E160-A5A0-4867-9CE6-D705619FA9DE}" destId="{A86045E3-3A56-4290-B71D-3452A88FCB84}" srcOrd="0" destOrd="0" presId="urn:microsoft.com/office/officeart/2008/layout/HorizontalMultiLevelHierarchy"/>
    <dgm:cxn modelId="{8709A92F-FC71-445F-96B0-6279EBAAA40A}" type="presOf" srcId="{8DE601A7-B1B0-41E0-A5DB-CEC932648524}" destId="{198A89E0-6111-493B-A6D7-C5DF6CCF233D}" srcOrd="1" destOrd="0" presId="urn:microsoft.com/office/officeart/2008/layout/HorizontalMultiLevelHierarchy"/>
    <dgm:cxn modelId="{4160E66C-A532-430F-B95D-23E8A8896C1F}" type="presOf" srcId="{DB887FEF-F333-417D-BEBB-4539757FD305}" destId="{C3EA265A-CEDD-4169-B6E5-725803AD1EFC}" srcOrd="0" destOrd="0" presId="urn:microsoft.com/office/officeart/2008/layout/HorizontalMultiLevelHierarchy"/>
    <dgm:cxn modelId="{22E4EF0E-3AC5-4E73-A63A-9234C6C305B0}" type="presOf" srcId="{BEB104FA-D338-4902-8081-2A4DB783ABD1}" destId="{38FAA60E-F306-4BA9-805E-4DF20CB777F5}" srcOrd="0" destOrd="0" presId="urn:microsoft.com/office/officeart/2008/layout/HorizontalMultiLevelHierarchy"/>
    <dgm:cxn modelId="{0DAA7C0B-6E33-402F-8E55-E59CE8C46065}" srcId="{FCCAE72E-3741-4C5F-B697-2CEBFC92CDF7}" destId="{9111F632-50F3-4EA9-8CFD-7C83D53D0C1E}" srcOrd="3" destOrd="0" parTransId="{8DE601A7-B1B0-41E0-A5DB-CEC932648524}" sibTransId="{CDADD2D7-E65A-4325-A426-506C1742E981}"/>
    <dgm:cxn modelId="{AFB85783-E70D-42A6-A7E7-1D2D8B945907}" type="presOf" srcId="{09B9158B-2206-470E-BD73-896265463DE4}" destId="{AFC01280-BFC7-44E9-9FB3-2E94D1EC7A41}" srcOrd="1" destOrd="0" presId="urn:microsoft.com/office/officeart/2008/layout/HorizontalMultiLevelHierarchy"/>
    <dgm:cxn modelId="{464346D0-0B23-45A2-9564-75277594F5A3}" type="presOf" srcId="{100EA6AE-B69D-4FA6-ABBE-D2D113002D4A}" destId="{119F3897-4F46-4FF0-A50D-491EA4990DAF}" srcOrd="0" destOrd="0" presId="urn:microsoft.com/office/officeart/2008/layout/HorizontalMultiLevelHierarchy"/>
    <dgm:cxn modelId="{8377D74A-619C-437E-BD73-65CDF686C6DB}" srcId="{B57D677F-49A6-43E0-9C52-90E40B8BF336}" destId="{B1D49EFE-BE56-4C6B-AC7D-90801D1F66CA}" srcOrd="0" destOrd="0" parTransId="{DC298825-9D10-4D7A-9492-B662C69EF15D}" sibTransId="{7F8D672A-D000-4F41-B569-0DD4D1237312}"/>
    <dgm:cxn modelId="{54487D80-29B1-4267-9090-F03AE5A6203B}" type="presOf" srcId="{067A2E71-27DE-4117-A5AF-E9727F2B4DEE}" destId="{58AF5BAF-091C-483A-92B9-7D50E32CD1C2}" srcOrd="1" destOrd="0" presId="urn:microsoft.com/office/officeart/2008/layout/HorizontalMultiLevelHierarchy"/>
    <dgm:cxn modelId="{6A84D533-BFBC-4C0E-914E-480D14A769CD}" srcId="{B1D49EFE-BE56-4C6B-AC7D-90801D1F66CA}" destId="{D4D3E160-A5A0-4867-9CE6-D705619FA9DE}" srcOrd="1" destOrd="0" parTransId="{09B9158B-2206-470E-BD73-896265463DE4}" sibTransId="{53C939F0-126F-4DE1-8E0F-FB16E166A302}"/>
    <dgm:cxn modelId="{7337055B-29DA-4085-AAD2-8C8626704906}" type="presOf" srcId="{9111F632-50F3-4EA9-8CFD-7C83D53D0C1E}" destId="{5C27B6A6-5759-4438-B89F-DD22F9CBDE3A}" srcOrd="0" destOrd="0" presId="urn:microsoft.com/office/officeart/2008/layout/HorizontalMultiLevelHierarchy"/>
    <dgm:cxn modelId="{B49AE3CD-E399-44A1-AF71-2E7B20704EDB}" type="presOf" srcId="{8A10B756-2906-482A-A904-E8C29852E557}" destId="{58EA531D-BF48-41ED-BF11-C74EC2752606}" srcOrd="0" destOrd="0" presId="urn:microsoft.com/office/officeart/2008/layout/HorizontalMultiLevelHierarchy"/>
    <dgm:cxn modelId="{9CB6577B-2C5B-4C4C-98FA-DBF8D9CC7E48}" srcId="{FCCAE72E-3741-4C5F-B697-2CEBFC92CDF7}" destId="{B57D677F-49A6-43E0-9C52-90E40B8BF336}" srcOrd="0" destOrd="0" parTransId="{8A10B756-2906-482A-A904-E8C29852E557}" sibTransId="{244EB193-2794-409A-A72D-4E90FD3A9EAE}"/>
    <dgm:cxn modelId="{2C567578-B44D-43AF-A15B-55DC51DC5A09}" type="presOf" srcId="{16294F0D-2FC3-4909-BE59-9BE346B66296}" destId="{27A59174-A221-43EE-9808-30888167B894}" srcOrd="1" destOrd="0" presId="urn:microsoft.com/office/officeart/2008/layout/HorizontalMultiLevelHierarchy"/>
    <dgm:cxn modelId="{ED8E3E11-39CB-4400-8A3A-EC8D73BBDA10}" srcId="{025166E8-3F8A-4FAE-84F8-08477E0BF551}" destId="{11048484-07F1-4FA0-8E5B-0A1E7401BF34}" srcOrd="0" destOrd="0" parTransId="{56B0421A-AEDF-4613-B353-AF391FF2D28D}" sibTransId="{BE9558EA-F162-4B2B-94D2-954067E14366}"/>
    <dgm:cxn modelId="{FEB670E3-7D36-4897-BA56-BB7AAE9D3727}" type="presOf" srcId="{09B9158B-2206-470E-BD73-896265463DE4}" destId="{C211C6B5-26A5-4263-85AC-64C8B01093D1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A3F24AF2-956B-48B8-A65F-86565290F12C}" type="presParOf" srcId="{00B6C323-8ADF-4C2C-A98F-03A35CC9AEB8}" destId="{58EA531D-BF48-41ED-BF11-C74EC2752606}" srcOrd="0" destOrd="0" presId="urn:microsoft.com/office/officeart/2008/layout/HorizontalMultiLevelHierarchy"/>
    <dgm:cxn modelId="{612DB5C3-3F70-454A-AD08-0B11428E0076}" type="presParOf" srcId="{58EA531D-BF48-41ED-BF11-C74EC2752606}" destId="{AA3C9793-7A6B-475E-B749-6262FCBF05AF}" srcOrd="0" destOrd="0" presId="urn:microsoft.com/office/officeart/2008/layout/HorizontalMultiLevelHierarchy"/>
    <dgm:cxn modelId="{3B6805B6-ECC5-43BD-B2E8-BDD24F141C7B}" type="presParOf" srcId="{00B6C323-8ADF-4C2C-A98F-03A35CC9AEB8}" destId="{6F24343C-0472-4376-A85A-A432ECE68C05}" srcOrd="1" destOrd="0" presId="urn:microsoft.com/office/officeart/2008/layout/HorizontalMultiLevelHierarchy"/>
    <dgm:cxn modelId="{3DE0F57D-4B8A-4F12-B5B2-F619F9D77D34}" type="presParOf" srcId="{6F24343C-0472-4376-A85A-A432ECE68C05}" destId="{2C5D6667-8064-4B98-9124-A941B0CE1815}" srcOrd="0" destOrd="0" presId="urn:microsoft.com/office/officeart/2008/layout/HorizontalMultiLevelHierarchy"/>
    <dgm:cxn modelId="{A56DEEB4-DD08-4E09-B84A-CBE45BEF1A05}" type="presParOf" srcId="{6F24343C-0472-4376-A85A-A432ECE68C05}" destId="{916673D3-8853-4B1A-9117-7FDDEBF41E2C}" srcOrd="1" destOrd="0" presId="urn:microsoft.com/office/officeart/2008/layout/HorizontalMultiLevelHierarchy"/>
    <dgm:cxn modelId="{AE7205C4-E8EF-460F-B7A6-96D2FCE78800}" type="presParOf" srcId="{916673D3-8853-4B1A-9117-7FDDEBF41E2C}" destId="{D14ED7BE-8EAD-4484-A3D1-22A5DFBC1DD7}" srcOrd="0" destOrd="0" presId="urn:microsoft.com/office/officeart/2008/layout/HorizontalMultiLevelHierarchy"/>
    <dgm:cxn modelId="{F4BE1FA9-7F7F-4C39-8591-A4A10CD57100}" type="presParOf" srcId="{D14ED7BE-8EAD-4484-A3D1-22A5DFBC1DD7}" destId="{958E7765-A339-4A39-B770-FB4A1ACE448F}" srcOrd="0" destOrd="0" presId="urn:microsoft.com/office/officeart/2008/layout/HorizontalMultiLevelHierarchy"/>
    <dgm:cxn modelId="{AD3ABD7B-5146-43E9-85B4-13027389FE22}" type="presParOf" srcId="{916673D3-8853-4B1A-9117-7FDDEBF41E2C}" destId="{8BBD8EF9-BBAF-4746-98A9-1EAFB6EE9F4D}" srcOrd="1" destOrd="0" presId="urn:microsoft.com/office/officeart/2008/layout/HorizontalMultiLevelHierarchy"/>
    <dgm:cxn modelId="{2955DD55-FAA0-4EE0-9D38-04D818B73278}" type="presParOf" srcId="{8BBD8EF9-BBAF-4746-98A9-1EAFB6EE9F4D}" destId="{CC77C4AF-9E82-4D0D-BA08-120970D323BB}" srcOrd="0" destOrd="0" presId="urn:microsoft.com/office/officeart/2008/layout/HorizontalMultiLevelHierarchy"/>
    <dgm:cxn modelId="{55F5BE26-A93E-4992-BEC8-8C2BC5A0AC79}" type="presParOf" srcId="{8BBD8EF9-BBAF-4746-98A9-1EAFB6EE9F4D}" destId="{6FCE0C6F-60E0-4558-8EC6-0B728D63BB2A}" srcOrd="1" destOrd="0" presId="urn:microsoft.com/office/officeart/2008/layout/HorizontalMultiLevelHierarchy"/>
    <dgm:cxn modelId="{8426E12A-4008-45C4-A153-0A3E8E327653}" type="presParOf" srcId="{6FCE0C6F-60E0-4558-8EC6-0B728D63BB2A}" destId="{46946D82-1418-4774-B00B-B7D0744A2429}" srcOrd="0" destOrd="0" presId="urn:microsoft.com/office/officeart/2008/layout/HorizontalMultiLevelHierarchy"/>
    <dgm:cxn modelId="{0E12C770-9750-4F8D-863E-9EF5015CF023}" type="presParOf" srcId="{46946D82-1418-4774-B00B-B7D0744A2429}" destId="{27A59174-A221-43EE-9808-30888167B894}" srcOrd="0" destOrd="0" presId="urn:microsoft.com/office/officeart/2008/layout/HorizontalMultiLevelHierarchy"/>
    <dgm:cxn modelId="{711DF795-A01D-45E6-A557-33C16E983D6C}" type="presParOf" srcId="{6FCE0C6F-60E0-4558-8EC6-0B728D63BB2A}" destId="{9EF55146-855C-424F-91F3-1925F1E02971}" srcOrd="1" destOrd="0" presId="urn:microsoft.com/office/officeart/2008/layout/HorizontalMultiLevelHierarchy"/>
    <dgm:cxn modelId="{1638B9E7-1344-4B40-A4DE-34ED5F135524}" type="presParOf" srcId="{9EF55146-855C-424F-91F3-1925F1E02971}" destId="{119F3897-4F46-4FF0-A50D-491EA4990DAF}" srcOrd="0" destOrd="0" presId="urn:microsoft.com/office/officeart/2008/layout/HorizontalMultiLevelHierarchy"/>
    <dgm:cxn modelId="{715E539D-83DF-4059-94FB-106520803688}" type="presParOf" srcId="{9EF55146-855C-424F-91F3-1925F1E02971}" destId="{8798BD28-C4D7-40A6-8B15-71D40532BCCA}" srcOrd="1" destOrd="0" presId="urn:microsoft.com/office/officeart/2008/layout/HorizontalMultiLevelHierarchy"/>
    <dgm:cxn modelId="{1DE92F9C-3ACE-48AA-9804-D940541D3C1A}" type="presParOf" srcId="{6FCE0C6F-60E0-4558-8EC6-0B728D63BB2A}" destId="{C211C6B5-26A5-4263-85AC-64C8B01093D1}" srcOrd="2" destOrd="0" presId="urn:microsoft.com/office/officeart/2008/layout/HorizontalMultiLevelHierarchy"/>
    <dgm:cxn modelId="{4538B214-1A80-40A4-85BD-BA9926652C02}" type="presParOf" srcId="{C211C6B5-26A5-4263-85AC-64C8B01093D1}" destId="{AFC01280-BFC7-44E9-9FB3-2E94D1EC7A41}" srcOrd="0" destOrd="0" presId="urn:microsoft.com/office/officeart/2008/layout/HorizontalMultiLevelHierarchy"/>
    <dgm:cxn modelId="{04476448-C13F-4DE9-943D-B78F074D2C93}" type="presParOf" srcId="{6FCE0C6F-60E0-4558-8EC6-0B728D63BB2A}" destId="{556BF10F-1E0B-44EF-8424-4E64CA1A03E6}" srcOrd="3" destOrd="0" presId="urn:microsoft.com/office/officeart/2008/layout/HorizontalMultiLevelHierarchy"/>
    <dgm:cxn modelId="{53013CAF-0785-43DA-B4AF-C32C89282268}" type="presParOf" srcId="{556BF10F-1E0B-44EF-8424-4E64CA1A03E6}" destId="{A86045E3-3A56-4290-B71D-3452A88FCB84}" srcOrd="0" destOrd="0" presId="urn:microsoft.com/office/officeart/2008/layout/HorizontalMultiLevelHierarchy"/>
    <dgm:cxn modelId="{ABAA41B1-C913-41F8-9B1D-968126077844}" type="presParOf" srcId="{556BF10F-1E0B-44EF-8424-4E64CA1A03E6}" destId="{EADDFF4C-044F-4F31-A77C-AE91D8184E5B}" srcOrd="1" destOrd="0" presId="urn:microsoft.com/office/officeart/2008/layout/HorizontalMultiLevelHierarchy"/>
    <dgm:cxn modelId="{3702D445-562F-4B25-9B18-4A2340EFA3FA}" type="presParOf" srcId="{00B6C323-8ADF-4C2C-A98F-03A35CC9AEB8}" destId="{AF09849B-4473-4F08-8EDC-DEBEFF5961A5}" srcOrd="2" destOrd="0" presId="urn:microsoft.com/office/officeart/2008/layout/HorizontalMultiLevelHierarchy"/>
    <dgm:cxn modelId="{09062A8C-AC75-45AF-A52E-395CD4F511BC}" type="presParOf" srcId="{AF09849B-4473-4F08-8EDC-DEBEFF5961A5}" destId="{7A541D19-88E3-442A-9514-13D803123A74}" srcOrd="0" destOrd="0" presId="urn:microsoft.com/office/officeart/2008/layout/HorizontalMultiLevelHierarchy"/>
    <dgm:cxn modelId="{74481105-DD6A-40C7-B8D9-680BF4DF9876}" type="presParOf" srcId="{00B6C323-8ADF-4C2C-A98F-03A35CC9AEB8}" destId="{BA32182C-17C0-450B-A214-46396B8AC1F4}" srcOrd="3" destOrd="0" presId="urn:microsoft.com/office/officeart/2008/layout/HorizontalMultiLevelHierarchy"/>
    <dgm:cxn modelId="{70B55218-F9CA-4B1C-869D-0FA42D8309C0}" type="presParOf" srcId="{BA32182C-17C0-450B-A214-46396B8AC1F4}" destId="{C639DEFF-1732-4EDA-82AF-FC3D1F1EB543}" srcOrd="0" destOrd="0" presId="urn:microsoft.com/office/officeart/2008/layout/HorizontalMultiLevelHierarchy"/>
    <dgm:cxn modelId="{46BA08E0-9F9C-46A0-A087-5DA71A6BA343}" type="presParOf" srcId="{BA32182C-17C0-450B-A214-46396B8AC1F4}" destId="{396AA9A9-2759-48D6-85BF-C47B29683BE5}" srcOrd="1" destOrd="0" presId="urn:microsoft.com/office/officeart/2008/layout/HorizontalMultiLevelHierarchy"/>
    <dgm:cxn modelId="{37FC1191-8A95-42F5-B783-F221056CF0D0}" type="presParOf" srcId="{396AA9A9-2759-48D6-85BF-C47B29683BE5}" destId="{0CCAF7C3-DFC0-4B54-A1C9-5CCA979830E1}" srcOrd="0" destOrd="0" presId="urn:microsoft.com/office/officeart/2008/layout/HorizontalMultiLevelHierarchy"/>
    <dgm:cxn modelId="{730B4E1F-C148-4592-8F3B-6528B4B7F822}" type="presParOf" srcId="{0CCAF7C3-DFC0-4B54-A1C9-5CCA979830E1}" destId="{58AF5BAF-091C-483A-92B9-7D50E32CD1C2}" srcOrd="0" destOrd="0" presId="urn:microsoft.com/office/officeart/2008/layout/HorizontalMultiLevelHierarchy"/>
    <dgm:cxn modelId="{DBCC3A2C-75BC-4345-84F7-40148F281DB0}" type="presParOf" srcId="{396AA9A9-2759-48D6-85BF-C47B29683BE5}" destId="{F58556C4-D5DC-4F15-870E-9384D11B706B}" srcOrd="1" destOrd="0" presId="urn:microsoft.com/office/officeart/2008/layout/HorizontalMultiLevelHierarchy"/>
    <dgm:cxn modelId="{3F2EC8A8-2EE9-41FC-A130-611DB411E4B2}" type="presParOf" srcId="{F58556C4-D5DC-4F15-870E-9384D11B706B}" destId="{38FAA60E-F306-4BA9-805E-4DF20CB777F5}" srcOrd="0" destOrd="0" presId="urn:microsoft.com/office/officeart/2008/layout/HorizontalMultiLevelHierarchy"/>
    <dgm:cxn modelId="{54EAC327-5E6D-4F35-92D1-147F632D8C55}" type="presParOf" srcId="{F58556C4-D5DC-4F15-870E-9384D11B706B}" destId="{06BB8240-7A55-4A40-BC27-2DBF429951E6}" srcOrd="1" destOrd="0" presId="urn:microsoft.com/office/officeart/2008/layout/HorizontalMultiLevelHierarchy"/>
    <dgm:cxn modelId="{B51BFB35-AF1A-403C-9C95-FF4E072418FB}" type="presParOf" srcId="{396AA9A9-2759-48D6-85BF-C47B29683BE5}" destId="{B2A52926-A510-4CF6-BB93-05A14268745B}" srcOrd="2" destOrd="0" presId="urn:microsoft.com/office/officeart/2008/layout/HorizontalMultiLevelHierarchy"/>
    <dgm:cxn modelId="{C526F80E-3332-4E4D-8394-47008E24A045}" type="presParOf" srcId="{B2A52926-A510-4CF6-BB93-05A14268745B}" destId="{E014FD0E-875B-4465-ACB8-C9006DC35049}" srcOrd="0" destOrd="0" presId="urn:microsoft.com/office/officeart/2008/layout/HorizontalMultiLevelHierarchy"/>
    <dgm:cxn modelId="{4B5FF6C9-7065-4CF8-A913-6FE29033D966}" type="presParOf" srcId="{396AA9A9-2759-48D6-85BF-C47B29683BE5}" destId="{5CFF32E4-824D-4416-9EE8-075703F1FD23}" srcOrd="3" destOrd="0" presId="urn:microsoft.com/office/officeart/2008/layout/HorizontalMultiLevelHierarchy"/>
    <dgm:cxn modelId="{56D1E034-648B-440E-817D-CD5255A4BC65}" type="presParOf" srcId="{5CFF32E4-824D-4416-9EE8-075703F1FD23}" destId="{0D3F956A-8119-4286-9488-8041034EF1E2}" srcOrd="0" destOrd="0" presId="urn:microsoft.com/office/officeart/2008/layout/HorizontalMultiLevelHierarchy"/>
    <dgm:cxn modelId="{C663702E-A56D-411D-970F-D716A967EA8A}" type="presParOf" srcId="{5CFF32E4-824D-4416-9EE8-075703F1FD23}" destId="{D0E8607E-A5AE-4C3A-9CEA-A0EC3ED48147}" srcOrd="1" destOrd="0" presId="urn:microsoft.com/office/officeart/2008/layout/HorizontalMultiLevelHierarchy"/>
    <dgm:cxn modelId="{3171430D-993A-42C4-AE3F-1402302AAB67}" type="presParOf" srcId="{00B6C323-8ADF-4C2C-A98F-03A35CC9AEB8}" destId="{C3EA265A-CEDD-4169-B6E5-725803AD1EFC}" srcOrd="4" destOrd="0" presId="urn:microsoft.com/office/officeart/2008/layout/HorizontalMultiLevelHierarchy"/>
    <dgm:cxn modelId="{0387E207-DB22-40BE-8552-E2B84F87AE86}" type="presParOf" srcId="{C3EA265A-CEDD-4169-B6E5-725803AD1EFC}" destId="{96D377A7-23A9-4E0E-9081-FF9D2BAD7B5C}" srcOrd="0" destOrd="0" presId="urn:microsoft.com/office/officeart/2008/layout/HorizontalMultiLevelHierarchy"/>
    <dgm:cxn modelId="{7C42F8B9-1164-4BD2-8BB3-E008FF3FF1FC}" type="presParOf" srcId="{00B6C323-8ADF-4C2C-A98F-03A35CC9AEB8}" destId="{A113CB4C-DF9E-479F-85E6-530FE26BBED6}" srcOrd="5" destOrd="0" presId="urn:microsoft.com/office/officeart/2008/layout/HorizontalMultiLevelHierarchy"/>
    <dgm:cxn modelId="{F20CDE1D-23FC-41F7-BF5E-BD66277A898C}" type="presParOf" srcId="{A113CB4C-DF9E-479F-85E6-530FE26BBED6}" destId="{B74FB45B-3C8B-44AF-8B99-A73EBCA2C69E}" srcOrd="0" destOrd="0" presId="urn:microsoft.com/office/officeart/2008/layout/HorizontalMultiLevelHierarchy"/>
    <dgm:cxn modelId="{7A0F08E9-B7B1-4CB8-8722-2EABDCAFCA4E}" type="presParOf" srcId="{A113CB4C-DF9E-479F-85E6-530FE26BBED6}" destId="{FE60D11D-F101-4446-B9ED-9212875D06CE}" srcOrd="1" destOrd="0" presId="urn:microsoft.com/office/officeart/2008/layout/HorizontalMultiLevelHierarchy"/>
    <dgm:cxn modelId="{C0BEB1EC-6ACA-4605-8170-9B11E37733A8}" type="presParOf" srcId="{FE60D11D-F101-4446-B9ED-9212875D06CE}" destId="{2CD853CB-29DF-4EA9-A6A3-21A3F5FBEC72}" srcOrd="0" destOrd="0" presId="urn:microsoft.com/office/officeart/2008/layout/HorizontalMultiLevelHierarchy"/>
    <dgm:cxn modelId="{16FE24D1-C5A3-46E9-9B83-DC10E52551D1}" type="presParOf" srcId="{2CD853CB-29DF-4EA9-A6A3-21A3F5FBEC72}" destId="{C7B78C0F-A7F1-49E7-BBF1-89867CAB54CC}" srcOrd="0" destOrd="0" presId="urn:microsoft.com/office/officeart/2008/layout/HorizontalMultiLevelHierarchy"/>
    <dgm:cxn modelId="{EF198BDD-8EED-481E-A82A-EE3C4D4AB046}" type="presParOf" srcId="{FE60D11D-F101-4446-B9ED-9212875D06CE}" destId="{36432ECF-CDCE-4D14-AFF8-03CD01E1B277}" srcOrd="1" destOrd="0" presId="urn:microsoft.com/office/officeart/2008/layout/HorizontalMultiLevelHierarchy"/>
    <dgm:cxn modelId="{061CD02A-34C1-4F12-BF15-BE6F856FE9FC}" type="presParOf" srcId="{36432ECF-CDCE-4D14-AFF8-03CD01E1B277}" destId="{5B269CBE-C715-4F25-8D38-8A0422EBDCD5}" srcOrd="0" destOrd="0" presId="urn:microsoft.com/office/officeart/2008/layout/HorizontalMultiLevelHierarchy"/>
    <dgm:cxn modelId="{2F86DA18-561D-4104-A55D-77D042F6F2D5}" type="presParOf" srcId="{36432ECF-CDCE-4D14-AFF8-03CD01E1B277}" destId="{9468AC8A-BBAD-4209-AB7E-8FF0ACE8FE20}" srcOrd="1" destOrd="0" presId="urn:microsoft.com/office/officeart/2008/layout/HorizontalMultiLevelHierarchy"/>
    <dgm:cxn modelId="{40C000F8-6FE6-4B4F-A6F7-F45454BE4E2A}" type="presParOf" srcId="{00B6C323-8ADF-4C2C-A98F-03A35CC9AEB8}" destId="{4FA7D3F7-22C2-4631-9FCD-A79C58EE516E}" srcOrd="6" destOrd="0" presId="urn:microsoft.com/office/officeart/2008/layout/HorizontalMultiLevelHierarchy"/>
    <dgm:cxn modelId="{28E60D2A-0A6D-499B-A317-F6DE7F9A969D}" type="presParOf" srcId="{4FA7D3F7-22C2-4631-9FCD-A79C58EE516E}" destId="{198A89E0-6111-493B-A6D7-C5DF6CCF233D}" srcOrd="0" destOrd="0" presId="urn:microsoft.com/office/officeart/2008/layout/HorizontalMultiLevelHierarchy"/>
    <dgm:cxn modelId="{EC52F2D7-8EFC-4A20-AC60-25690868C7E8}" type="presParOf" srcId="{00B6C323-8ADF-4C2C-A98F-03A35CC9AEB8}" destId="{93C44387-4F5F-4C80-A051-4E800A64B237}" srcOrd="7" destOrd="0" presId="urn:microsoft.com/office/officeart/2008/layout/HorizontalMultiLevelHierarchy"/>
    <dgm:cxn modelId="{F0AA246E-4A12-432C-8168-339EC7EA7DFC}" type="presParOf" srcId="{93C44387-4F5F-4C80-A051-4E800A64B237}" destId="{5C27B6A6-5759-4438-B89F-DD22F9CBDE3A}" srcOrd="0" destOrd="0" presId="urn:microsoft.com/office/officeart/2008/layout/HorizontalMultiLevelHierarchy"/>
    <dgm:cxn modelId="{AEDEE5C4-D962-4B34-8723-EFBBBAE2EBB3}" type="presParOf" srcId="{93C44387-4F5F-4C80-A051-4E800A64B237}" destId="{333AF331-BF8C-421C-96E5-32CA370811EC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DL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0998F488-4E04-4B44-BD19-5D200AD306D5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B9BBB052-9AB9-4CAE-89A6-6774DCE2EE70}" type="parTrans" cxnId="{94B69DD0-3F33-4321-ADE8-DBEEDCCE0977}">
      <dgm:prSet/>
      <dgm:spPr/>
      <dgm:t>
        <a:bodyPr/>
        <a:lstStyle/>
        <a:p>
          <a:endParaRPr lang="en-US"/>
        </a:p>
      </dgm:t>
    </dgm:pt>
    <dgm:pt modelId="{301DB14F-E7B3-4EA1-B48D-AB197AC85E4D}" type="sibTrans" cxnId="{94B69DD0-3F33-4321-ADE8-DBEEDCCE0977}">
      <dgm:prSet/>
      <dgm:spPr/>
      <dgm:t>
        <a:bodyPr/>
        <a:lstStyle/>
        <a:p>
          <a:endParaRPr lang="en-US"/>
        </a:p>
      </dgm:t>
    </dgm:pt>
    <dgm:pt modelId="{2805CD77-050C-44F6-824B-F0137B704BCF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7DAB8D81-73E8-4E86-BF06-7D5EED82D28B}" type="parTrans" cxnId="{932FA7DB-0FF9-4B48-B3A7-B395B363FF48}">
      <dgm:prSet/>
      <dgm:spPr/>
      <dgm:t>
        <a:bodyPr/>
        <a:lstStyle/>
        <a:p>
          <a:endParaRPr lang="en-US"/>
        </a:p>
      </dgm:t>
    </dgm:pt>
    <dgm:pt modelId="{8250EF63-B36F-48D5-A851-2A040164307F}" type="sibTrans" cxnId="{932FA7DB-0FF9-4B48-B3A7-B395B363FF48}">
      <dgm:prSet/>
      <dgm:spPr/>
      <dgm:t>
        <a:bodyPr/>
        <a:lstStyle/>
        <a:p>
          <a:endParaRPr lang="en-US"/>
        </a:p>
      </dgm:t>
    </dgm:pt>
    <dgm:pt modelId="{0BF72B3F-F546-45AF-86F6-C760430120C3}">
      <dgm:prSet/>
      <dgm:spPr/>
      <dgm:t>
        <a:bodyPr/>
        <a:lstStyle/>
        <a:p>
          <a:r>
            <a:rPr lang="en-US" altLang="zh-CN"/>
            <a:t>Accounting</a:t>
          </a:r>
          <a:endParaRPr lang="en-US"/>
        </a:p>
      </dgm:t>
    </dgm:pt>
    <dgm:pt modelId="{B200EE75-B8F7-4B75-8D13-0E1DC9B42A02}" type="parTrans" cxnId="{4A1C7142-796A-4231-8992-78A88656C3B5}">
      <dgm:prSet/>
      <dgm:spPr/>
      <dgm:t>
        <a:bodyPr/>
        <a:lstStyle/>
        <a:p>
          <a:endParaRPr lang="en-US"/>
        </a:p>
      </dgm:t>
    </dgm:pt>
    <dgm:pt modelId="{1F3D1220-61A6-44CA-AD42-E920854939A9}" type="sibTrans" cxnId="{4A1C7142-796A-4231-8992-78A88656C3B5}">
      <dgm:prSet/>
      <dgm:spPr/>
      <dgm:t>
        <a:bodyPr/>
        <a:lstStyle/>
        <a:p>
          <a:endParaRPr lang="en-US"/>
        </a:p>
      </dgm:t>
    </dgm:pt>
    <dgm:pt modelId="{3154A07B-C179-4254-BCFF-60E5A4589F27}">
      <dgm:prSet/>
      <dgm:spPr/>
      <dgm:t>
        <a:bodyPr/>
        <a:lstStyle/>
        <a:p>
          <a:r>
            <a:rPr lang="en-US" altLang="zh-CN"/>
            <a:t>PM</a:t>
          </a:r>
          <a:endParaRPr lang="en-US"/>
        </a:p>
      </dgm:t>
    </dgm:pt>
    <dgm:pt modelId="{2FC7A842-7D74-4B89-B4E2-491051AB67C7}" type="parTrans" cxnId="{F228866B-F7D6-438E-99F1-76A99885EF28}">
      <dgm:prSet/>
      <dgm:spPr/>
      <dgm:t>
        <a:bodyPr/>
        <a:lstStyle/>
        <a:p>
          <a:endParaRPr lang="en-US"/>
        </a:p>
      </dgm:t>
    </dgm:pt>
    <dgm:pt modelId="{68C2190A-461C-4C42-B651-EAC108535B3F}" type="sibTrans" cxnId="{F228866B-F7D6-438E-99F1-76A99885EF28}">
      <dgm:prSet/>
      <dgm:spPr/>
      <dgm:t>
        <a:bodyPr/>
        <a:lstStyle/>
        <a:p>
          <a:endParaRPr lang="en-US"/>
        </a:p>
      </dgm:t>
    </dgm:pt>
    <dgm:pt modelId="{772C610F-5830-4194-A159-045CCC449C48}">
      <dgm:prSet/>
      <dgm:spPr/>
      <dgm:t>
        <a:bodyPr/>
        <a:lstStyle/>
        <a:p>
          <a:r>
            <a:rPr lang="en-US" altLang="zh-CN"/>
            <a:t>Articles: 3 hours</a:t>
          </a:r>
          <a:endParaRPr lang="en-US"/>
        </a:p>
      </dgm:t>
    </dgm:pt>
    <dgm:pt modelId="{0D4790C9-3F58-44D5-9E7E-3773C8C2AE4D}" type="parTrans" cxnId="{4A97CBE7-1CCC-4778-BD28-85EF007A9C04}">
      <dgm:prSet/>
      <dgm:spPr/>
      <dgm:t>
        <a:bodyPr/>
        <a:lstStyle/>
        <a:p>
          <a:endParaRPr lang="en-US"/>
        </a:p>
      </dgm:t>
    </dgm:pt>
    <dgm:pt modelId="{E5AE9AC0-4DAD-43CB-BA34-315D202F1A6B}" type="sibTrans" cxnId="{4A97CBE7-1CCC-4778-BD28-85EF007A9C0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5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5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4C53AB08-4657-4647-AA21-90F865DF9D04}" type="pres">
      <dgm:prSet presAssocID="{B9BBB052-9AB9-4CAE-89A6-6774DCE2EE70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68BF4E0A-517B-408A-A9A8-959BD58F4462}" type="pres">
      <dgm:prSet presAssocID="{B9BBB052-9AB9-4CAE-89A6-6774DCE2EE70}" presName="connTx" presStyleLbl="parChTrans1D2" presStyleIdx="1" presStyleCnt="5"/>
      <dgm:spPr/>
      <dgm:t>
        <a:bodyPr/>
        <a:lstStyle/>
        <a:p>
          <a:endParaRPr lang="en-US"/>
        </a:p>
      </dgm:t>
    </dgm:pt>
    <dgm:pt modelId="{9744CB86-8A42-434F-8288-3842C2D00522}" type="pres">
      <dgm:prSet presAssocID="{0998F488-4E04-4B44-BD19-5D200AD306D5}" presName="root2" presStyleCnt="0"/>
      <dgm:spPr/>
    </dgm:pt>
    <dgm:pt modelId="{4EF52569-F013-456B-B7C2-DF86D043BE0D}" type="pres">
      <dgm:prSet presAssocID="{0998F488-4E04-4B44-BD19-5D200AD306D5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AEDB54F-7306-4CCE-BB49-834F246F058E}" type="pres">
      <dgm:prSet presAssocID="{0998F488-4E04-4B44-BD19-5D200AD306D5}" presName="level3hierChild" presStyleCnt="0"/>
      <dgm:spPr/>
    </dgm:pt>
    <dgm:pt modelId="{AB274016-A491-498B-9703-D08487F84C79}" type="pres">
      <dgm:prSet presAssocID="{7DAB8D81-73E8-4E86-BF06-7D5EED82D28B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4982C0-F5BB-4EEE-A5F0-5E7EE3FA0F8E}" type="pres">
      <dgm:prSet presAssocID="{7DAB8D81-73E8-4E86-BF06-7D5EED82D28B}" presName="connTx" presStyleLbl="parChTrans1D2" presStyleIdx="2" presStyleCnt="5"/>
      <dgm:spPr/>
      <dgm:t>
        <a:bodyPr/>
        <a:lstStyle/>
        <a:p>
          <a:endParaRPr lang="en-US"/>
        </a:p>
      </dgm:t>
    </dgm:pt>
    <dgm:pt modelId="{75B1ABD5-4E6C-42E9-A91B-62EF07896F83}" type="pres">
      <dgm:prSet presAssocID="{2805CD77-050C-44F6-824B-F0137B704BCF}" presName="root2" presStyleCnt="0"/>
      <dgm:spPr/>
    </dgm:pt>
    <dgm:pt modelId="{663C5C54-81B8-46B8-9BF9-E7A8943EB2EF}" type="pres">
      <dgm:prSet presAssocID="{2805CD77-050C-44F6-824B-F0137B704BCF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F83F397-1855-4A23-B537-8B78687258D3}" type="pres">
      <dgm:prSet presAssocID="{2805CD77-050C-44F6-824B-F0137B704BCF}" presName="level3hierChild" presStyleCnt="0"/>
      <dgm:spPr/>
    </dgm:pt>
    <dgm:pt modelId="{74B29F61-1417-4D3C-9578-C387F352A176}" type="pres">
      <dgm:prSet presAssocID="{B200EE75-B8F7-4B75-8D13-0E1DC9B42A02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FF834F17-49CA-402D-BDC1-63DD40B94CA1}" type="pres">
      <dgm:prSet presAssocID="{B200EE75-B8F7-4B75-8D13-0E1DC9B42A02}" presName="connTx" presStyleLbl="parChTrans1D2" presStyleIdx="3" presStyleCnt="5"/>
      <dgm:spPr/>
      <dgm:t>
        <a:bodyPr/>
        <a:lstStyle/>
        <a:p>
          <a:endParaRPr lang="en-US"/>
        </a:p>
      </dgm:t>
    </dgm:pt>
    <dgm:pt modelId="{99A356D8-572E-4BEF-AC29-280506A28BC8}" type="pres">
      <dgm:prSet presAssocID="{0BF72B3F-F546-45AF-86F6-C760430120C3}" presName="root2" presStyleCnt="0"/>
      <dgm:spPr/>
    </dgm:pt>
    <dgm:pt modelId="{EC78FFA4-653A-4B20-B20B-BF1CCC0C6D2A}" type="pres">
      <dgm:prSet presAssocID="{0BF72B3F-F546-45AF-86F6-C760430120C3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B997241-9AF0-4829-AF85-4494C31C2753}" type="pres">
      <dgm:prSet presAssocID="{0BF72B3F-F546-45AF-86F6-C760430120C3}" presName="level3hierChild" presStyleCnt="0"/>
      <dgm:spPr/>
    </dgm:pt>
    <dgm:pt modelId="{304D82D2-D76B-49CD-B9F5-D80771860A17}" type="pres">
      <dgm:prSet presAssocID="{2FC7A842-7D74-4B89-B4E2-491051AB67C7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EF6BE660-AAA0-4274-9DBD-9A8223EA39D4}" type="pres">
      <dgm:prSet presAssocID="{2FC7A842-7D74-4B89-B4E2-491051AB67C7}" presName="connTx" presStyleLbl="parChTrans1D2" presStyleIdx="4" presStyleCnt="5"/>
      <dgm:spPr/>
      <dgm:t>
        <a:bodyPr/>
        <a:lstStyle/>
        <a:p>
          <a:endParaRPr lang="en-US"/>
        </a:p>
      </dgm:t>
    </dgm:pt>
    <dgm:pt modelId="{E8923A5B-0804-49C6-B195-5C5CCF46E5CE}" type="pres">
      <dgm:prSet presAssocID="{3154A07B-C179-4254-BCFF-60E5A4589F27}" presName="root2" presStyleCnt="0"/>
      <dgm:spPr/>
    </dgm:pt>
    <dgm:pt modelId="{9AEA9F04-7238-4360-89AC-365F14E8A648}" type="pres">
      <dgm:prSet presAssocID="{3154A07B-C179-4254-BCFF-60E5A4589F27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3B5A30-C1AF-4F24-B817-BA5CE73562C5}" type="pres">
      <dgm:prSet presAssocID="{3154A07B-C179-4254-BCFF-60E5A4589F27}" presName="level3hierChild" presStyleCnt="0"/>
      <dgm:spPr/>
    </dgm:pt>
    <dgm:pt modelId="{A665036D-4EA3-48DF-B97D-A247F987E852}" type="pres">
      <dgm:prSet presAssocID="{0D4790C9-3F58-44D5-9E7E-3773C8C2AE4D}" presName="conn2-1" presStyleLbl="parChTrans1D3" presStyleIdx="0" presStyleCnt="1"/>
      <dgm:spPr/>
      <dgm:t>
        <a:bodyPr/>
        <a:lstStyle/>
        <a:p>
          <a:endParaRPr lang="en-US"/>
        </a:p>
      </dgm:t>
    </dgm:pt>
    <dgm:pt modelId="{E6EAF92D-E2DD-4F8C-80C2-3C5F50B3AD3D}" type="pres">
      <dgm:prSet presAssocID="{0D4790C9-3F58-44D5-9E7E-3773C8C2AE4D}" presName="connTx" presStyleLbl="parChTrans1D3" presStyleIdx="0" presStyleCnt="1"/>
      <dgm:spPr/>
      <dgm:t>
        <a:bodyPr/>
        <a:lstStyle/>
        <a:p>
          <a:endParaRPr lang="en-US"/>
        </a:p>
      </dgm:t>
    </dgm:pt>
    <dgm:pt modelId="{DFF2343B-E915-4F4D-BDF1-533C6097778C}" type="pres">
      <dgm:prSet presAssocID="{772C610F-5830-4194-A159-045CCC449C48}" presName="root2" presStyleCnt="0"/>
      <dgm:spPr/>
    </dgm:pt>
    <dgm:pt modelId="{7D7C3E78-B009-45AC-BD06-5AE5CEE9E7CE}" type="pres">
      <dgm:prSet presAssocID="{772C610F-5830-4194-A159-045CCC449C48}" presName="LevelTwoTextNod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2B02DE8-ED18-4E14-83C6-901C83574058}" type="pres">
      <dgm:prSet presAssocID="{772C610F-5830-4194-A159-045CCC449C48}" presName="level3hierChild" presStyleCnt="0"/>
      <dgm:spPr/>
    </dgm:pt>
  </dgm:ptLst>
  <dgm:cxnLst>
    <dgm:cxn modelId="{4A1C7142-796A-4231-8992-78A88656C3B5}" srcId="{FCCAE72E-3741-4C5F-B697-2CEBFC92CDF7}" destId="{0BF72B3F-F546-45AF-86F6-C760430120C3}" srcOrd="3" destOrd="0" parTransId="{B200EE75-B8F7-4B75-8D13-0E1DC9B42A02}" sibTransId="{1F3D1220-61A6-44CA-AD42-E920854939A9}"/>
    <dgm:cxn modelId="{4A97CBE7-1CCC-4778-BD28-85EF007A9C04}" srcId="{3154A07B-C179-4254-BCFF-60E5A4589F27}" destId="{772C610F-5830-4194-A159-045CCC449C48}" srcOrd="0" destOrd="0" parTransId="{0D4790C9-3F58-44D5-9E7E-3773C8C2AE4D}" sibTransId="{E5AE9AC0-4DAD-43CB-BA34-315D202F1A6B}"/>
    <dgm:cxn modelId="{F228866B-F7D6-438E-99F1-76A99885EF28}" srcId="{FCCAE72E-3741-4C5F-B697-2CEBFC92CDF7}" destId="{3154A07B-C179-4254-BCFF-60E5A4589F27}" srcOrd="4" destOrd="0" parTransId="{2FC7A842-7D74-4B89-B4E2-491051AB67C7}" sibTransId="{68C2190A-461C-4C42-B651-EAC108535B3F}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DF2D908F-0ECF-4DA3-B888-37DB97D2C28D}" type="presOf" srcId="{0D4790C9-3F58-44D5-9E7E-3773C8C2AE4D}" destId="{A665036D-4EA3-48DF-B97D-A247F987E852}" srcOrd="0" destOrd="0" presId="urn:microsoft.com/office/officeart/2008/layout/HorizontalMultiLevelHierarchy"/>
    <dgm:cxn modelId="{932FA7DB-0FF9-4B48-B3A7-B395B363FF48}" srcId="{FCCAE72E-3741-4C5F-B697-2CEBFC92CDF7}" destId="{2805CD77-050C-44F6-824B-F0137B704BCF}" srcOrd="2" destOrd="0" parTransId="{7DAB8D81-73E8-4E86-BF06-7D5EED82D28B}" sibTransId="{8250EF63-B36F-48D5-A851-2A040164307F}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11C85AFA-AFA9-40DF-B29D-6D5E0751C254}" type="presOf" srcId="{B9BBB052-9AB9-4CAE-89A6-6774DCE2EE70}" destId="{68BF4E0A-517B-408A-A9A8-959BD58F4462}" srcOrd="1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CC097D37-C4D2-46BA-952A-6374B6E65833}" type="presOf" srcId="{B9BBB052-9AB9-4CAE-89A6-6774DCE2EE70}" destId="{4C53AB08-4657-4647-AA21-90F865DF9D04}" srcOrd="0" destOrd="0" presId="urn:microsoft.com/office/officeart/2008/layout/HorizontalMultiLevelHierarchy"/>
    <dgm:cxn modelId="{C0A2D03F-AAA9-4ECD-9922-47019F283503}" type="presOf" srcId="{B200EE75-B8F7-4B75-8D13-0E1DC9B42A02}" destId="{FF834F17-49CA-402D-BDC1-63DD40B94CA1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94B69DD0-3F33-4321-ADE8-DBEEDCCE0977}" srcId="{FCCAE72E-3741-4C5F-B697-2CEBFC92CDF7}" destId="{0998F488-4E04-4B44-BD19-5D200AD306D5}" srcOrd="1" destOrd="0" parTransId="{B9BBB052-9AB9-4CAE-89A6-6774DCE2EE70}" sibTransId="{301DB14F-E7B3-4EA1-B48D-AB197AC85E4D}"/>
    <dgm:cxn modelId="{D8F82250-83FA-4736-BDE6-94DF4AD1910A}" type="presOf" srcId="{3154A07B-C179-4254-BCFF-60E5A4589F27}" destId="{9AEA9F04-7238-4360-89AC-365F14E8A648}" srcOrd="0" destOrd="0" presId="urn:microsoft.com/office/officeart/2008/layout/HorizontalMultiLevelHierarchy"/>
    <dgm:cxn modelId="{C04C6E51-7AD1-4214-8EF1-39C3C9A497D5}" type="presOf" srcId="{2FC7A842-7D74-4B89-B4E2-491051AB67C7}" destId="{304D82D2-D76B-49CD-B9F5-D80771860A17}" srcOrd="0" destOrd="0" presId="urn:microsoft.com/office/officeart/2008/layout/HorizontalMultiLevelHierarchy"/>
    <dgm:cxn modelId="{43A56429-74E9-4102-BE56-BBE713D0E643}" type="presOf" srcId="{772C610F-5830-4194-A159-045CCC449C48}" destId="{7D7C3E78-B009-45AC-BD06-5AE5CEE9E7CE}" srcOrd="0" destOrd="0" presId="urn:microsoft.com/office/officeart/2008/layout/HorizontalMultiLevelHierarchy"/>
    <dgm:cxn modelId="{759E9AEE-5EC8-41CB-9087-9BA89A0DC33D}" type="presOf" srcId="{7DAB8D81-73E8-4E86-BF06-7D5EED82D28B}" destId="{7E4982C0-F5BB-4EEE-A5F0-5E7EE3FA0F8E}" srcOrd="1" destOrd="0" presId="urn:microsoft.com/office/officeart/2008/layout/HorizontalMultiLevelHierarchy"/>
    <dgm:cxn modelId="{2F05A255-3F95-4A62-8862-8E0A6757F020}" type="presOf" srcId="{B200EE75-B8F7-4B75-8D13-0E1DC9B42A02}" destId="{74B29F61-1417-4D3C-9578-C387F352A176}" srcOrd="0" destOrd="0" presId="urn:microsoft.com/office/officeart/2008/layout/HorizontalMultiLevelHierarchy"/>
    <dgm:cxn modelId="{597120D9-880B-4015-B822-9AFDD0F5AD1C}" type="presOf" srcId="{2FC7A842-7D74-4B89-B4E2-491051AB67C7}" destId="{EF6BE660-AAA0-4274-9DBD-9A8223EA39D4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F7203914-449F-4F2F-A0A9-5CB1F278B844}" type="presOf" srcId="{0BF72B3F-F546-45AF-86F6-C760430120C3}" destId="{EC78FFA4-653A-4B20-B20B-BF1CCC0C6D2A}" srcOrd="0" destOrd="0" presId="urn:microsoft.com/office/officeart/2008/layout/HorizontalMultiLevelHierarchy"/>
    <dgm:cxn modelId="{37ACDAC1-1940-45E6-9102-424C7312A2A3}" type="presOf" srcId="{2805CD77-050C-44F6-824B-F0137B704BCF}" destId="{663C5C54-81B8-46B8-9BF9-E7A8943EB2EF}" srcOrd="0" destOrd="0" presId="urn:microsoft.com/office/officeart/2008/layout/HorizontalMultiLevelHierarchy"/>
    <dgm:cxn modelId="{C92C3EA6-E248-414C-9674-6BA0EC367D65}" type="presOf" srcId="{0998F488-4E04-4B44-BD19-5D200AD306D5}" destId="{4EF52569-F013-456B-B7C2-DF86D043BE0D}" srcOrd="0" destOrd="0" presId="urn:microsoft.com/office/officeart/2008/layout/HorizontalMultiLevelHierarchy"/>
    <dgm:cxn modelId="{27790D08-5E82-430F-A173-5A85696083CB}" type="presOf" srcId="{7DAB8D81-73E8-4E86-BF06-7D5EED82D28B}" destId="{AB274016-A491-498B-9703-D08487F84C79}" srcOrd="0" destOrd="0" presId="urn:microsoft.com/office/officeart/2008/layout/HorizontalMultiLevelHierarchy"/>
    <dgm:cxn modelId="{97BFC2D8-9709-422B-BB6B-18691972912A}" type="presOf" srcId="{0D4790C9-3F58-44D5-9E7E-3773C8C2AE4D}" destId="{E6EAF92D-E2DD-4F8C-80C2-3C5F50B3AD3D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68422798-BB0B-4A6E-A3B1-EE3F09318FDC}" type="presParOf" srcId="{00B6C323-8ADF-4C2C-A98F-03A35CC9AEB8}" destId="{4C53AB08-4657-4647-AA21-90F865DF9D04}" srcOrd="2" destOrd="0" presId="urn:microsoft.com/office/officeart/2008/layout/HorizontalMultiLevelHierarchy"/>
    <dgm:cxn modelId="{52DA8DEB-8771-4CC6-B61A-918186DBF308}" type="presParOf" srcId="{4C53AB08-4657-4647-AA21-90F865DF9D04}" destId="{68BF4E0A-517B-408A-A9A8-959BD58F4462}" srcOrd="0" destOrd="0" presId="urn:microsoft.com/office/officeart/2008/layout/HorizontalMultiLevelHierarchy"/>
    <dgm:cxn modelId="{B80CDAF7-8868-413F-9576-29A28D5F464F}" type="presParOf" srcId="{00B6C323-8ADF-4C2C-A98F-03A35CC9AEB8}" destId="{9744CB86-8A42-434F-8288-3842C2D00522}" srcOrd="3" destOrd="0" presId="urn:microsoft.com/office/officeart/2008/layout/HorizontalMultiLevelHierarchy"/>
    <dgm:cxn modelId="{A1C2AD61-4DED-4302-9E29-06EC22381DC7}" type="presParOf" srcId="{9744CB86-8A42-434F-8288-3842C2D00522}" destId="{4EF52569-F013-456B-B7C2-DF86D043BE0D}" srcOrd="0" destOrd="0" presId="urn:microsoft.com/office/officeart/2008/layout/HorizontalMultiLevelHierarchy"/>
    <dgm:cxn modelId="{B7076100-D084-4483-9ECB-A68D5266E3DF}" type="presParOf" srcId="{9744CB86-8A42-434F-8288-3842C2D00522}" destId="{4AEDB54F-7306-4CCE-BB49-834F246F058E}" srcOrd="1" destOrd="0" presId="urn:microsoft.com/office/officeart/2008/layout/HorizontalMultiLevelHierarchy"/>
    <dgm:cxn modelId="{968D7132-5167-4864-9CF6-5E4067D482F5}" type="presParOf" srcId="{00B6C323-8ADF-4C2C-A98F-03A35CC9AEB8}" destId="{AB274016-A491-498B-9703-D08487F84C79}" srcOrd="4" destOrd="0" presId="urn:microsoft.com/office/officeart/2008/layout/HorizontalMultiLevelHierarchy"/>
    <dgm:cxn modelId="{57E29C54-E132-4D99-925B-831B2E84C488}" type="presParOf" srcId="{AB274016-A491-498B-9703-D08487F84C79}" destId="{7E4982C0-F5BB-4EEE-A5F0-5E7EE3FA0F8E}" srcOrd="0" destOrd="0" presId="urn:microsoft.com/office/officeart/2008/layout/HorizontalMultiLevelHierarchy"/>
    <dgm:cxn modelId="{B6BDC8DD-3867-4DAE-8AEF-E6751AB1C74A}" type="presParOf" srcId="{00B6C323-8ADF-4C2C-A98F-03A35CC9AEB8}" destId="{75B1ABD5-4E6C-42E9-A91B-62EF07896F83}" srcOrd="5" destOrd="0" presId="urn:microsoft.com/office/officeart/2008/layout/HorizontalMultiLevelHierarchy"/>
    <dgm:cxn modelId="{0EDC8B46-EEAD-440D-964E-D7AF71E24A0F}" type="presParOf" srcId="{75B1ABD5-4E6C-42E9-A91B-62EF07896F83}" destId="{663C5C54-81B8-46B8-9BF9-E7A8943EB2EF}" srcOrd="0" destOrd="0" presId="urn:microsoft.com/office/officeart/2008/layout/HorizontalMultiLevelHierarchy"/>
    <dgm:cxn modelId="{39E7E789-AEAF-4F16-917C-F1682D174BC0}" type="presParOf" srcId="{75B1ABD5-4E6C-42E9-A91B-62EF07896F83}" destId="{2F83F397-1855-4A23-B537-8B78687258D3}" srcOrd="1" destOrd="0" presId="urn:microsoft.com/office/officeart/2008/layout/HorizontalMultiLevelHierarchy"/>
    <dgm:cxn modelId="{F49AB181-3375-4F6A-A26A-53B1ADA3BD13}" type="presParOf" srcId="{00B6C323-8ADF-4C2C-A98F-03A35CC9AEB8}" destId="{74B29F61-1417-4D3C-9578-C387F352A176}" srcOrd="6" destOrd="0" presId="urn:microsoft.com/office/officeart/2008/layout/HorizontalMultiLevelHierarchy"/>
    <dgm:cxn modelId="{A9DF52F2-93D2-4E8D-B3B6-A05C45AF7111}" type="presParOf" srcId="{74B29F61-1417-4D3C-9578-C387F352A176}" destId="{FF834F17-49CA-402D-BDC1-63DD40B94CA1}" srcOrd="0" destOrd="0" presId="urn:microsoft.com/office/officeart/2008/layout/HorizontalMultiLevelHierarchy"/>
    <dgm:cxn modelId="{DECADBD3-E93C-4B59-841C-7013590E1F92}" type="presParOf" srcId="{00B6C323-8ADF-4C2C-A98F-03A35CC9AEB8}" destId="{99A356D8-572E-4BEF-AC29-280506A28BC8}" srcOrd="7" destOrd="0" presId="urn:microsoft.com/office/officeart/2008/layout/HorizontalMultiLevelHierarchy"/>
    <dgm:cxn modelId="{A59345E8-1438-4A0F-8686-15AEC3372CD5}" type="presParOf" srcId="{99A356D8-572E-4BEF-AC29-280506A28BC8}" destId="{EC78FFA4-653A-4B20-B20B-BF1CCC0C6D2A}" srcOrd="0" destOrd="0" presId="urn:microsoft.com/office/officeart/2008/layout/HorizontalMultiLevelHierarchy"/>
    <dgm:cxn modelId="{13ED3A03-C32A-4F82-A864-BAED76D5B298}" type="presParOf" srcId="{99A356D8-572E-4BEF-AC29-280506A28BC8}" destId="{EB997241-9AF0-4829-AF85-4494C31C2753}" srcOrd="1" destOrd="0" presId="urn:microsoft.com/office/officeart/2008/layout/HorizontalMultiLevelHierarchy"/>
    <dgm:cxn modelId="{CCDB5BB5-5B4D-4392-9721-59A64F22C1E5}" type="presParOf" srcId="{00B6C323-8ADF-4C2C-A98F-03A35CC9AEB8}" destId="{304D82D2-D76B-49CD-B9F5-D80771860A17}" srcOrd="8" destOrd="0" presId="urn:microsoft.com/office/officeart/2008/layout/HorizontalMultiLevelHierarchy"/>
    <dgm:cxn modelId="{76193955-BC11-4362-83C0-12B74578ABC9}" type="presParOf" srcId="{304D82D2-D76B-49CD-B9F5-D80771860A17}" destId="{EF6BE660-AAA0-4274-9DBD-9A8223EA39D4}" srcOrd="0" destOrd="0" presId="urn:microsoft.com/office/officeart/2008/layout/HorizontalMultiLevelHierarchy"/>
    <dgm:cxn modelId="{BED3324C-798B-46C0-827E-25F51872F47C}" type="presParOf" srcId="{00B6C323-8ADF-4C2C-A98F-03A35CC9AEB8}" destId="{E8923A5B-0804-49C6-B195-5C5CCF46E5CE}" srcOrd="9" destOrd="0" presId="urn:microsoft.com/office/officeart/2008/layout/HorizontalMultiLevelHierarchy"/>
    <dgm:cxn modelId="{54DA0C7F-9F3F-4AC2-8E3A-A79133F5D34C}" type="presParOf" srcId="{E8923A5B-0804-49C6-B195-5C5CCF46E5CE}" destId="{9AEA9F04-7238-4360-89AC-365F14E8A648}" srcOrd="0" destOrd="0" presId="urn:microsoft.com/office/officeart/2008/layout/HorizontalMultiLevelHierarchy"/>
    <dgm:cxn modelId="{E66A081B-6BB3-4073-845C-054FC009C9A0}" type="presParOf" srcId="{E8923A5B-0804-49C6-B195-5C5CCF46E5CE}" destId="{153B5A30-C1AF-4F24-B817-BA5CE73562C5}" srcOrd="1" destOrd="0" presId="urn:microsoft.com/office/officeart/2008/layout/HorizontalMultiLevelHierarchy"/>
    <dgm:cxn modelId="{4A96F2A4-4A8A-432E-A2E4-1CD4AD580904}" type="presParOf" srcId="{153B5A30-C1AF-4F24-B817-BA5CE73562C5}" destId="{A665036D-4EA3-48DF-B97D-A247F987E852}" srcOrd="0" destOrd="0" presId="urn:microsoft.com/office/officeart/2008/layout/HorizontalMultiLevelHierarchy"/>
    <dgm:cxn modelId="{718FFB5C-93DA-402C-8136-34005FB17686}" type="presParOf" srcId="{A665036D-4EA3-48DF-B97D-A247F987E852}" destId="{E6EAF92D-E2DD-4F8C-80C2-3C5F50B3AD3D}" srcOrd="0" destOrd="0" presId="urn:microsoft.com/office/officeart/2008/layout/HorizontalMultiLevelHierarchy"/>
    <dgm:cxn modelId="{652E7868-0260-47EE-8D96-229ECEE9419E}" type="presParOf" srcId="{153B5A30-C1AF-4F24-B817-BA5CE73562C5}" destId="{DFF2343B-E915-4F4D-BDF1-533C6097778C}" srcOrd="1" destOrd="0" presId="urn:microsoft.com/office/officeart/2008/layout/HorizontalMultiLevelHierarchy"/>
    <dgm:cxn modelId="{383606B2-5119-4DEB-B05B-59B76DC9EDE9}" type="presParOf" srcId="{DFF2343B-E915-4F4D-BDF1-533C6097778C}" destId="{7D7C3E78-B009-45AC-BD06-5AE5CEE9E7CE}" srcOrd="0" destOrd="0" presId="urn:microsoft.com/office/officeart/2008/layout/HorizontalMultiLevelHierarchy"/>
    <dgm:cxn modelId="{01B74548-F370-494A-93D1-4F034FBFBB04}" type="presParOf" srcId="{DFF2343B-E915-4F4D-BDF1-533C6097778C}" destId="{B2B02DE8-ED18-4E14-83C6-901C8357405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436D585-AF09-4355-9331-28A07636E9EF}">
      <dsp:nvSpPr>
        <dsp:cNvPr id="0" name=""/>
        <dsp:cNvSpPr/>
      </dsp:nvSpPr>
      <dsp:spPr>
        <a:xfrm>
          <a:off x="3276473" y="4357687"/>
          <a:ext cx="343707" cy="40933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4093311"/>
              </a:lnTo>
              <a:lnTo>
                <a:pt x="343707" y="40933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45634" y="6301650"/>
        <a:ext cx="205385" cy="205385"/>
      </dsp:txXfrm>
    </dsp:sp>
    <dsp:sp modelId="{D7117E2A-12C9-4558-B17A-E07A36BB8977}">
      <dsp:nvSpPr>
        <dsp:cNvPr id="0" name=""/>
        <dsp:cNvSpPr/>
      </dsp:nvSpPr>
      <dsp:spPr>
        <a:xfrm>
          <a:off x="5338716" y="7796068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8105042"/>
        <a:ext cx="36982" cy="36982"/>
      </dsp:txXfrm>
    </dsp:sp>
    <dsp:sp modelId="{A45F7F59-39D1-4B6D-90B2-508BA7508E3D}">
      <dsp:nvSpPr>
        <dsp:cNvPr id="0" name=""/>
        <dsp:cNvSpPr/>
      </dsp:nvSpPr>
      <dsp:spPr>
        <a:xfrm>
          <a:off x="5338716" y="7750348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7787476"/>
        <a:ext cx="17185" cy="17185"/>
      </dsp:txXfrm>
    </dsp:sp>
    <dsp:sp modelId="{C987B626-6F85-4119-973D-2A2E64116A28}">
      <dsp:nvSpPr>
        <dsp:cNvPr id="0" name=""/>
        <dsp:cNvSpPr/>
      </dsp:nvSpPr>
      <dsp:spPr>
        <a:xfrm>
          <a:off x="5338716" y="714113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7450113"/>
        <a:ext cx="36982" cy="36982"/>
      </dsp:txXfrm>
    </dsp:sp>
    <dsp:sp modelId="{9BF31246-2D25-4008-BDE0-545F1F7BA9E4}">
      <dsp:nvSpPr>
        <dsp:cNvPr id="0" name=""/>
        <dsp:cNvSpPr/>
      </dsp:nvSpPr>
      <dsp:spPr>
        <a:xfrm>
          <a:off x="3276473" y="4357687"/>
          <a:ext cx="343707" cy="34383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438381"/>
              </a:lnTo>
              <a:lnTo>
                <a:pt x="343707" y="34383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200" kern="1200"/>
        </a:p>
      </dsp:txBody>
      <dsp:txXfrm>
        <a:off x="3361939" y="5990490"/>
        <a:ext cx="172775" cy="172775"/>
      </dsp:txXfrm>
    </dsp:sp>
    <dsp:sp modelId="{0688FB1A-A2BD-4DDC-8791-D51169EA0F9C}">
      <dsp:nvSpPr>
        <dsp:cNvPr id="0" name=""/>
        <dsp:cNvSpPr/>
      </dsp:nvSpPr>
      <dsp:spPr>
        <a:xfrm>
          <a:off x="7400959" y="648620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6795183"/>
        <a:ext cx="36982" cy="36982"/>
      </dsp:txXfrm>
    </dsp:sp>
    <dsp:sp modelId="{D561D6E5-3049-4A56-9A5B-836BF65DB440}">
      <dsp:nvSpPr>
        <dsp:cNvPr id="0" name=""/>
        <dsp:cNvSpPr/>
      </dsp:nvSpPr>
      <dsp:spPr>
        <a:xfrm>
          <a:off x="9463202" y="6486209"/>
          <a:ext cx="343707" cy="98239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982394"/>
              </a:lnTo>
              <a:lnTo>
                <a:pt x="343707" y="98239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09036" y="6951387"/>
        <a:ext cx="52039" cy="52039"/>
      </dsp:txXfrm>
    </dsp:sp>
    <dsp:sp modelId="{8E671838-178C-435F-B6A6-AACCEE9B2D54}">
      <dsp:nvSpPr>
        <dsp:cNvPr id="0" name=""/>
        <dsp:cNvSpPr/>
      </dsp:nvSpPr>
      <dsp:spPr>
        <a:xfrm>
          <a:off x="9463202" y="6486209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327464"/>
              </a:lnTo>
              <a:lnTo>
                <a:pt x="343707" y="3274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638073"/>
        <a:ext cx="23736" cy="23736"/>
      </dsp:txXfrm>
    </dsp:sp>
    <dsp:sp modelId="{43813474-6B61-444D-9E7D-6D88E0E49A6D}">
      <dsp:nvSpPr>
        <dsp:cNvPr id="0" name=""/>
        <dsp:cNvSpPr/>
      </dsp:nvSpPr>
      <dsp:spPr>
        <a:xfrm>
          <a:off x="9463202" y="6158744"/>
          <a:ext cx="343707" cy="327464"/>
        </a:xfrm>
        <a:custGeom>
          <a:avLst/>
          <a:gdLst/>
          <a:ahLst/>
          <a:cxnLst/>
          <a:rect l="0" t="0" r="0" b="0"/>
          <a:pathLst>
            <a:path>
              <a:moveTo>
                <a:pt x="0" y="327464"/>
              </a:moveTo>
              <a:lnTo>
                <a:pt x="171853" y="32746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23187" y="6310608"/>
        <a:ext cx="23736" cy="23736"/>
      </dsp:txXfrm>
    </dsp:sp>
    <dsp:sp modelId="{A8C2DB5D-DE66-4B7F-AC64-80A8856CE6F1}">
      <dsp:nvSpPr>
        <dsp:cNvPr id="0" name=""/>
        <dsp:cNvSpPr/>
      </dsp:nvSpPr>
      <dsp:spPr>
        <a:xfrm>
          <a:off x="9463202" y="5503814"/>
          <a:ext cx="343707" cy="982394"/>
        </a:xfrm>
        <a:custGeom>
          <a:avLst/>
          <a:gdLst/>
          <a:ahLst/>
          <a:cxnLst/>
          <a:rect l="0" t="0" r="0" b="0"/>
          <a:pathLst>
            <a:path>
              <a:moveTo>
                <a:pt x="0" y="982394"/>
              </a:moveTo>
              <a:lnTo>
                <a:pt x="171853" y="982394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609036" y="5968992"/>
        <a:ext cx="52039" cy="52039"/>
      </dsp:txXfrm>
    </dsp:sp>
    <dsp:sp modelId="{A6E57501-9C25-4582-92C9-0FC225EC35C0}">
      <dsp:nvSpPr>
        <dsp:cNvPr id="0" name=""/>
        <dsp:cNvSpPr/>
      </dsp:nvSpPr>
      <dsp:spPr>
        <a:xfrm>
          <a:off x="7400959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6477616"/>
        <a:ext cx="17185" cy="17185"/>
      </dsp:txXfrm>
    </dsp:sp>
    <dsp:sp modelId="{DD03F15D-F928-4D4E-8B6B-E67BDD72F69E}">
      <dsp:nvSpPr>
        <dsp:cNvPr id="0" name=""/>
        <dsp:cNvSpPr/>
      </dsp:nvSpPr>
      <dsp:spPr>
        <a:xfrm>
          <a:off x="7400959" y="5831279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6140253"/>
        <a:ext cx="36982" cy="36982"/>
      </dsp:txXfrm>
    </dsp:sp>
    <dsp:sp modelId="{77EBB243-DAFC-4E79-ACF0-3BCB5160B110}">
      <dsp:nvSpPr>
        <dsp:cNvPr id="0" name=""/>
        <dsp:cNvSpPr/>
      </dsp:nvSpPr>
      <dsp:spPr>
        <a:xfrm>
          <a:off x="5338716" y="6440489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6477616"/>
        <a:ext cx="17185" cy="17185"/>
      </dsp:txXfrm>
    </dsp:sp>
    <dsp:sp modelId="{06A2732D-8CDF-4BE7-B17D-25A398040ADF}">
      <dsp:nvSpPr>
        <dsp:cNvPr id="0" name=""/>
        <dsp:cNvSpPr/>
      </dsp:nvSpPr>
      <dsp:spPr>
        <a:xfrm>
          <a:off x="3276473" y="4357687"/>
          <a:ext cx="343707" cy="2128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2128521"/>
              </a:lnTo>
              <a:lnTo>
                <a:pt x="343707" y="212852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394424" y="5368046"/>
        <a:ext cx="107804" cy="107804"/>
      </dsp:txXfrm>
    </dsp:sp>
    <dsp:sp modelId="{19D2F2AC-B314-4BA6-8F24-28A3ADBDB5A2}">
      <dsp:nvSpPr>
        <dsp:cNvPr id="0" name=""/>
        <dsp:cNvSpPr/>
      </dsp:nvSpPr>
      <dsp:spPr>
        <a:xfrm>
          <a:off x="5338716" y="419395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4502928"/>
        <a:ext cx="36982" cy="36982"/>
      </dsp:txXfrm>
    </dsp:sp>
    <dsp:sp modelId="{EEE58CF0-0ACC-4492-8BCD-A611C3901BEF}">
      <dsp:nvSpPr>
        <dsp:cNvPr id="0" name=""/>
        <dsp:cNvSpPr/>
      </dsp:nvSpPr>
      <dsp:spPr>
        <a:xfrm>
          <a:off x="5338716" y="414823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4185362"/>
        <a:ext cx="17185" cy="17185"/>
      </dsp:txXfrm>
    </dsp:sp>
    <dsp:sp modelId="{3857BBE5-4EF2-45B4-966E-DAD789B61D2F}">
      <dsp:nvSpPr>
        <dsp:cNvPr id="0" name=""/>
        <dsp:cNvSpPr/>
      </dsp:nvSpPr>
      <dsp:spPr>
        <a:xfrm>
          <a:off x="7400959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847999"/>
        <a:ext cx="36982" cy="36982"/>
      </dsp:txXfrm>
    </dsp:sp>
    <dsp:sp modelId="{3E8377C6-DC58-468C-A046-B4A8354FA142}">
      <dsp:nvSpPr>
        <dsp:cNvPr id="0" name=""/>
        <dsp:cNvSpPr/>
      </dsp:nvSpPr>
      <dsp:spPr>
        <a:xfrm>
          <a:off x="7400959" y="349330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3530432"/>
        <a:ext cx="17185" cy="17185"/>
      </dsp:txXfrm>
    </dsp:sp>
    <dsp:sp modelId="{245A061C-F43F-41C0-A313-5394FC48422B}">
      <dsp:nvSpPr>
        <dsp:cNvPr id="0" name=""/>
        <dsp:cNvSpPr/>
      </dsp:nvSpPr>
      <dsp:spPr>
        <a:xfrm>
          <a:off x="7400959" y="288409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3193069"/>
        <a:ext cx="36982" cy="36982"/>
      </dsp:txXfrm>
    </dsp:sp>
    <dsp:sp modelId="{9235B24E-B312-4363-84E9-8846C151C6B4}">
      <dsp:nvSpPr>
        <dsp:cNvPr id="0" name=""/>
        <dsp:cNvSpPr/>
      </dsp:nvSpPr>
      <dsp:spPr>
        <a:xfrm>
          <a:off x="5338716" y="353902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492079" y="3847999"/>
        <a:ext cx="36982" cy="36982"/>
      </dsp:txXfrm>
    </dsp:sp>
    <dsp:sp modelId="{1727C62A-FE46-457D-AE2A-2409596A583D}">
      <dsp:nvSpPr>
        <dsp:cNvPr id="0" name=""/>
        <dsp:cNvSpPr/>
      </dsp:nvSpPr>
      <dsp:spPr>
        <a:xfrm>
          <a:off x="3276473" y="4193955"/>
          <a:ext cx="343707" cy="163732"/>
        </a:xfrm>
        <a:custGeom>
          <a:avLst/>
          <a:gdLst/>
          <a:ahLst/>
          <a:cxnLst/>
          <a:rect l="0" t="0" r="0" b="0"/>
          <a:pathLst>
            <a:path>
              <a:moveTo>
                <a:pt x="0" y="163732"/>
              </a:moveTo>
              <a:lnTo>
                <a:pt x="171853" y="163732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38809" y="4266303"/>
        <a:ext cx="19035" cy="19035"/>
      </dsp:txXfrm>
    </dsp:sp>
    <dsp:sp modelId="{E2A6BF81-E199-461C-866A-E90D652A2A83}">
      <dsp:nvSpPr>
        <dsp:cNvPr id="0" name=""/>
        <dsp:cNvSpPr/>
      </dsp:nvSpPr>
      <dsp:spPr>
        <a:xfrm>
          <a:off x="7400959" y="1574235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1853" y="0"/>
              </a:lnTo>
              <a:lnTo>
                <a:pt x="171853" y="654929"/>
              </a:lnTo>
              <a:lnTo>
                <a:pt x="343707" y="6549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883209"/>
        <a:ext cx="36982" cy="36982"/>
      </dsp:txXfrm>
    </dsp:sp>
    <dsp:sp modelId="{DF5CAB4B-E724-42EF-90B1-65034D561907}">
      <dsp:nvSpPr>
        <dsp:cNvPr id="0" name=""/>
        <dsp:cNvSpPr/>
      </dsp:nvSpPr>
      <dsp:spPr>
        <a:xfrm>
          <a:off x="7400959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64220" y="1565643"/>
        <a:ext cx="17185" cy="17185"/>
      </dsp:txXfrm>
    </dsp:sp>
    <dsp:sp modelId="{6D5F3C86-DA96-41C5-991D-474BAC1645DB}">
      <dsp:nvSpPr>
        <dsp:cNvPr id="0" name=""/>
        <dsp:cNvSpPr/>
      </dsp:nvSpPr>
      <dsp:spPr>
        <a:xfrm>
          <a:off x="7400959" y="919306"/>
          <a:ext cx="343707" cy="654929"/>
        </a:xfrm>
        <a:custGeom>
          <a:avLst/>
          <a:gdLst/>
          <a:ahLst/>
          <a:cxnLst/>
          <a:rect l="0" t="0" r="0" b="0"/>
          <a:pathLst>
            <a:path>
              <a:moveTo>
                <a:pt x="0" y="654929"/>
              </a:moveTo>
              <a:lnTo>
                <a:pt x="171853" y="654929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554321" y="1228279"/>
        <a:ext cx="36982" cy="36982"/>
      </dsp:txXfrm>
    </dsp:sp>
    <dsp:sp modelId="{E731095C-3982-4EFD-8902-1F73F82815C0}">
      <dsp:nvSpPr>
        <dsp:cNvPr id="0" name=""/>
        <dsp:cNvSpPr/>
      </dsp:nvSpPr>
      <dsp:spPr>
        <a:xfrm>
          <a:off x="5338716" y="1528515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1565643"/>
        <a:ext cx="17185" cy="17185"/>
      </dsp:txXfrm>
    </dsp:sp>
    <dsp:sp modelId="{E4D805C1-0FDD-4506-9132-245D1618CDA6}">
      <dsp:nvSpPr>
        <dsp:cNvPr id="0" name=""/>
        <dsp:cNvSpPr/>
      </dsp:nvSpPr>
      <dsp:spPr>
        <a:xfrm>
          <a:off x="3276473" y="1574235"/>
          <a:ext cx="343707" cy="2783451"/>
        </a:xfrm>
        <a:custGeom>
          <a:avLst/>
          <a:gdLst/>
          <a:ahLst/>
          <a:cxnLst/>
          <a:rect l="0" t="0" r="0" b="0"/>
          <a:pathLst>
            <a:path>
              <a:moveTo>
                <a:pt x="0" y="2783451"/>
              </a:moveTo>
              <a:lnTo>
                <a:pt x="171853" y="2783451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1000" kern="1200"/>
        </a:p>
      </dsp:txBody>
      <dsp:txXfrm>
        <a:off x="3378212" y="2895846"/>
        <a:ext cx="140229" cy="140229"/>
      </dsp:txXfrm>
    </dsp:sp>
    <dsp:sp modelId="{E6CB76F9-FA0B-485D-B09B-F33ABF23BD84}">
      <dsp:nvSpPr>
        <dsp:cNvPr id="0" name=""/>
        <dsp:cNvSpPr/>
      </dsp:nvSpPr>
      <dsp:spPr>
        <a:xfrm>
          <a:off x="5338716" y="218656"/>
          <a:ext cx="34370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370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01977" y="255783"/>
        <a:ext cx="17185" cy="17185"/>
      </dsp:txXfrm>
    </dsp:sp>
    <dsp:sp modelId="{9CD7B256-988B-4E05-83C3-9899947D0990}">
      <dsp:nvSpPr>
        <dsp:cNvPr id="0" name=""/>
        <dsp:cNvSpPr/>
      </dsp:nvSpPr>
      <dsp:spPr>
        <a:xfrm>
          <a:off x="3276473" y="264376"/>
          <a:ext cx="343707" cy="4093311"/>
        </a:xfrm>
        <a:custGeom>
          <a:avLst/>
          <a:gdLst/>
          <a:ahLst/>
          <a:cxnLst/>
          <a:rect l="0" t="0" r="0" b="0"/>
          <a:pathLst>
            <a:path>
              <a:moveTo>
                <a:pt x="0" y="4093311"/>
              </a:moveTo>
              <a:lnTo>
                <a:pt x="171853" y="4093311"/>
              </a:lnTo>
              <a:lnTo>
                <a:pt x="171853" y="0"/>
              </a:lnTo>
              <a:lnTo>
                <a:pt x="34370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45634" y="2208339"/>
        <a:ext cx="205385" cy="205385"/>
      </dsp:txXfrm>
    </dsp:sp>
    <dsp:sp modelId="{47AE8846-F21F-4E4C-B4A3-D44DA4BF791C}">
      <dsp:nvSpPr>
        <dsp:cNvPr id="0" name=""/>
        <dsp:cNvSpPr/>
      </dsp:nvSpPr>
      <dsp:spPr>
        <a:xfrm rot="16200000">
          <a:off x="1635702" y="4095715"/>
          <a:ext cx="2757599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Sprint Backlog</a:t>
          </a:r>
          <a:endParaRPr lang="zh-CN" altLang="en-US" sz="3400" kern="1200"/>
        </a:p>
      </dsp:txBody>
      <dsp:txXfrm>
        <a:off x="1635702" y="4095715"/>
        <a:ext cx="2757599" cy="523943"/>
      </dsp:txXfrm>
    </dsp:sp>
    <dsp:sp modelId="{771B536D-40A9-4ABF-804C-03A235150690}">
      <dsp:nvSpPr>
        <dsp:cNvPr id="0" name=""/>
        <dsp:cNvSpPr/>
      </dsp:nvSpPr>
      <dsp:spPr>
        <a:xfrm>
          <a:off x="3620180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Management</a:t>
          </a:r>
          <a:endParaRPr lang="zh-CN" altLang="en-US" sz="1400" kern="1200"/>
        </a:p>
      </dsp:txBody>
      <dsp:txXfrm>
        <a:off x="3620180" y="2404"/>
        <a:ext cx="1718535" cy="523943"/>
      </dsp:txXfrm>
    </dsp:sp>
    <dsp:sp modelId="{1FED0D6C-6683-4EDC-BF84-844EDAA0C9D4}">
      <dsp:nvSpPr>
        <dsp:cNvPr id="0" name=""/>
        <dsp:cNvSpPr/>
      </dsp:nvSpPr>
      <dsp:spPr>
        <a:xfrm>
          <a:off x="5682423" y="240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me Resource</a:t>
          </a:r>
          <a:endParaRPr lang="zh-CN" altLang="en-US" sz="1400" kern="1200"/>
        </a:p>
      </dsp:txBody>
      <dsp:txXfrm>
        <a:off x="5682423" y="2404"/>
        <a:ext cx="1718535" cy="523943"/>
      </dsp:txXfrm>
    </dsp:sp>
    <dsp:sp modelId="{9930AFAD-7CAA-421C-A6F6-BE96E32B90BE}">
      <dsp:nvSpPr>
        <dsp:cNvPr id="0" name=""/>
        <dsp:cNvSpPr/>
      </dsp:nvSpPr>
      <dsp:spPr>
        <a:xfrm>
          <a:off x="3620180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17 hours</a:t>
          </a:r>
          <a:endParaRPr lang="zh-CN" altLang="en-US" sz="1400" kern="1200"/>
        </a:p>
      </dsp:txBody>
      <dsp:txXfrm>
        <a:off x="3620180" y="1312263"/>
        <a:ext cx="1718535" cy="523943"/>
      </dsp:txXfrm>
    </dsp:sp>
    <dsp:sp modelId="{74E34F9B-B3BA-4D1C-A529-7D7A62C8B269}">
      <dsp:nvSpPr>
        <dsp:cNvPr id="0" name=""/>
        <dsp:cNvSpPr/>
      </dsp:nvSpPr>
      <dsp:spPr>
        <a:xfrm>
          <a:off x="5682423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 4(371mins)</a:t>
          </a:r>
          <a:endParaRPr lang="zh-CN" altLang="en-US" sz="1400" kern="1200"/>
        </a:p>
      </dsp:txBody>
      <dsp:txXfrm>
        <a:off x="5682423" y="1312263"/>
        <a:ext cx="1718535" cy="523943"/>
      </dsp:txXfrm>
    </dsp:sp>
    <dsp:sp modelId="{DD49B2F9-CBFB-4804-9517-A0DAF894C0B9}">
      <dsp:nvSpPr>
        <dsp:cNvPr id="0" name=""/>
        <dsp:cNvSpPr/>
      </dsp:nvSpPr>
      <dsp:spPr>
        <a:xfrm>
          <a:off x="7744666" y="657334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Week 1&amp;2(180mins):6 hours</a:t>
          </a:r>
          <a:endParaRPr lang="zh-CN" altLang="en-US" sz="1400" kern="1200"/>
        </a:p>
      </dsp:txBody>
      <dsp:txXfrm>
        <a:off x="7744666" y="657334"/>
        <a:ext cx="1718535" cy="523943"/>
      </dsp:txXfrm>
    </dsp:sp>
    <dsp:sp modelId="{DACA853B-B8FD-406A-9FC3-CD4914B2CA61}">
      <dsp:nvSpPr>
        <dsp:cNvPr id="0" name=""/>
        <dsp:cNvSpPr/>
      </dsp:nvSpPr>
      <dsp:spPr>
        <a:xfrm>
          <a:off x="7744666" y="131226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Notebooks: 6 hours</a:t>
          </a:r>
          <a:endParaRPr lang="zh-CN" altLang="en-US" sz="1400" kern="1200"/>
        </a:p>
      </dsp:txBody>
      <dsp:txXfrm>
        <a:off x="7744666" y="1312263"/>
        <a:ext cx="1718535" cy="523943"/>
      </dsp:txXfrm>
    </dsp:sp>
    <dsp:sp modelId="{16756274-BFBE-4AF7-A693-B0E0886BC44F}">
      <dsp:nvSpPr>
        <dsp:cNvPr id="0" name=""/>
        <dsp:cNvSpPr/>
      </dsp:nvSpPr>
      <dsp:spPr>
        <a:xfrm>
          <a:off x="7744666" y="196719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Upgrade Project: 5 hours</a:t>
          </a:r>
          <a:endParaRPr lang="zh-CN" altLang="en-US" sz="1400" kern="1200"/>
        </a:p>
      </dsp:txBody>
      <dsp:txXfrm>
        <a:off x="7744666" y="1967193"/>
        <a:ext cx="1718535" cy="523943"/>
      </dsp:txXfrm>
    </dsp:sp>
    <dsp:sp modelId="{FD769279-5711-4B36-8BA8-14447E06F8DD}">
      <dsp:nvSpPr>
        <dsp:cNvPr id="0" name=""/>
        <dsp:cNvSpPr/>
      </dsp:nvSpPr>
      <dsp:spPr>
        <a:xfrm>
          <a:off x="3620180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M: 14 hours</a:t>
          </a:r>
          <a:endParaRPr lang="zh-CN" altLang="en-US" sz="1400" kern="1200"/>
        </a:p>
      </dsp:txBody>
      <dsp:txXfrm>
        <a:off x="3620180" y="3931983"/>
        <a:ext cx="1718535" cy="523943"/>
      </dsp:txXfrm>
    </dsp:sp>
    <dsp:sp modelId="{74564EE3-65B4-4E63-BE83-31DF3B135F80}">
      <dsp:nvSpPr>
        <dsp:cNvPr id="0" name=""/>
        <dsp:cNvSpPr/>
      </dsp:nvSpPr>
      <dsp:spPr>
        <a:xfrm>
          <a:off x="5682423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C: 7 hours</a:t>
          </a:r>
          <a:endParaRPr lang="zh-CN" altLang="en-US" sz="1400" kern="1200"/>
        </a:p>
      </dsp:txBody>
      <dsp:txXfrm>
        <a:off x="5682423" y="3277053"/>
        <a:ext cx="1718535" cy="523943"/>
      </dsp:txXfrm>
    </dsp:sp>
    <dsp:sp modelId="{93C4CF22-4A48-4E84-9438-5E580581B751}">
      <dsp:nvSpPr>
        <dsp:cNvPr id="0" name=""/>
        <dsp:cNvSpPr/>
      </dsp:nvSpPr>
      <dsp:spPr>
        <a:xfrm>
          <a:off x="7744666" y="262212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 and search information: 3 hours</a:t>
          </a:r>
          <a:endParaRPr lang="zh-CN" altLang="en-US" sz="1400" kern="1200"/>
        </a:p>
      </dsp:txBody>
      <dsp:txXfrm>
        <a:off x="7744666" y="2622123"/>
        <a:ext cx="1718535" cy="523943"/>
      </dsp:txXfrm>
    </dsp:sp>
    <dsp:sp modelId="{782AD0F3-2CFC-4CEF-868E-67E066E057CB}">
      <dsp:nvSpPr>
        <dsp:cNvPr id="0" name=""/>
        <dsp:cNvSpPr/>
      </dsp:nvSpPr>
      <dsp:spPr>
        <a:xfrm>
          <a:off x="7744666" y="327705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: 2 hours</a:t>
          </a:r>
          <a:endParaRPr lang="zh-CN" altLang="en-US" sz="1400" kern="1200"/>
        </a:p>
      </dsp:txBody>
      <dsp:txXfrm>
        <a:off x="7744666" y="3277053"/>
        <a:ext cx="1718535" cy="523943"/>
      </dsp:txXfrm>
    </dsp:sp>
    <dsp:sp modelId="{421CD668-AD10-46B5-A77C-8306EC63E20C}">
      <dsp:nvSpPr>
        <dsp:cNvPr id="0" name=""/>
        <dsp:cNvSpPr/>
      </dsp:nvSpPr>
      <dsp:spPr>
        <a:xfrm>
          <a:off x="7744666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: 2 hours</a:t>
          </a:r>
          <a:endParaRPr lang="zh-CN" altLang="en-US" sz="1400" kern="1200"/>
        </a:p>
      </dsp:txBody>
      <dsp:txXfrm>
        <a:off x="7744666" y="3931983"/>
        <a:ext cx="1718535" cy="523943"/>
      </dsp:txXfrm>
    </dsp:sp>
    <dsp:sp modelId="{38CAB7E0-3078-415F-B62B-E8A36D683F35}">
      <dsp:nvSpPr>
        <dsp:cNvPr id="0" name=""/>
        <dsp:cNvSpPr/>
      </dsp:nvSpPr>
      <dsp:spPr>
        <a:xfrm>
          <a:off x="5682423" y="3931983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signment 9: 3 hours</a:t>
          </a:r>
          <a:endParaRPr lang="zh-CN" altLang="en-US" sz="1400" kern="1200"/>
        </a:p>
      </dsp:txBody>
      <dsp:txXfrm>
        <a:off x="5682423" y="3931983"/>
        <a:ext cx="1718535" cy="523943"/>
      </dsp:txXfrm>
    </dsp:sp>
    <dsp:sp modelId="{434B005C-5D77-4B66-B965-ECD5438EC228}">
      <dsp:nvSpPr>
        <dsp:cNvPr id="0" name=""/>
        <dsp:cNvSpPr/>
      </dsp:nvSpPr>
      <dsp:spPr>
        <a:xfrm>
          <a:off x="5682423" y="458691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ew: 4 hours</a:t>
          </a:r>
          <a:endParaRPr lang="zh-CN" altLang="en-US" sz="1400" kern="1200"/>
        </a:p>
      </dsp:txBody>
      <dsp:txXfrm>
        <a:off x="5682423" y="4586912"/>
        <a:ext cx="1718535" cy="523943"/>
      </dsp:txXfrm>
    </dsp:sp>
    <dsp:sp modelId="{FA3B5079-A1C2-4A33-B3FB-4A0FF76E3224}">
      <dsp:nvSpPr>
        <dsp:cNvPr id="0" name=""/>
        <dsp:cNvSpPr/>
      </dsp:nvSpPr>
      <dsp:spPr>
        <a:xfrm>
          <a:off x="3620180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AD: 10 hours</a:t>
          </a:r>
          <a:endParaRPr lang="zh-CN" altLang="en-US" sz="1400" kern="1200"/>
        </a:p>
      </dsp:txBody>
      <dsp:txXfrm>
        <a:off x="3620180" y="6224237"/>
        <a:ext cx="1718535" cy="523943"/>
      </dsp:txXfrm>
    </dsp:sp>
    <dsp:sp modelId="{19249868-3296-4F20-832E-A951DD18AF5B}">
      <dsp:nvSpPr>
        <dsp:cNvPr id="0" name=""/>
        <dsp:cNvSpPr/>
      </dsp:nvSpPr>
      <dsp:spPr>
        <a:xfrm>
          <a:off x="5682423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print Project: 10 hours</a:t>
          </a:r>
          <a:endParaRPr lang="zh-CN" altLang="en-US" sz="1400" kern="1200"/>
        </a:p>
      </dsp:txBody>
      <dsp:txXfrm>
        <a:off x="5682423" y="6224237"/>
        <a:ext cx="1718535" cy="523943"/>
      </dsp:txXfrm>
    </dsp:sp>
    <dsp:sp modelId="{6BC363D0-AE43-4C2E-A8B5-66A428E0CDC2}">
      <dsp:nvSpPr>
        <dsp:cNvPr id="0" name=""/>
        <dsp:cNvSpPr/>
      </dsp:nvSpPr>
      <dsp:spPr>
        <a:xfrm>
          <a:off x="7744666" y="556930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quence Diagram:  2 hours</a:t>
          </a:r>
          <a:endParaRPr lang="zh-CN" altLang="en-US" sz="1400" kern="1200"/>
        </a:p>
      </dsp:txBody>
      <dsp:txXfrm>
        <a:off x="7744666" y="5569307"/>
        <a:ext cx="1718535" cy="523943"/>
      </dsp:txXfrm>
    </dsp:sp>
    <dsp:sp modelId="{31BC6425-9FB4-4617-8C2C-DF8B35F13E78}">
      <dsp:nvSpPr>
        <dsp:cNvPr id="0" name=""/>
        <dsp:cNvSpPr/>
      </dsp:nvSpPr>
      <dsp:spPr>
        <a:xfrm>
          <a:off x="7744666" y="622423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crum Essay: 6 hours</a:t>
          </a:r>
          <a:endParaRPr lang="zh-CN" altLang="en-US" sz="1400" kern="1200"/>
        </a:p>
      </dsp:txBody>
      <dsp:txXfrm>
        <a:off x="7744666" y="6224237"/>
        <a:ext cx="1718535" cy="523943"/>
      </dsp:txXfrm>
    </dsp:sp>
    <dsp:sp modelId="{8E2F4FBC-21E8-4091-A21F-056F4716BEDD}">
      <dsp:nvSpPr>
        <dsp:cNvPr id="0" name=""/>
        <dsp:cNvSpPr/>
      </dsp:nvSpPr>
      <dsp:spPr>
        <a:xfrm>
          <a:off x="9806909" y="524184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ew</a:t>
          </a:r>
          <a:endParaRPr lang="zh-CN" altLang="en-US" sz="1400" kern="1200"/>
        </a:p>
      </dsp:txBody>
      <dsp:txXfrm>
        <a:off x="9806909" y="5241842"/>
        <a:ext cx="1718535" cy="523943"/>
      </dsp:txXfrm>
    </dsp:sp>
    <dsp:sp modelId="{588FB51A-63DB-4BCB-BA55-1C082A184BBA}">
      <dsp:nvSpPr>
        <dsp:cNvPr id="0" name=""/>
        <dsp:cNvSpPr/>
      </dsp:nvSpPr>
      <dsp:spPr>
        <a:xfrm>
          <a:off x="9806909" y="589677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ne</a:t>
          </a:r>
          <a:endParaRPr lang="zh-CN" altLang="en-US" sz="1400" kern="1200"/>
        </a:p>
      </dsp:txBody>
      <dsp:txXfrm>
        <a:off x="9806909" y="5896772"/>
        <a:ext cx="1718535" cy="523943"/>
      </dsp:txXfrm>
    </dsp:sp>
    <dsp:sp modelId="{C252C7B2-68E3-4FAF-ABEA-2D4AB8193F4B}">
      <dsp:nvSpPr>
        <dsp:cNvPr id="0" name=""/>
        <dsp:cNvSpPr/>
      </dsp:nvSpPr>
      <dsp:spPr>
        <a:xfrm>
          <a:off x="9806909" y="655170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raft</a:t>
          </a:r>
          <a:endParaRPr lang="zh-CN" altLang="en-US" sz="1400" kern="1200"/>
        </a:p>
      </dsp:txBody>
      <dsp:txXfrm>
        <a:off x="9806909" y="6551702"/>
        <a:ext cx="1718535" cy="523943"/>
      </dsp:txXfrm>
    </dsp:sp>
    <dsp:sp modelId="{92D52E0F-3FBA-42B5-8182-1EE020FDE950}">
      <dsp:nvSpPr>
        <dsp:cNvPr id="0" name=""/>
        <dsp:cNvSpPr/>
      </dsp:nvSpPr>
      <dsp:spPr>
        <a:xfrm>
          <a:off x="9806909" y="7206632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se</a:t>
          </a:r>
          <a:endParaRPr lang="zh-CN" altLang="en-US" sz="1400" kern="1200"/>
        </a:p>
      </dsp:txBody>
      <dsp:txXfrm>
        <a:off x="9806909" y="7206632"/>
        <a:ext cx="1718535" cy="523943"/>
      </dsp:txXfrm>
    </dsp:sp>
    <dsp:sp modelId="{AE692082-699B-4D68-9910-5E49121B596A}">
      <dsp:nvSpPr>
        <dsp:cNvPr id="0" name=""/>
        <dsp:cNvSpPr/>
      </dsp:nvSpPr>
      <dsp:spPr>
        <a:xfrm>
          <a:off x="7744666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view Project: 2 hours</a:t>
          </a:r>
          <a:endParaRPr lang="zh-CN" altLang="en-US" sz="1400" kern="1200"/>
        </a:p>
      </dsp:txBody>
      <dsp:txXfrm>
        <a:off x="7744666" y="6879167"/>
        <a:ext cx="1718535" cy="523943"/>
      </dsp:txXfrm>
    </dsp:sp>
    <dsp:sp modelId="{C3186FF9-99B8-4A04-93CB-DE28F94924A1}">
      <dsp:nvSpPr>
        <dsp:cNvPr id="0" name=""/>
        <dsp:cNvSpPr/>
      </dsp:nvSpPr>
      <dsp:spPr>
        <a:xfrm>
          <a:off x="3620180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counting: 8 hours</a:t>
          </a:r>
          <a:endParaRPr lang="zh-CN" altLang="en-US" sz="1400" kern="1200"/>
        </a:p>
      </dsp:txBody>
      <dsp:txXfrm>
        <a:off x="3620180" y="7534096"/>
        <a:ext cx="1718535" cy="523943"/>
      </dsp:txXfrm>
    </dsp:sp>
    <dsp:sp modelId="{5EA9F4B5-044C-4F73-A071-75429C7CB773}">
      <dsp:nvSpPr>
        <dsp:cNvPr id="0" name=""/>
        <dsp:cNvSpPr/>
      </dsp:nvSpPr>
      <dsp:spPr>
        <a:xfrm>
          <a:off x="5682423" y="6879167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3 hours</a:t>
          </a:r>
          <a:endParaRPr lang="zh-CN" altLang="en-US" sz="1400" kern="1200"/>
        </a:p>
      </dsp:txBody>
      <dsp:txXfrm>
        <a:off x="5682423" y="6879167"/>
        <a:ext cx="1718535" cy="523943"/>
      </dsp:txXfrm>
    </dsp:sp>
    <dsp:sp modelId="{DE80CBF0-9B47-4084-9AD7-9F458400EDED}">
      <dsp:nvSpPr>
        <dsp:cNvPr id="0" name=""/>
        <dsp:cNvSpPr/>
      </dsp:nvSpPr>
      <dsp:spPr>
        <a:xfrm>
          <a:off x="5682423" y="753409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Quizz:1 hours</a:t>
          </a:r>
          <a:endParaRPr lang="zh-CN" altLang="en-US" sz="1400" kern="1200"/>
        </a:p>
      </dsp:txBody>
      <dsp:txXfrm>
        <a:off x="5682423" y="7534096"/>
        <a:ext cx="1718535" cy="523943"/>
      </dsp:txXfrm>
    </dsp:sp>
    <dsp:sp modelId="{B905C115-3F04-44A3-B5DF-6C0600D46D64}">
      <dsp:nvSpPr>
        <dsp:cNvPr id="0" name=""/>
        <dsp:cNvSpPr/>
      </dsp:nvSpPr>
      <dsp:spPr>
        <a:xfrm>
          <a:off x="5682423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ject:4 hours</a:t>
          </a:r>
          <a:endParaRPr lang="zh-CN" altLang="en-US" sz="1400" kern="1200"/>
        </a:p>
      </dsp:txBody>
      <dsp:txXfrm>
        <a:off x="5682423" y="8189026"/>
        <a:ext cx="1718535" cy="523943"/>
      </dsp:txXfrm>
    </dsp:sp>
    <dsp:sp modelId="{8220B685-C5B7-4247-A4B4-191A75AF35E3}">
      <dsp:nvSpPr>
        <dsp:cNvPr id="0" name=""/>
        <dsp:cNvSpPr/>
      </dsp:nvSpPr>
      <dsp:spPr>
        <a:xfrm>
          <a:off x="3620180" y="8189026"/>
          <a:ext cx="1718535" cy="52394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ral English: 6 hours</a:t>
          </a:r>
          <a:endParaRPr lang="zh-CN" altLang="en-US" sz="1400" kern="1200"/>
        </a:p>
      </dsp:txBody>
      <dsp:txXfrm>
        <a:off x="3620180" y="8189026"/>
        <a:ext cx="1718535" cy="52394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FA7D3F7-22C2-4631-9FCD-A79C58EE516E}">
      <dsp:nvSpPr>
        <dsp:cNvPr id="0" name=""/>
        <dsp:cNvSpPr/>
      </dsp:nvSpPr>
      <dsp:spPr>
        <a:xfrm>
          <a:off x="2273467" y="2063759"/>
          <a:ext cx="373257" cy="1422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6628" y="0"/>
              </a:lnTo>
              <a:lnTo>
                <a:pt x="186628" y="1422474"/>
              </a:lnTo>
              <a:lnTo>
                <a:pt x="373257" y="1422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23330" y="2738230"/>
        <a:ext cx="73531" cy="73531"/>
      </dsp:txXfrm>
    </dsp:sp>
    <dsp:sp modelId="{2CD853CB-29DF-4EA9-A6A3-21A3F5FBEC72}">
      <dsp:nvSpPr>
        <dsp:cNvPr id="0" name=""/>
        <dsp:cNvSpPr/>
      </dsp:nvSpPr>
      <dsp:spPr>
        <a:xfrm>
          <a:off x="4513010" y="2729276"/>
          <a:ext cx="3732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32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90307" y="2765664"/>
        <a:ext cx="18662" cy="18662"/>
      </dsp:txXfrm>
    </dsp:sp>
    <dsp:sp modelId="{C3EA265A-CEDD-4169-B6E5-725803AD1EFC}">
      <dsp:nvSpPr>
        <dsp:cNvPr id="0" name=""/>
        <dsp:cNvSpPr/>
      </dsp:nvSpPr>
      <dsp:spPr>
        <a:xfrm>
          <a:off x="2273467" y="2063759"/>
          <a:ext cx="373257" cy="7112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6628" y="0"/>
              </a:lnTo>
              <a:lnTo>
                <a:pt x="186628" y="711237"/>
              </a:lnTo>
              <a:lnTo>
                <a:pt x="373257" y="71123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40015" y="2399297"/>
        <a:ext cx="40161" cy="40161"/>
      </dsp:txXfrm>
    </dsp:sp>
    <dsp:sp modelId="{B2A52926-A510-4CF6-BB93-05A14268745B}">
      <dsp:nvSpPr>
        <dsp:cNvPr id="0" name=""/>
        <dsp:cNvSpPr/>
      </dsp:nvSpPr>
      <dsp:spPr>
        <a:xfrm>
          <a:off x="4513010" y="1708140"/>
          <a:ext cx="373257" cy="3556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6628" y="0"/>
              </a:lnTo>
              <a:lnTo>
                <a:pt x="186628" y="355618"/>
              </a:lnTo>
              <a:lnTo>
                <a:pt x="373257" y="35561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750" y="1873061"/>
        <a:ext cx="25777" cy="25777"/>
      </dsp:txXfrm>
    </dsp:sp>
    <dsp:sp modelId="{0CCAF7C3-DFC0-4B54-A1C9-5CCA979830E1}">
      <dsp:nvSpPr>
        <dsp:cNvPr id="0" name=""/>
        <dsp:cNvSpPr/>
      </dsp:nvSpPr>
      <dsp:spPr>
        <a:xfrm>
          <a:off x="4513010" y="1352522"/>
          <a:ext cx="373257" cy="355618"/>
        </a:xfrm>
        <a:custGeom>
          <a:avLst/>
          <a:gdLst/>
          <a:ahLst/>
          <a:cxnLst/>
          <a:rect l="0" t="0" r="0" b="0"/>
          <a:pathLst>
            <a:path>
              <a:moveTo>
                <a:pt x="0" y="355618"/>
              </a:moveTo>
              <a:lnTo>
                <a:pt x="186628" y="355618"/>
              </a:lnTo>
              <a:lnTo>
                <a:pt x="186628" y="0"/>
              </a:lnTo>
              <a:lnTo>
                <a:pt x="3732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86750" y="1517442"/>
        <a:ext cx="25777" cy="25777"/>
      </dsp:txXfrm>
    </dsp:sp>
    <dsp:sp modelId="{AF09849B-4473-4F08-8EDC-DEBEFF5961A5}">
      <dsp:nvSpPr>
        <dsp:cNvPr id="0" name=""/>
        <dsp:cNvSpPr/>
      </dsp:nvSpPr>
      <dsp:spPr>
        <a:xfrm>
          <a:off x="2273467" y="1708140"/>
          <a:ext cx="373257" cy="355618"/>
        </a:xfrm>
        <a:custGeom>
          <a:avLst/>
          <a:gdLst/>
          <a:ahLst/>
          <a:cxnLst/>
          <a:rect l="0" t="0" r="0" b="0"/>
          <a:pathLst>
            <a:path>
              <a:moveTo>
                <a:pt x="0" y="355618"/>
              </a:moveTo>
              <a:lnTo>
                <a:pt x="186628" y="355618"/>
              </a:lnTo>
              <a:lnTo>
                <a:pt x="186628" y="0"/>
              </a:lnTo>
              <a:lnTo>
                <a:pt x="37325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47207" y="1873061"/>
        <a:ext cx="25777" cy="25777"/>
      </dsp:txXfrm>
    </dsp:sp>
    <dsp:sp modelId="{C211C6B5-26A5-4263-85AC-64C8B01093D1}">
      <dsp:nvSpPr>
        <dsp:cNvPr id="0" name=""/>
        <dsp:cNvSpPr/>
      </dsp:nvSpPr>
      <dsp:spPr>
        <a:xfrm>
          <a:off x="6752553" y="641285"/>
          <a:ext cx="373257" cy="3556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86628" y="0"/>
              </a:lnTo>
              <a:lnTo>
                <a:pt x="186628" y="355618"/>
              </a:lnTo>
              <a:lnTo>
                <a:pt x="373257" y="35561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926293" y="806205"/>
        <a:ext cx="25777" cy="25777"/>
      </dsp:txXfrm>
    </dsp:sp>
    <dsp:sp modelId="{46946D82-1418-4774-B00B-B7D0744A2429}">
      <dsp:nvSpPr>
        <dsp:cNvPr id="0" name=""/>
        <dsp:cNvSpPr/>
      </dsp:nvSpPr>
      <dsp:spPr>
        <a:xfrm>
          <a:off x="6752553" y="285666"/>
          <a:ext cx="373257" cy="355618"/>
        </a:xfrm>
        <a:custGeom>
          <a:avLst/>
          <a:gdLst/>
          <a:ahLst/>
          <a:cxnLst/>
          <a:rect l="0" t="0" r="0" b="0"/>
          <a:pathLst>
            <a:path>
              <a:moveTo>
                <a:pt x="0" y="355618"/>
              </a:moveTo>
              <a:lnTo>
                <a:pt x="186628" y="355618"/>
              </a:lnTo>
              <a:lnTo>
                <a:pt x="186628" y="0"/>
              </a:lnTo>
              <a:lnTo>
                <a:pt x="37325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926293" y="450587"/>
        <a:ext cx="25777" cy="25777"/>
      </dsp:txXfrm>
    </dsp:sp>
    <dsp:sp modelId="{D14ED7BE-8EAD-4484-A3D1-22A5DFBC1DD7}">
      <dsp:nvSpPr>
        <dsp:cNvPr id="0" name=""/>
        <dsp:cNvSpPr/>
      </dsp:nvSpPr>
      <dsp:spPr>
        <a:xfrm>
          <a:off x="4513010" y="595565"/>
          <a:ext cx="37325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7325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690307" y="631953"/>
        <a:ext cx="18662" cy="18662"/>
      </dsp:txXfrm>
    </dsp:sp>
    <dsp:sp modelId="{58EA531D-BF48-41ED-BF11-C74EC2752606}">
      <dsp:nvSpPr>
        <dsp:cNvPr id="0" name=""/>
        <dsp:cNvSpPr/>
      </dsp:nvSpPr>
      <dsp:spPr>
        <a:xfrm>
          <a:off x="2273467" y="641285"/>
          <a:ext cx="373257" cy="1422474"/>
        </a:xfrm>
        <a:custGeom>
          <a:avLst/>
          <a:gdLst/>
          <a:ahLst/>
          <a:cxnLst/>
          <a:rect l="0" t="0" r="0" b="0"/>
          <a:pathLst>
            <a:path>
              <a:moveTo>
                <a:pt x="0" y="1422474"/>
              </a:moveTo>
              <a:lnTo>
                <a:pt x="186628" y="1422474"/>
              </a:lnTo>
              <a:lnTo>
                <a:pt x="186628" y="0"/>
              </a:lnTo>
              <a:lnTo>
                <a:pt x="373257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423330" y="1315756"/>
        <a:ext cx="73531" cy="73531"/>
      </dsp:txXfrm>
    </dsp:sp>
    <dsp:sp modelId="{47AE8846-F21F-4E4C-B4A3-D44DA4BF791C}">
      <dsp:nvSpPr>
        <dsp:cNvPr id="0" name=""/>
        <dsp:cNvSpPr/>
      </dsp:nvSpPr>
      <dsp:spPr>
        <a:xfrm rot="16200000">
          <a:off x="491631" y="1779264"/>
          <a:ext cx="2994682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3495" tIns="23495" rIns="23495" bIns="23495" numCol="1" spcCol="1270" anchor="ctr" anchorCtr="0">
          <a:noAutofit/>
        </a:bodyPr>
        <a:lstStyle/>
        <a:p>
          <a:pPr lvl="0" algn="ctr" defTabSz="16446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700" kern="1200"/>
            <a:t>In Progress</a:t>
          </a:r>
          <a:endParaRPr lang="zh-CN" altLang="en-US" sz="3700" kern="1200"/>
        </a:p>
      </dsp:txBody>
      <dsp:txXfrm>
        <a:off x="491631" y="1779264"/>
        <a:ext cx="2994682" cy="568989"/>
      </dsp:txXfrm>
    </dsp:sp>
    <dsp:sp modelId="{2C5D6667-8064-4B98-9124-A941B0CE1815}">
      <dsp:nvSpPr>
        <dsp:cNvPr id="0" name=""/>
        <dsp:cNvSpPr/>
      </dsp:nvSpPr>
      <dsp:spPr>
        <a:xfrm>
          <a:off x="2646724" y="356790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L</a:t>
          </a:r>
          <a:endParaRPr lang="en-US" sz="1900" kern="1200"/>
        </a:p>
      </dsp:txBody>
      <dsp:txXfrm>
        <a:off x="2646724" y="356790"/>
        <a:ext cx="1866286" cy="568989"/>
      </dsp:txXfrm>
    </dsp:sp>
    <dsp:sp modelId="{CC77C4AF-9E82-4D0D-BA08-120970D323BB}">
      <dsp:nvSpPr>
        <dsp:cNvPr id="0" name=""/>
        <dsp:cNvSpPr/>
      </dsp:nvSpPr>
      <dsp:spPr>
        <a:xfrm>
          <a:off x="4886267" y="356790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Course 4: 2.5 hours 18%</a:t>
          </a:r>
          <a:endParaRPr lang="en-US" sz="1900" kern="1200"/>
        </a:p>
      </dsp:txBody>
      <dsp:txXfrm>
        <a:off x="4886267" y="356790"/>
        <a:ext cx="1866286" cy="568989"/>
      </dsp:txXfrm>
    </dsp:sp>
    <dsp:sp modelId="{119F3897-4F46-4FF0-A50D-491EA4990DAF}">
      <dsp:nvSpPr>
        <dsp:cNvPr id="0" name=""/>
        <dsp:cNvSpPr/>
      </dsp:nvSpPr>
      <dsp:spPr>
        <a:xfrm>
          <a:off x="7125811" y="1171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Lecture: 2.5 hours 34%</a:t>
          </a:r>
          <a:endParaRPr lang="en-US" sz="1900" kern="1200"/>
        </a:p>
      </dsp:txBody>
      <dsp:txXfrm>
        <a:off x="7125811" y="1171"/>
        <a:ext cx="1866286" cy="568989"/>
      </dsp:txXfrm>
    </dsp:sp>
    <dsp:sp modelId="{A86045E3-3A56-4290-B71D-3452A88FCB84}">
      <dsp:nvSpPr>
        <dsp:cNvPr id="0" name=""/>
        <dsp:cNvSpPr/>
      </dsp:nvSpPr>
      <dsp:spPr>
        <a:xfrm>
          <a:off x="7125811" y="712408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Notebook: 3 hours 2 Pcs</a:t>
          </a:r>
          <a:endParaRPr lang="en-US" sz="1900" kern="1200"/>
        </a:p>
      </dsp:txBody>
      <dsp:txXfrm>
        <a:off x="7125811" y="712408"/>
        <a:ext cx="1866286" cy="568989"/>
      </dsp:txXfrm>
    </dsp:sp>
    <dsp:sp modelId="{C639DEFF-1732-4EDA-82AF-FC3D1F1EB543}">
      <dsp:nvSpPr>
        <dsp:cNvPr id="0" name=""/>
        <dsp:cNvSpPr/>
      </dsp:nvSpPr>
      <dsp:spPr>
        <a:xfrm>
          <a:off x="2646724" y="1423645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SAD</a:t>
          </a:r>
          <a:endParaRPr lang="en-US" sz="1900" kern="1200"/>
        </a:p>
      </dsp:txBody>
      <dsp:txXfrm>
        <a:off x="2646724" y="1423645"/>
        <a:ext cx="1866286" cy="568989"/>
      </dsp:txXfrm>
    </dsp:sp>
    <dsp:sp modelId="{38FAA60E-F306-4BA9-805E-4DF20CB777F5}">
      <dsp:nvSpPr>
        <dsp:cNvPr id="0" name=""/>
        <dsp:cNvSpPr/>
      </dsp:nvSpPr>
      <dsp:spPr>
        <a:xfrm>
          <a:off x="4886267" y="1068027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Sequence Diagram:</a:t>
          </a:r>
          <a:endParaRPr lang="en-US" sz="1900" kern="1200"/>
        </a:p>
      </dsp:txBody>
      <dsp:txXfrm>
        <a:off x="4886267" y="1068027"/>
        <a:ext cx="1866286" cy="568989"/>
      </dsp:txXfrm>
    </dsp:sp>
    <dsp:sp modelId="{0D3F956A-8119-4286-9488-8041034EF1E2}">
      <dsp:nvSpPr>
        <dsp:cNvPr id="0" name=""/>
        <dsp:cNvSpPr/>
      </dsp:nvSpPr>
      <dsp:spPr>
        <a:xfrm>
          <a:off x="4886267" y="1779264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Demo:</a:t>
          </a:r>
          <a:endParaRPr lang="en-US" sz="1900" kern="1200"/>
        </a:p>
      </dsp:txBody>
      <dsp:txXfrm>
        <a:off x="4886267" y="1779264"/>
        <a:ext cx="1866286" cy="568989"/>
      </dsp:txXfrm>
    </dsp:sp>
    <dsp:sp modelId="{B74FB45B-3C8B-44AF-8B99-A73EBCA2C69E}">
      <dsp:nvSpPr>
        <dsp:cNvPr id="0" name=""/>
        <dsp:cNvSpPr/>
      </dsp:nvSpPr>
      <dsp:spPr>
        <a:xfrm>
          <a:off x="2646724" y="2490501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Accounting</a:t>
          </a:r>
          <a:endParaRPr lang="en-US" sz="1900" kern="1200"/>
        </a:p>
      </dsp:txBody>
      <dsp:txXfrm>
        <a:off x="2646724" y="2490501"/>
        <a:ext cx="1866286" cy="568989"/>
      </dsp:txXfrm>
    </dsp:sp>
    <dsp:sp modelId="{5B269CBE-C715-4F25-8D38-8A0422EBDCD5}">
      <dsp:nvSpPr>
        <dsp:cNvPr id="0" name=""/>
        <dsp:cNvSpPr/>
      </dsp:nvSpPr>
      <dsp:spPr>
        <a:xfrm>
          <a:off x="4886267" y="2490501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roject</a:t>
          </a:r>
          <a:endParaRPr lang="en-US" sz="1900" kern="1200"/>
        </a:p>
      </dsp:txBody>
      <dsp:txXfrm>
        <a:off x="4886267" y="2490501"/>
        <a:ext cx="1866286" cy="568989"/>
      </dsp:txXfrm>
    </dsp:sp>
    <dsp:sp modelId="{5C27B6A6-5759-4438-B89F-DD22F9CBDE3A}">
      <dsp:nvSpPr>
        <dsp:cNvPr id="0" name=""/>
        <dsp:cNvSpPr/>
      </dsp:nvSpPr>
      <dsp:spPr>
        <a:xfrm>
          <a:off x="2646724" y="3201738"/>
          <a:ext cx="1866286" cy="56898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2065" tIns="12065" rIns="12065" bIns="12065" numCol="1" spcCol="1270" anchor="ctr" anchorCtr="0">
          <a:noAutofit/>
        </a:bodyPr>
        <a:lstStyle/>
        <a:p>
          <a:pPr lvl="0" algn="ctr" defTabSz="844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900" kern="1200"/>
            <a:t>PM</a:t>
          </a:r>
          <a:endParaRPr lang="en-US" sz="1900" kern="1200"/>
        </a:p>
      </dsp:txBody>
      <dsp:txXfrm>
        <a:off x="2646724" y="3201738"/>
        <a:ext cx="1866286" cy="56898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665036D-4EA3-48DF-B97D-A247F987E852}">
      <dsp:nvSpPr>
        <dsp:cNvPr id="0" name=""/>
        <dsp:cNvSpPr/>
      </dsp:nvSpPr>
      <dsp:spPr>
        <a:xfrm>
          <a:off x="5556167" y="3289202"/>
          <a:ext cx="3977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770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45077" y="3324980"/>
        <a:ext cx="19885" cy="19885"/>
      </dsp:txXfrm>
    </dsp:sp>
    <dsp:sp modelId="{304D82D2-D76B-49CD-B9F5-D80771860A17}">
      <dsp:nvSpPr>
        <dsp:cNvPr id="0" name=""/>
        <dsp:cNvSpPr/>
      </dsp:nvSpPr>
      <dsp:spPr>
        <a:xfrm>
          <a:off x="3169930" y="1819275"/>
          <a:ext cx="397706" cy="1515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8853" y="0"/>
              </a:lnTo>
              <a:lnTo>
                <a:pt x="198853" y="1515647"/>
              </a:lnTo>
              <a:lnTo>
                <a:pt x="397706" y="151564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29610" y="2537925"/>
        <a:ext cx="78347" cy="78347"/>
      </dsp:txXfrm>
    </dsp:sp>
    <dsp:sp modelId="{74B29F61-1417-4D3C-9578-C387F352A176}">
      <dsp:nvSpPr>
        <dsp:cNvPr id="0" name=""/>
        <dsp:cNvSpPr/>
      </dsp:nvSpPr>
      <dsp:spPr>
        <a:xfrm>
          <a:off x="3169930" y="1819275"/>
          <a:ext cx="397706" cy="7578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8853" y="0"/>
              </a:lnTo>
              <a:lnTo>
                <a:pt x="198853" y="757823"/>
              </a:lnTo>
              <a:lnTo>
                <a:pt x="397706" y="75782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47387" y="2176790"/>
        <a:ext cx="42792" cy="42792"/>
      </dsp:txXfrm>
    </dsp:sp>
    <dsp:sp modelId="{AB274016-A491-498B-9703-D08487F84C79}">
      <dsp:nvSpPr>
        <dsp:cNvPr id="0" name=""/>
        <dsp:cNvSpPr/>
      </dsp:nvSpPr>
      <dsp:spPr>
        <a:xfrm>
          <a:off x="3169930" y="1773554"/>
          <a:ext cx="39770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770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8841" y="1809332"/>
        <a:ext cx="19885" cy="19885"/>
      </dsp:txXfrm>
    </dsp:sp>
    <dsp:sp modelId="{4C53AB08-4657-4647-AA21-90F865DF9D04}">
      <dsp:nvSpPr>
        <dsp:cNvPr id="0" name=""/>
        <dsp:cNvSpPr/>
      </dsp:nvSpPr>
      <dsp:spPr>
        <a:xfrm>
          <a:off x="3169930" y="1061451"/>
          <a:ext cx="397706" cy="757823"/>
        </a:xfrm>
        <a:custGeom>
          <a:avLst/>
          <a:gdLst/>
          <a:ahLst/>
          <a:cxnLst/>
          <a:rect l="0" t="0" r="0" b="0"/>
          <a:pathLst>
            <a:path>
              <a:moveTo>
                <a:pt x="0" y="757823"/>
              </a:moveTo>
              <a:lnTo>
                <a:pt x="198853" y="757823"/>
              </a:lnTo>
              <a:lnTo>
                <a:pt x="198853" y="0"/>
              </a:lnTo>
              <a:lnTo>
                <a:pt x="3977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47387" y="1418966"/>
        <a:ext cx="42792" cy="42792"/>
      </dsp:txXfrm>
    </dsp:sp>
    <dsp:sp modelId="{10902F1B-76A0-42BF-B8B6-85638234AC1B}">
      <dsp:nvSpPr>
        <dsp:cNvPr id="0" name=""/>
        <dsp:cNvSpPr/>
      </dsp:nvSpPr>
      <dsp:spPr>
        <a:xfrm>
          <a:off x="3169930" y="303627"/>
          <a:ext cx="397706" cy="1515647"/>
        </a:xfrm>
        <a:custGeom>
          <a:avLst/>
          <a:gdLst/>
          <a:ahLst/>
          <a:cxnLst/>
          <a:rect l="0" t="0" r="0" b="0"/>
          <a:pathLst>
            <a:path>
              <a:moveTo>
                <a:pt x="0" y="1515647"/>
              </a:moveTo>
              <a:lnTo>
                <a:pt x="198853" y="1515647"/>
              </a:lnTo>
              <a:lnTo>
                <a:pt x="198853" y="0"/>
              </a:lnTo>
              <a:lnTo>
                <a:pt x="39770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329610" y="1022277"/>
        <a:ext cx="78347" cy="78347"/>
      </dsp:txXfrm>
    </dsp:sp>
    <dsp:sp modelId="{47AE8846-F21F-4E4C-B4A3-D44DA4BF791C}">
      <dsp:nvSpPr>
        <dsp:cNvPr id="0" name=""/>
        <dsp:cNvSpPr/>
      </dsp:nvSpPr>
      <dsp:spPr>
        <a:xfrm rot="16200000">
          <a:off x="1271382" y="1516145"/>
          <a:ext cx="3190837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Done</a:t>
          </a:r>
          <a:endParaRPr lang="zh-CN" altLang="en-US" sz="3900" kern="1200"/>
        </a:p>
      </dsp:txBody>
      <dsp:txXfrm>
        <a:off x="1271382" y="1516145"/>
        <a:ext cx="3190837" cy="606259"/>
      </dsp:txXfrm>
    </dsp:sp>
    <dsp:sp modelId="{D456BF37-646F-420A-817B-2C6FE870644F}">
      <dsp:nvSpPr>
        <dsp:cNvPr id="0" name=""/>
        <dsp:cNvSpPr/>
      </dsp:nvSpPr>
      <dsp:spPr>
        <a:xfrm>
          <a:off x="3567636" y="497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DL</a:t>
          </a:r>
          <a:endParaRPr lang="zh-CN" altLang="en-US" sz="2300" kern="1200"/>
        </a:p>
      </dsp:txBody>
      <dsp:txXfrm>
        <a:off x="3567636" y="497"/>
        <a:ext cx="1988530" cy="606259"/>
      </dsp:txXfrm>
    </dsp:sp>
    <dsp:sp modelId="{4EF52569-F013-456B-B7C2-DF86D043BE0D}">
      <dsp:nvSpPr>
        <dsp:cNvPr id="0" name=""/>
        <dsp:cNvSpPr/>
      </dsp:nvSpPr>
      <dsp:spPr>
        <a:xfrm>
          <a:off x="3567636" y="758321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zh-CN" altLang="en-US" sz="2300" kern="1200"/>
        </a:p>
      </dsp:txBody>
      <dsp:txXfrm>
        <a:off x="3567636" y="758321"/>
        <a:ext cx="1988530" cy="606259"/>
      </dsp:txXfrm>
    </dsp:sp>
    <dsp:sp modelId="{663C5C54-81B8-46B8-9BF9-E7A8943EB2EF}">
      <dsp:nvSpPr>
        <dsp:cNvPr id="0" name=""/>
        <dsp:cNvSpPr/>
      </dsp:nvSpPr>
      <dsp:spPr>
        <a:xfrm>
          <a:off x="3567636" y="1516145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SAD</a:t>
          </a:r>
          <a:endParaRPr lang="zh-CN" altLang="en-US" sz="2300" kern="1200"/>
        </a:p>
      </dsp:txBody>
      <dsp:txXfrm>
        <a:off x="3567636" y="1516145"/>
        <a:ext cx="1988530" cy="606259"/>
      </dsp:txXfrm>
    </dsp:sp>
    <dsp:sp modelId="{EC78FFA4-653A-4B20-B20B-BF1CCC0C6D2A}">
      <dsp:nvSpPr>
        <dsp:cNvPr id="0" name=""/>
        <dsp:cNvSpPr/>
      </dsp:nvSpPr>
      <dsp:spPr>
        <a:xfrm>
          <a:off x="3567636" y="2273969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ccounting</a:t>
          </a:r>
          <a:endParaRPr lang="en-US" sz="2300" kern="1200"/>
        </a:p>
      </dsp:txBody>
      <dsp:txXfrm>
        <a:off x="3567636" y="2273969"/>
        <a:ext cx="1988530" cy="606259"/>
      </dsp:txXfrm>
    </dsp:sp>
    <dsp:sp modelId="{9AEA9F04-7238-4360-89AC-365F14E8A648}">
      <dsp:nvSpPr>
        <dsp:cNvPr id="0" name=""/>
        <dsp:cNvSpPr/>
      </dsp:nvSpPr>
      <dsp:spPr>
        <a:xfrm>
          <a:off x="3567636" y="3031793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PM</a:t>
          </a:r>
          <a:endParaRPr lang="en-US" sz="2300" kern="1200"/>
        </a:p>
      </dsp:txBody>
      <dsp:txXfrm>
        <a:off x="3567636" y="3031793"/>
        <a:ext cx="1988530" cy="606259"/>
      </dsp:txXfrm>
    </dsp:sp>
    <dsp:sp modelId="{7D7C3E78-B009-45AC-BD06-5AE5CEE9E7CE}">
      <dsp:nvSpPr>
        <dsp:cNvPr id="0" name=""/>
        <dsp:cNvSpPr/>
      </dsp:nvSpPr>
      <dsp:spPr>
        <a:xfrm>
          <a:off x="5953873" y="3031793"/>
          <a:ext cx="1988530" cy="60625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605" tIns="14605" rIns="14605" bIns="14605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300" kern="1200"/>
            <a:t>Articles: 3 hours</a:t>
          </a:r>
          <a:endParaRPr lang="en-US" sz="2300" kern="1200"/>
        </a:p>
      </dsp:txBody>
      <dsp:txXfrm>
        <a:off x="5953873" y="3031793"/>
        <a:ext cx="1988530" cy="60625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4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5</cp:revision>
  <dcterms:created xsi:type="dcterms:W3CDTF">2018-07-09T12:32:00Z</dcterms:created>
  <dcterms:modified xsi:type="dcterms:W3CDTF">2018-11-20T03:17:00Z</dcterms:modified>
</cp:coreProperties>
</file>